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DA6E6" w14:textId="395209B0" w:rsidR="00F26BDE" w:rsidRPr="004C1D59" w:rsidRDefault="00E048BE" w:rsidP="004C1D59">
      <w:pPr>
        <w:pStyle w:val="Title"/>
        <w:rPr>
          <w:b w:val="0"/>
        </w:rPr>
      </w:pPr>
      <w:r w:rsidRPr="004C1D59">
        <w:rPr>
          <w:b w:val="0"/>
        </w:rPr>
        <w:t xml:space="preserve">Lab </w:t>
      </w:r>
      <w:r w:rsidR="006D0DD5" w:rsidRPr="004C1D59">
        <w:rPr>
          <w:b w:val="0"/>
        </w:rPr>
        <w:t>Assignment</w:t>
      </w:r>
      <w:r w:rsidR="009663DC">
        <w:rPr>
          <w:b w:val="0"/>
        </w:rPr>
        <w:t xml:space="preserve"> 1A</w:t>
      </w:r>
      <w:r w:rsidR="006D0DD5" w:rsidRPr="004C1D59">
        <w:rPr>
          <w:b w:val="0"/>
        </w:rPr>
        <w:t xml:space="preserve"> </w:t>
      </w:r>
      <w:r w:rsidRPr="004C1D59">
        <w:rPr>
          <w:b w:val="0"/>
        </w:rPr>
        <w:t>–</w:t>
      </w:r>
      <w:r w:rsidR="006D0DD5" w:rsidRPr="004C1D59">
        <w:rPr>
          <w:b w:val="0"/>
        </w:rPr>
        <w:t xml:space="preserve"> </w:t>
      </w:r>
      <w:r w:rsidR="009663DC">
        <w:rPr>
          <w:b w:val="0"/>
        </w:rPr>
        <w:t>Data Acquisition and Triage</w:t>
      </w:r>
    </w:p>
    <w:p w14:paraId="3AF8980D" w14:textId="77777777" w:rsidR="00DC3D88" w:rsidRPr="004C1D59" w:rsidRDefault="00163047" w:rsidP="004C1D59">
      <w:pPr>
        <w:pStyle w:val="Heading1"/>
      </w:pPr>
      <w:r w:rsidRPr="004C1D59">
        <w:t>Background</w:t>
      </w:r>
    </w:p>
    <w:p w14:paraId="6DEE0409" w14:textId="77777777" w:rsidR="00634037" w:rsidRDefault="00634037" w:rsidP="00163047">
      <w:pPr>
        <w:spacing w:after="0" w:line="240" w:lineRule="auto"/>
        <w:rPr>
          <w:i w:val="0"/>
          <w:sz w:val="24"/>
          <w:szCs w:val="24"/>
        </w:rPr>
      </w:pPr>
    </w:p>
    <w:p w14:paraId="3BB918BE" w14:textId="042F412D" w:rsidR="009663DC" w:rsidRDefault="009663DC" w:rsidP="008559E3">
      <w:pPr>
        <w:jc w:val="both"/>
        <w:rPr>
          <w:rFonts w:ascii="Calibri" w:eastAsia="Calibri" w:hAnsi="Calibri" w:cs="Times New Roman"/>
          <w:i w:val="0"/>
          <w:iCs w:val="0"/>
          <w:sz w:val="24"/>
          <w:szCs w:val="24"/>
        </w:rPr>
      </w:pPr>
      <w:r w:rsidRPr="009663DC">
        <w:rPr>
          <w:rFonts w:ascii="Calibri" w:eastAsia="Calibri" w:hAnsi="Calibri" w:cs="Times New Roman"/>
          <w:i w:val="0"/>
          <w:iCs w:val="0"/>
          <w:sz w:val="24"/>
          <w:szCs w:val="24"/>
        </w:rPr>
        <w:t xml:space="preserve">The Shield SOC received a network alert for a download for BitTorrent and a Privacy Cleaner utility over the weekend. Both tools are </w:t>
      </w:r>
      <w:r>
        <w:rPr>
          <w:rFonts w:ascii="Calibri" w:eastAsia="Calibri" w:hAnsi="Calibri" w:cs="Times New Roman"/>
          <w:i w:val="0"/>
          <w:iCs w:val="0"/>
          <w:sz w:val="24"/>
          <w:szCs w:val="24"/>
        </w:rPr>
        <w:t>in violation of</w:t>
      </w:r>
      <w:r w:rsidRPr="009663DC">
        <w:rPr>
          <w:rFonts w:ascii="Calibri" w:eastAsia="Calibri" w:hAnsi="Calibri" w:cs="Times New Roman"/>
          <w:i w:val="0"/>
          <w:iCs w:val="0"/>
          <w:sz w:val="24"/>
          <w:szCs w:val="24"/>
        </w:rPr>
        <w:t xml:space="preserve"> the company’s</w:t>
      </w:r>
      <w:r>
        <w:rPr>
          <w:rFonts w:ascii="Calibri" w:eastAsia="Calibri" w:hAnsi="Calibri" w:cs="Times New Roman"/>
          <w:i w:val="0"/>
          <w:iCs w:val="0"/>
          <w:sz w:val="24"/>
          <w:szCs w:val="24"/>
        </w:rPr>
        <w:t xml:space="preserve"> Acceptable Use P</w:t>
      </w:r>
      <w:r w:rsidRPr="009663DC">
        <w:rPr>
          <w:rFonts w:ascii="Calibri" w:eastAsia="Calibri" w:hAnsi="Calibri" w:cs="Times New Roman"/>
          <w:i w:val="0"/>
          <w:iCs w:val="0"/>
          <w:sz w:val="24"/>
          <w:szCs w:val="24"/>
        </w:rPr>
        <w:t xml:space="preserve">olicy </w:t>
      </w:r>
      <w:r>
        <w:rPr>
          <w:rFonts w:ascii="Calibri" w:eastAsia="Calibri" w:hAnsi="Calibri" w:cs="Times New Roman"/>
          <w:i w:val="0"/>
          <w:iCs w:val="0"/>
          <w:sz w:val="24"/>
          <w:szCs w:val="24"/>
        </w:rPr>
        <w:t xml:space="preserve">(AUP) </w:t>
      </w:r>
      <w:r w:rsidRPr="009663DC">
        <w:rPr>
          <w:rFonts w:ascii="Calibri" w:eastAsia="Calibri" w:hAnsi="Calibri" w:cs="Times New Roman"/>
          <w:i w:val="0"/>
          <w:iCs w:val="0"/>
          <w:sz w:val="24"/>
          <w:szCs w:val="24"/>
        </w:rPr>
        <w:t>and may be potentially unwanted programs (PUPs). The incident response team identified the system of interest and requested that the forensic team image the system and perform an analysis.</w:t>
      </w:r>
    </w:p>
    <w:p w14:paraId="4DFE462E" w14:textId="23EF9EAC" w:rsidR="009663DC" w:rsidRDefault="009663DC" w:rsidP="008559E3">
      <w:pPr>
        <w:jc w:val="both"/>
        <w:rPr>
          <w:i w:val="0"/>
          <w:sz w:val="24"/>
          <w:szCs w:val="24"/>
        </w:rPr>
      </w:pPr>
      <w:r w:rsidRPr="009663DC">
        <w:rPr>
          <w:b/>
          <w:i w:val="0"/>
          <w:sz w:val="24"/>
          <w:szCs w:val="24"/>
        </w:rPr>
        <w:t>Note:</w:t>
      </w:r>
      <w:r>
        <w:rPr>
          <w:i w:val="0"/>
          <w:sz w:val="24"/>
          <w:szCs w:val="24"/>
        </w:rPr>
        <w:t xml:space="preserve"> S</w:t>
      </w:r>
      <w:r w:rsidRPr="002F448A">
        <w:rPr>
          <w:i w:val="0"/>
          <w:sz w:val="24"/>
          <w:szCs w:val="24"/>
        </w:rPr>
        <w:t>tud</w:t>
      </w:r>
      <w:r>
        <w:rPr>
          <w:i w:val="0"/>
          <w:sz w:val="24"/>
          <w:szCs w:val="24"/>
        </w:rPr>
        <w:t>ents will setup their forensic Virtual M</w:t>
      </w:r>
      <w:r w:rsidRPr="002F448A">
        <w:rPr>
          <w:i w:val="0"/>
          <w:sz w:val="24"/>
          <w:szCs w:val="24"/>
        </w:rPr>
        <w:t>achine</w:t>
      </w:r>
      <w:r>
        <w:rPr>
          <w:i w:val="0"/>
          <w:sz w:val="24"/>
          <w:szCs w:val="24"/>
        </w:rPr>
        <w:t xml:space="preserve"> (VM)</w:t>
      </w:r>
      <w:r w:rsidRPr="002F448A">
        <w:rPr>
          <w:i w:val="0"/>
          <w:sz w:val="24"/>
          <w:szCs w:val="24"/>
        </w:rPr>
        <w:t xml:space="preserve"> and install forensic applications required for the course. You may use a host Windows syst</w:t>
      </w:r>
      <w:r w:rsidR="00C47745">
        <w:rPr>
          <w:i w:val="0"/>
          <w:sz w:val="24"/>
          <w:szCs w:val="24"/>
        </w:rPr>
        <w:t>em for course materials, but a</w:t>
      </w:r>
      <w:r w:rsidRPr="002F448A">
        <w:rPr>
          <w:i w:val="0"/>
          <w:sz w:val="24"/>
          <w:szCs w:val="24"/>
        </w:rPr>
        <w:t xml:space="preserve"> VM is recommended</w:t>
      </w:r>
      <w:r w:rsidR="00A66857">
        <w:rPr>
          <w:i w:val="0"/>
          <w:sz w:val="24"/>
          <w:szCs w:val="24"/>
        </w:rPr>
        <w:t xml:space="preserve"> (See Lab Assignment 0)</w:t>
      </w:r>
      <w:r w:rsidRPr="002F448A">
        <w:rPr>
          <w:i w:val="0"/>
          <w:sz w:val="24"/>
          <w:szCs w:val="24"/>
        </w:rPr>
        <w:t>.</w:t>
      </w:r>
    </w:p>
    <w:p w14:paraId="20706A2D" w14:textId="77777777" w:rsidR="00163047" w:rsidRPr="00637423" w:rsidRDefault="00163047" w:rsidP="004C1D59">
      <w:pPr>
        <w:pStyle w:val="Heading1"/>
      </w:pPr>
      <w:r>
        <w:t>Objectives</w:t>
      </w:r>
    </w:p>
    <w:p w14:paraId="510C34D5" w14:textId="0EA106FB" w:rsidR="00174877" w:rsidRDefault="001116F7" w:rsidP="00517A4B">
      <w:pPr>
        <w:pStyle w:val="ListParagraph"/>
        <w:numPr>
          <w:ilvl w:val="0"/>
          <w:numId w:val="2"/>
        </w:numPr>
        <w:jc w:val="both"/>
        <w:rPr>
          <w:i w:val="0"/>
          <w:sz w:val="24"/>
          <w:szCs w:val="24"/>
        </w:rPr>
      </w:pPr>
      <w:r>
        <w:rPr>
          <w:i w:val="0"/>
          <w:sz w:val="24"/>
          <w:szCs w:val="24"/>
        </w:rPr>
        <w:t>Ensure initial tools are installed on student forensic workstations (physical or virtual)</w:t>
      </w:r>
    </w:p>
    <w:p w14:paraId="262E21AF" w14:textId="136AD2E0" w:rsidR="002F448A" w:rsidRDefault="009F6C64" w:rsidP="00517A4B">
      <w:pPr>
        <w:pStyle w:val="ListParagraph"/>
        <w:numPr>
          <w:ilvl w:val="0"/>
          <w:numId w:val="2"/>
        </w:numPr>
        <w:jc w:val="both"/>
        <w:rPr>
          <w:i w:val="0"/>
          <w:sz w:val="24"/>
          <w:szCs w:val="24"/>
        </w:rPr>
      </w:pPr>
      <w:r>
        <w:rPr>
          <w:i w:val="0"/>
          <w:sz w:val="24"/>
          <w:szCs w:val="24"/>
        </w:rPr>
        <w:t>Create a Custom Content Image using FTK Imager to collect Windows triage artifacts</w:t>
      </w:r>
    </w:p>
    <w:p w14:paraId="602F58B4" w14:textId="73949445" w:rsidR="009F6C64" w:rsidRDefault="000F653C" w:rsidP="00517A4B">
      <w:pPr>
        <w:pStyle w:val="ListParagraph"/>
        <w:numPr>
          <w:ilvl w:val="0"/>
          <w:numId w:val="2"/>
        </w:numPr>
        <w:jc w:val="both"/>
        <w:rPr>
          <w:i w:val="0"/>
          <w:sz w:val="24"/>
          <w:szCs w:val="24"/>
        </w:rPr>
      </w:pPr>
      <w:r>
        <w:rPr>
          <w:i w:val="0"/>
          <w:sz w:val="24"/>
          <w:szCs w:val="24"/>
        </w:rPr>
        <w:t>Learn how to mount a physical and logical evidence image to interact with a source drive natively</w:t>
      </w:r>
    </w:p>
    <w:p w14:paraId="2C492496" w14:textId="77777777" w:rsidR="00637423" w:rsidRPr="00637423" w:rsidRDefault="001B1C74" w:rsidP="004C1D59">
      <w:pPr>
        <w:pStyle w:val="Heading1"/>
      </w:pPr>
      <w:r>
        <w:t xml:space="preserve">Exercise </w:t>
      </w:r>
      <w:r w:rsidR="00D258D0">
        <w:t>Preparation</w:t>
      </w:r>
    </w:p>
    <w:p w14:paraId="59E135D9" w14:textId="1F5056B7" w:rsidR="002F448A" w:rsidRDefault="002F448A" w:rsidP="002F448A">
      <w:pPr>
        <w:pStyle w:val="Default"/>
      </w:pPr>
    </w:p>
    <w:p w14:paraId="07A116EC" w14:textId="77777777" w:rsidR="009663DC" w:rsidRPr="009663DC" w:rsidRDefault="009663DC" w:rsidP="00517A4B">
      <w:pPr>
        <w:pStyle w:val="Default"/>
        <w:numPr>
          <w:ilvl w:val="0"/>
          <w:numId w:val="3"/>
        </w:numPr>
        <w:rPr>
          <w:rFonts w:asciiTheme="minorHAnsi" w:hAnsiTheme="minorHAnsi" w:cstheme="minorBidi"/>
          <w:b/>
          <w:iCs/>
          <w:color w:val="auto"/>
        </w:rPr>
      </w:pPr>
      <w:r w:rsidRPr="009663DC">
        <w:rPr>
          <w:rFonts w:asciiTheme="minorHAnsi" w:hAnsiTheme="minorHAnsi" w:cstheme="minorBidi"/>
          <w:b/>
          <w:iCs/>
          <w:color w:val="auto"/>
        </w:rPr>
        <w:t>Forensic Workstation Preparation</w:t>
      </w:r>
    </w:p>
    <w:p w14:paraId="68C3B0DB" w14:textId="0F1955FD" w:rsidR="001116F7" w:rsidRDefault="009663DC" w:rsidP="001116F7">
      <w:pPr>
        <w:pStyle w:val="Default"/>
        <w:ind w:left="720"/>
        <w:rPr>
          <w:rFonts w:asciiTheme="minorHAnsi" w:hAnsiTheme="minorHAnsi" w:cstheme="minorBidi"/>
          <w:iCs/>
          <w:color w:val="auto"/>
        </w:rPr>
      </w:pPr>
      <w:r w:rsidRPr="009663DC">
        <w:rPr>
          <w:rFonts w:asciiTheme="minorHAnsi" w:hAnsiTheme="minorHAnsi" w:cstheme="minorBidi"/>
          <w:iCs/>
          <w:color w:val="auto"/>
        </w:rPr>
        <w:t xml:space="preserve">Install required forensic software on your host </w:t>
      </w:r>
      <w:r w:rsidRPr="009663DC">
        <w:rPr>
          <w:rFonts w:asciiTheme="minorHAnsi" w:hAnsiTheme="minorHAnsi" w:cstheme="minorBidi"/>
          <w:b/>
          <w:iCs/>
          <w:color w:val="auto"/>
        </w:rPr>
        <w:t>Windows system or guest VM</w:t>
      </w:r>
      <w:r w:rsidR="00676361">
        <w:rPr>
          <w:rFonts w:asciiTheme="minorHAnsi" w:hAnsiTheme="minorHAnsi" w:cstheme="minorBidi"/>
          <w:iCs/>
          <w:color w:val="auto"/>
        </w:rPr>
        <w:t>. Some of t</w:t>
      </w:r>
      <w:r w:rsidRPr="009663DC">
        <w:rPr>
          <w:rFonts w:asciiTheme="minorHAnsi" w:hAnsiTheme="minorHAnsi" w:cstheme="minorBidi"/>
          <w:iCs/>
          <w:color w:val="auto"/>
        </w:rPr>
        <w:t xml:space="preserve">hese steps may have been completed in Lab </w:t>
      </w:r>
      <w:proofErr w:type="gramStart"/>
      <w:r w:rsidRPr="009663DC">
        <w:rPr>
          <w:rFonts w:asciiTheme="minorHAnsi" w:hAnsiTheme="minorHAnsi" w:cstheme="minorBidi"/>
          <w:iCs/>
          <w:color w:val="auto"/>
        </w:rPr>
        <w:t>0, but</w:t>
      </w:r>
      <w:proofErr w:type="gramEnd"/>
      <w:r w:rsidRPr="009663DC">
        <w:rPr>
          <w:rFonts w:asciiTheme="minorHAnsi" w:hAnsiTheme="minorHAnsi" w:cstheme="minorBidi"/>
          <w:iCs/>
          <w:color w:val="auto"/>
        </w:rPr>
        <w:t xml:space="preserve"> are listed here for completeness which allows for exercises and labs to stand on their own.</w:t>
      </w:r>
    </w:p>
    <w:p w14:paraId="1FF08B0F" w14:textId="2B7A16A8" w:rsidR="001116F7" w:rsidRPr="00676361" w:rsidRDefault="009663DC" w:rsidP="00517A4B">
      <w:pPr>
        <w:pStyle w:val="Default"/>
        <w:numPr>
          <w:ilvl w:val="1"/>
          <w:numId w:val="3"/>
        </w:numPr>
        <w:rPr>
          <w:rFonts w:asciiTheme="minorHAnsi" w:hAnsiTheme="minorHAnsi" w:cstheme="minorBidi"/>
          <w:iCs/>
          <w:color w:val="auto"/>
        </w:rPr>
      </w:pPr>
      <w:r w:rsidRPr="009663DC">
        <w:rPr>
          <w:rFonts w:cstheme="minorHAnsi"/>
        </w:rPr>
        <w:t xml:space="preserve">Download and unzip FTK Imager on a host system or </w:t>
      </w:r>
      <w:r w:rsidR="00574A26">
        <w:rPr>
          <w:rFonts w:cstheme="minorHAnsi"/>
        </w:rPr>
        <w:t>FTK Imager Lite on an external drive</w:t>
      </w:r>
      <w:r w:rsidR="007558F0">
        <w:rPr>
          <w:rFonts w:cstheme="minorHAnsi"/>
        </w:rPr>
        <w:t xml:space="preserve"> (See Lab Assignment 0).</w:t>
      </w:r>
    </w:p>
    <w:p w14:paraId="4D94B5B0" w14:textId="4FACC286" w:rsidR="00676361" w:rsidRDefault="00676361" w:rsidP="00190AD3">
      <w:pPr>
        <w:pStyle w:val="Default"/>
        <w:numPr>
          <w:ilvl w:val="1"/>
          <w:numId w:val="3"/>
        </w:numPr>
        <w:rPr>
          <w:rFonts w:asciiTheme="minorHAnsi" w:hAnsiTheme="minorHAnsi" w:cstheme="minorBidi"/>
          <w:iCs/>
          <w:color w:val="auto"/>
        </w:rPr>
      </w:pPr>
      <w:r>
        <w:rPr>
          <w:rFonts w:cstheme="minorHAnsi"/>
        </w:rPr>
        <w:t xml:space="preserve">Download and unzip Arsenal Image Mounter (v.3.4.141) on a host system and install the application. </w:t>
      </w:r>
      <w:hyperlink r:id="rId7" w:history="1">
        <w:r w:rsidR="00FC43B4" w:rsidRPr="00C4766B">
          <w:rPr>
            <w:rStyle w:val="Hyperlink"/>
          </w:rPr>
          <w:t>https://northeastern-my.sharepoint.com/:u:/g/personal/e_booker_northeastern_edu/EUQKvzfFtIVFrhsLyX-SuPwBWOPu85DCZ6TWyuFFfPiWEQ?e=0Vzm5M</w:t>
        </w:r>
      </w:hyperlink>
      <w:r w:rsidR="00FC43B4">
        <w:t xml:space="preserve"> </w:t>
      </w:r>
      <w:r>
        <w:rPr>
          <w:rFonts w:cstheme="minorHAnsi"/>
        </w:rPr>
        <w:t xml:space="preserve"> </w:t>
      </w:r>
    </w:p>
    <w:p w14:paraId="261EC3D8" w14:textId="76F9BBF7" w:rsidR="009663DC" w:rsidRPr="00C47745" w:rsidRDefault="009663DC" w:rsidP="00517A4B">
      <w:pPr>
        <w:pStyle w:val="Default"/>
        <w:numPr>
          <w:ilvl w:val="1"/>
          <w:numId w:val="3"/>
        </w:numPr>
        <w:rPr>
          <w:rFonts w:asciiTheme="minorHAnsi" w:hAnsiTheme="minorHAnsi" w:cstheme="minorBidi"/>
          <w:iCs/>
          <w:color w:val="auto"/>
        </w:rPr>
      </w:pPr>
      <w:r w:rsidRPr="001116F7">
        <w:rPr>
          <w:rFonts w:cstheme="minorHAnsi"/>
        </w:rPr>
        <w:t>Download and unzip the Assignment Lab 1</w:t>
      </w:r>
      <w:r w:rsidR="00563DD9">
        <w:rPr>
          <w:rFonts w:cstheme="minorHAnsi"/>
        </w:rPr>
        <w:t>A</w:t>
      </w:r>
      <w:r w:rsidRPr="001116F7">
        <w:rPr>
          <w:rFonts w:cstheme="minorHAnsi"/>
        </w:rPr>
        <w:t xml:space="preserve"> contents from </w:t>
      </w:r>
      <w:r w:rsidR="00D735DE">
        <w:rPr>
          <w:rFonts w:cstheme="minorHAnsi"/>
        </w:rPr>
        <w:t xml:space="preserve">OneDrive or obtain </w:t>
      </w:r>
      <w:r w:rsidR="005857A9">
        <w:rPr>
          <w:rFonts w:cstheme="minorHAnsi"/>
        </w:rPr>
        <w:t xml:space="preserve">them </w:t>
      </w:r>
      <w:r w:rsidR="00D735DE">
        <w:rPr>
          <w:rFonts w:cstheme="minorHAnsi"/>
        </w:rPr>
        <w:t>from the instructor in class</w:t>
      </w:r>
      <w:r w:rsidRPr="001116F7">
        <w:rPr>
          <w:rFonts w:cstheme="minorHAnsi"/>
        </w:rPr>
        <w:t xml:space="preserve"> (“Imaging and Triage Lab</w:t>
      </w:r>
      <w:r w:rsidR="00C47745">
        <w:rPr>
          <w:rFonts w:cstheme="minorHAnsi"/>
        </w:rPr>
        <w:t>.zip”</w:t>
      </w:r>
      <w:r w:rsidRPr="001116F7">
        <w:rPr>
          <w:rFonts w:cstheme="minorHAnsi"/>
        </w:rPr>
        <w:t xml:space="preserve"> archive </w:t>
      </w:r>
      <w:r w:rsidR="007558F0">
        <w:rPr>
          <w:rFonts w:cstheme="minorHAnsi"/>
        </w:rPr>
        <w:t>for Case Study 1).</w:t>
      </w:r>
    </w:p>
    <w:p w14:paraId="01D9071A" w14:textId="77777777" w:rsidR="00C47745" w:rsidRDefault="00C47745" w:rsidP="00C47745">
      <w:pPr>
        <w:pStyle w:val="Default"/>
        <w:ind w:left="720"/>
        <w:rPr>
          <w:rFonts w:cstheme="minorHAnsi"/>
        </w:rPr>
      </w:pPr>
    </w:p>
    <w:p w14:paraId="1B00C563" w14:textId="4ED5EB96" w:rsidR="009663DC" w:rsidRDefault="006E3EC4" w:rsidP="005857A9">
      <w:pPr>
        <w:pStyle w:val="Default"/>
        <w:ind w:left="720"/>
        <w:rPr>
          <w:rFonts w:cstheme="minorHAnsi"/>
        </w:rPr>
      </w:pPr>
      <w:r>
        <w:rPr>
          <w:rFonts w:cstheme="minorHAnsi"/>
        </w:rPr>
        <w:t>OneDrive</w:t>
      </w:r>
      <w:r w:rsidR="0067144B">
        <w:rPr>
          <w:rFonts w:cstheme="minorHAnsi"/>
        </w:rPr>
        <w:t xml:space="preserve"> Link: </w:t>
      </w:r>
    </w:p>
    <w:p w14:paraId="7F83D099" w14:textId="10A9A6A2" w:rsidR="000059DB" w:rsidRDefault="00000000" w:rsidP="006E3EC4">
      <w:pPr>
        <w:pStyle w:val="Default"/>
        <w:ind w:left="720"/>
        <w:rPr>
          <w:rFonts w:cstheme="minorHAnsi"/>
        </w:rPr>
      </w:pPr>
      <w:hyperlink r:id="rId8" w:history="1">
        <w:r w:rsidR="00144E91" w:rsidRPr="00C47AD6">
          <w:rPr>
            <w:rStyle w:val="Hyperlink"/>
          </w:rPr>
          <w:t>https://northeastern-my.sharepoint.com/:f:/g/personal/e_booker_northeastern_edu/EgjF7jqB2m1MgHBQxMMm1fYBha6WztkXrFt6_d9IrAJzwg?e=XZYVew</w:t>
        </w:r>
      </w:hyperlink>
      <w:r w:rsidR="00144E91">
        <w:t xml:space="preserve"> </w:t>
      </w:r>
      <w:r w:rsidR="00FC43B4">
        <w:t xml:space="preserve"> </w:t>
      </w:r>
    </w:p>
    <w:p w14:paraId="5D2D0CD6" w14:textId="77777777" w:rsidR="00694D2D" w:rsidRDefault="00694D2D">
      <w:pPr>
        <w:rPr>
          <w:rFonts w:ascii="Calibri" w:hAnsi="Calibri" w:cstheme="minorHAnsi"/>
          <w:b/>
          <w:i w:val="0"/>
          <w:iCs w:val="0"/>
          <w:color w:val="000000"/>
          <w:sz w:val="24"/>
          <w:szCs w:val="24"/>
        </w:rPr>
      </w:pPr>
      <w:r>
        <w:rPr>
          <w:rFonts w:cstheme="minorHAnsi"/>
          <w:b/>
        </w:rPr>
        <w:br w:type="page"/>
      </w:r>
    </w:p>
    <w:p w14:paraId="12DE5A5A" w14:textId="31567757" w:rsidR="009663DC" w:rsidRDefault="009663DC" w:rsidP="00517A4B">
      <w:pPr>
        <w:pStyle w:val="Default"/>
        <w:numPr>
          <w:ilvl w:val="0"/>
          <w:numId w:val="3"/>
        </w:numPr>
        <w:rPr>
          <w:rFonts w:cstheme="minorHAnsi"/>
          <w:b/>
        </w:rPr>
      </w:pPr>
      <w:r w:rsidRPr="009663DC">
        <w:rPr>
          <w:rFonts w:cstheme="minorHAnsi"/>
          <w:b/>
        </w:rPr>
        <w:lastRenderedPageBreak/>
        <w:t>Create a Custom Content Image</w:t>
      </w:r>
    </w:p>
    <w:p w14:paraId="2C711B1F" w14:textId="7A6C6EBA" w:rsidR="009F6C64" w:rsidRPr="009F6C64" w:rsidRDefault="009F6C64" w:rsidP="009F6C64">
      <w:pPr>
        <w:ind w:left="720"/>
        <w:jc w:val="both"/>
        <w:rPr>
          <w:i w:val="0"/>
          <w:sz w:val="24"/>
          <w:szCs w:val="24"/>
        </w:rPr>
      </w:pPr>
      <w:r w:rsidRPr="009F6C64">
        <w:rPr>
          <w:i w:val="0"/>
          <w:sz w:val="24"/>
          <w:szCs w:val="24"/>
        </w:rPr>
        <w:t xml:space="preserve">Extract relevant forensic artifacts for additional analysis, which </w:t>
      </w:r>
      <w:r w:rsidR="0077243C">
        <w:rPr>
          <w:i w:val="0"/>
          <w:sz w:val="24"/>
          <w:szCs w:val="24"/>
        </w:rPr>
        <w:t>will</w:t>
      </w:r>
      <w:r w:rsidRPr="009F6C64">
        <w:rPr>
          <w:i w:val="0"/>
          <w:sz w:val="24"/>
          <w:szCs w:val="24"/>
        </w:rPr>
        <w:t xml:space="preserve"> include creating a </w:t>
      </w:r>
      <w:r w:rsidRPr="009F6C64">
        <w:rPr>
          <w:b/>
          <w:i w:val="0"/>
          <w:sz w:val="24"/>
          <w:szCs w:val="24"/>
        </w:rPr>
        <w:t>Custom Content Image</w:t>
      </w:r>
      <w:r w:rsidRPr="009F6C64">
        <w:rPr>
          <w:i w:val="0"/>
          <w:sz w:val="24"/>
          <w:szCs w:val="24"/>
        </w:rPr>
        <w:t xml:space="preserve"> AND exporting relevant files from the image for additional analysis. </w:t>
      </w:r>
      <w:proofErr w:type="gramStart"/>
      <w:r w:rsidRPr="009F6C64">
        <w:rPr>
          <w:i w:val="0"/>
          <w:sz w:val="24"/>
          <w:szCs w:val="24"/>
        </w:rPr>
        <w:t>Typically</w:t>
      </w:r>
      <w:proofErr w:type="gramEnd"/>
      <w:r w:rsidRPr="009F6C64">
        <w:rPr>
          <w:i w:val="0"/>
          <w:sz w:val="24"/>
          <w:szCs w:val="24"/>
        </w:rPr>
        <w:t xml:space="preserve"> the custom image is created as a container to maintain timestamps and send artifacts to another analyst or archive the evidence in accordance with a data retention policy.</w:t>
      </w:r>
    </w:p>
    <w:p w14:paraId="3598C52D" w14:textId="77777777" w:rsidR="009F6C64" w:rsidRPr="009F6C64" w:rsidRDefault="009F6C64" w:rsidP="00517A4B">
      <w:pPr>
        <w:pStyle w:val="ListParagraph"/>
        <w:numPr>
          <w:ilvl w:val="0"/>
          <w:numId w:val="5"/>
        </w:numPr>
        <w:jc w:val="both"/>
        <w:rPr>
          <w:i w:val="0"/>
          <w:sz w:val="24"/>
          <w:szCs w:val="24"/>
        </w:rPr>
      </w:pPr>
      <w:r w:rsidRPr="009F6C64">
        <w:rPr>
          <w:i w:val="0"/>
          <w:sz w:val="24"/>
          <w:szCs w:val="24"/>
        </w:rPr>
        <w:t>Start FTK Imager Lite from an external drive or local analysis system (or FTK Imager client-side application if installed)</w:t>
      </w:r>
    </w:p>
    <w:p w14:paraId="2D80E350" w14:textId="24900BE2" w:rsidR="009F6C64" w:rsidRPr="009F6C64" w:rsidRDefault="009F6C64" w:rsidP="00517A4B">
      <w:pPr>
        <w:pStyle w:val="ListParagraph"/>
        <w:numPr>
          <w:ilvl w:val="0"/>
          <w:numId w:val="5"/>
        </w:numPr>
        <w:jc w:val="both"/>
        <w:rPr>
          <w:i w:val="0"/>
          <w:sz w:val="24"/>
          <w:szCs w:val="24"/>
        </w:rPr>
      </w:pPr>
      <w:r w:rsidRPr="009F6C64">
        <w:rPr>
          <w:i w:val="0"/>
          <w:sz w:val="24"/>
          <w:szCs w:val="24"/>
        </w:rPr>
        <w:t xml:space="preserve">Load the .E01 image by clicking the </w:t>
      </w:r>
      <w:r w:rsidRPr="009F6C64">
        <w:rPr>
          <w:b/>
          <w:i w:val="0"/>
          <w:sz w:val="24"/>
          <w:szCs w:val="24"/>
        </w:rPr>
        <w:t>“Add Evidence Item”</w:t>
      </w:r>
      <w:r w:rsidRPr="009F6C64">
        <w:rPr>
          <w:i w:val="0"/>
          <w:sz w:val="24"/>
          <w:szCs w:val="24"/>
        </w:rPr>
        <w:t xml:space="preserve"> toolbar icon or the menu bar option </w:t>
      </w:r>
      <w:r w:rsidRPr="009F6C64">
        <w:rPr>
          <w:b/>
          <w:i w:val="0"/>
          <w:sz w:val="24"/>
          <w:szCs w:val="24"/>
        </w:rPr>
        <w:t>“File</w:t>
      </w:r>
      <w:r w:rsidR="002477B5">
        <w:rPr>
          <w:b/>
          <w:i w:val="0"/>
          <w:sz w:val="24"/>
          <w:szCs w:val="24"/>
        </w:rPr>
        <w:t>”</w:t>
      </w:r>
      <w:r w:rsidRPr="009F6C64">
        <w:rPr>
          <w:b/>
          <w:i w:val="0"/>
          <w:sz w:val="24"/>
          <w:szCs w:val="24"/>
        </w:rPr>
        <w:t xml:space="preserve"> &gt; </w:t>
      </w:r>
      <w:r w:rsidR="002477B5">
        <w:rPr>
          <w:b/>
          <w:i w:val="0"/>
          <w:sz w:val="24"/>
          <w:szCs w:val="24"/>
        </w:rPr>
        <w:t>“</w:t>
      </w:r>
      <w:r w:rsidRPr="009F6C64">
        <w:rPr>
          <w:b/>
          <w:i w:val="0"/>
          <w:sz w:val="24"/>
          <w:szCs w:val="24"/>
        </w:rPr>
        <w:t>Add Evidence Item…”</w:t>
      </w:r>
    </w:p>
    <w:p w14:paraId="7BE73D6F" w14:textId="6D5FF905" w:rsidR="009F6C64" w:rsidRPr="009F6C64" w:rsidRDefault="009F6C64" w:rsidP="00517A4B">
      <w:pPr>
        <w:pStyle w:val="ListParagraph"/>
        <w:numPr>
          <w:ilvl w:val="0"/>
          <w:numId w:val="5"/>
        </w:numPr>
        <w:jc w:val="both"/>
        <w:rPr>
          <w:i w:val="0"/>
          <w:sz w:val="24"/>
          <w:szCs w:val="24"/>
        </w:rPr>
      </w:pPr>
      <w:r w:rsidRPr="009F6C64">
        <w:rPr>
          <w:i w:val="0"/>
          <w:sz w:val="24"/>
          <w:szCs w:val="24"/>
        </w:rPr>
        <w:t xml:space="preserve">Choose </w:t>
      </w:r>
      <w:r w:rsidRPr="009F6C64">
        <w:rPr>
          <w:b/>
          <w:i w:val="0"/>
          <w:sz w:val="24"/>
          <w:szCs w:val="24"/>
        </w:rPr>
        <w:t>“Image File”</w:t>
      </w:r>
      <w:r w:rsidR="00B0302F">
        <w:rPr>
          <w:i w:val="0"/>
          <w:sz w:val="24"/>
          <w:szCs w:val="24"/>
        </w:rPr>
        <w:t xml:space="preserve"> as </w:t>
      </w:r>
      <w:r w:rsidR="00B0302F" w:rsidRPr="00B0302F">
        <w:rPr>
          <w:i w:val="0"/>
          <w:sz w:val="24"/>
          <w:szCs w:val="24"/>
        </w:rPr>
        <w:t>the source evidence type</w:t>
      </w:r>
      <w:r w:rsidR="002477B5" w:rsidRPr="00B0302F">
        <w:rPr>
          <w:i w:val="0"/>
          <w:sz w:val="24"/>
          <w:szCs w:val="24"/>
        </w:rPr>
        <w:t xml:space="preserve"> and </w:t>
      </w:r>
      <w:r w:rsidR="002477B5" w:rsidRPr="002477B5">
        <w:rPr>
          <w:i w:val="0"/>
          <w:sz w:val="24"/>
          <w:szCs w:val="24"/>
        </w:rPr>
        <w:t xml:space="preserve">select </w:t>
      </w:r>
      <w:r w:rsidR="002477B5" w:rsidRPr="002477B5">
        <w:rPr>
          <w:b/>
          <w:i w:val="0"/>
          <w:sz w:val="24"/>
          <w:szCs w:val="24"/>
        </w:rPr>
        <w:t>Next</w:t>
      </w:r>
    </w:p>
    <w:p w14:paraId="27CA3C14" w14:textId="5FB749C6" w:rsidR="000F653C" w:rsidRDefault="009F6C64" w:rsidP="000F653C">
      <w:pPr>
        <w:pStyle w:val="ListParagraph"/>
        <w:numPr>
          <w:ilvl w:val="0"/>
          <w:numId w:val="5"/>
        </w:numPr>
        <w:jc w:val="both"/>
        <w:rPr>
          <w:i w:val="0"/>
          <w:sz w:val="24"/>
          <w:szCs w:val="24"/>
        </w:rPr>
      </w:pPr>
      <w:r w:rsidRPr="009F6C64">
        <w:rPr>
          <w:i w:val="0"/>
          <w:sz w:val="24"/>
          <w:szCs w:val="24"/>
        </w:rPr>
        <w:t xml:space="preserve">Navigate to the unzipped “Imaging and Triage Lab” folder and select the </w:t>
      </w:r>
      <w:r w:rsidRPr="009F6C64">
        <w:rPr>
          <w:b/>
          <w:i w:val="0"/>
          <w:sz w:val="24"/>
          <w:szCs w:val="24"/>
        </w:rPr>
        <w:t xml:space="preserve">Triage Acquisition.E01 </w:t>
      </w:r>
      <w:r w:rsidRPr="009F6C64">
        <w:rPr>
          <w:i w:val="0"/>
          <w:sz w:val="24"/>
          <w:szCs w:val="24"/>
        </w:rPr>
        <w:t>evidence file</w:t>
      </w:r>
      <w:r w:rsidR="002477B5">
        <w:rPr>
          <w:i w:val="0"/>
          <w:sz w:val="24"/>
          <w:szCs w:val="24"/>
        </w:rPr>
        <w:t xml:space="preserve"> &gt; </w:t>
      </w:r>
      <w:r w:rsidR="002477B5" w:rsidRPr="002477B5">
        <w:rPr>
          <w:b/>
          <w:i w:val="0"/>
          <w:sz w:val="24"/>
          <w:szCs w:val="24"/>
        </w:rPr>
        <w:t>Open</w:t>
      </w:r>
      <w:r w:rsidR="002477B5">
        <w:rPr>
          <w:i w:val="0"/>
          <w:sz w:val="24"/>
          <w:szCs w:val="24"/>
        </w:rPr>
        <w:t xml:space="preserve"> &gt; </w:t>
      </w:r>
      <w:r w:rsidR="002477B5" w:rsidRPr="002477B5">
        <w:rPr>
          <w:b/>
          <w:i w:val="0"/>
          <w:sz w:val="24"/>
          <w:szCs w:val="24"/>
        </w:rPr>
        <w:t>Finish</w:t>
      </w:r>
    </w:p>
    <w:p w14:paraId="1184E0AD" w14:textId="77777777" w:rsidR="000F653C" w:rsidRDefault="009F6C64" w:rsidP="000F653C">
      <w:pPr>
        <w:pStyle w:val="ListParagraph"/>
        <w:numPr>
          <w:ilvl w:val="0"/>
          <w:numId w:val="5"/>
        </w:numPr>
        <w:jc w:val="both"/>
        <w:rPr>
          <w:i w:val="0"/>
          <w:sz w:val="24"/>
          <w:szCs w:val="24"/>
        </w:rPr>
      </w:pPr>
      <w:r w:rsidRPr="000F653C">
        <w:rPr>
          <w:i w:val="0"/>
          <w:sz w:val="24"/>
          <w:szCs w:val="24"/>
        </w:rPr>
        <w:t>Add artifacts to the custom content image (AND/OR select them individually) and export them to a case file as highlighted in Module 2 demonstrations. The custom image will preserve timestamps. Make sure you select the following folders/files in accordance with a standard Windows triage collection checklist (core artifacts for this course):</w:t>
      </w:r>
    </w:p>
    <w:p w14:paraId="3211BE0B" w14:textId="77777777" w:rsidR="000F653C" w:rsidRPr="000F653C" w:rsidRDefault="009F6C64" w:rsidP="000F653C">
      <w:pPr>
        <w:pStyle w:val="ListParagraph"/>
        <w:numPr>
          <w:ilvl w:val="1"/>
          <w:numId w:val="5"/>
        </w:numPr>
        <w:jc w:val="both"/>
        <w:rPr>
          <w:i w:val="0"/>
          <w:sz w:val="24"/>
          <w:szCs w:val="24"/>
        </w:rPr>
      </w:pPr>
      <w:r w:rsidRPr="000F653C">
        <w:rPr>
          <w:b/>
          <w:i w:val="0"/>
          <w:sz w:val="24"/>
          <w:szCs w:val="24"/>
        </w:rPr>
        <w:t>NTFS Files</w:t>
      </w:r>
    </w:p>
    <w:p w14:paraId="305E9FFB" w14:textId="77777777" w:rsidR="000F653C" w:rsidRDefault="009F6C64" w:rsidP="000F653C">
      <w:pPr>
        <w:pStyle w:val="ListParagraph"/>
        <w:numPr>
          <w:ilvl w:val="2"/>
          <w:numId w:val="6"/>
        </w:numPr>
        <w:jc w:val="both"/>
        <w:rPr>
          <w:i w:val="0"/>
          <w:sz w:val="24"/>
          <w:szCs w:val="24"/>
        </w:rPr>
      </w:pPr>
      <w:r w:rsidRPr="000F653C">
        <w:rPr>
          <w:i w:val="0"/>
          <w:sz w:val="24"/>
          <w:szCs w:val="24"/>
        </w:rPr>
        <w:t>NONAME [NTFS]/[root]/$MFT</w:t>
      </w:r>
    </w:p>
    <w:p w14:paraId="46DDC6B0" w14:textId="392C3E8E" w:rsidR="009F6C64" w:rsidRPr="000F653C" w:rsidRDefault="009F6C64" w:rsidP="000F653C">
      <w:pPr>
        <w:pStyle w:val="ListParagraph"/>
        <w:numPr>
          <w:ilvl w:val="2"/>
          <w:numId w:val="6"/>
        </w:numPr>
        <w:jc w:val="both"/>
        <w:rPr>
          <w:i w:val="0"/>
          <w:sz w:val="24"/>
          <w:szCs w:val="24"/>
        </w:rPr>
      </w:pPr>
      <w:r w:rsidRPr="000F653C">
        <w:rPr>
          <w:i w:val="0"/>
          <w:sz w:val="24"/>
          <w:szCs w:val="24"/>
        </w:rPr>
        <w:t>NONAME [NTFS]/[root]/$</w:t>
      </w:r>
      <w:proofErr w:type="spellStart"/>
      <w:r w:rsidRPr="000F653C">
        <w:rPr>
          <w:i w:val="0"/>
          <w:sz w:val="24"/>
          <w:szCs w:val="24"/>
        </w:rPr>
        <w:t>LogFile</w:t>
      </w:r>
      <w:proofErr w:type="spellEnd"/>
    </w:p>
    <w:p w14:paraId="451C29BA" w14:textId="77777777" w:rsidR="009F6C64" w:rsidRPr="000F653C" w:rsidRDefault="009F6C64" w:rsidP="000F653C">
      <w:pPr>
        <w:pStyle w:val="ListParagraph"/>
        <w:numPr>
          <w:ilvl w:val="1"/>
          <w:numId w:val="5"/>
        </w:numPr>
        <w:spacing w:line="276" w:lineRule="auto"/>
        <w:rPr>
          <w:b/>
          <w:i w:val="0"/>
          <w:color w:val="FF0000"/>
          <w:sz w:val="24"/>
          <w:szCs w:val="24"/>
        </w:rPr>
      </w:pPr>
      <w:r w:rsidRPr="000F653C">
        <w:rPr>
          <w:b/>
          <w:i w:val="0"/>
          <w:sz w:val="24"/>
          <w:szCs w:val="24"/>
        </w:rPr>
        <w:t xml:space="preserve">Registry Hives </w:t>
      </w:r>
      <w:r w:rsidRPr="00281E44">
        <w:rPr>
          <w:b/>
          <w:sz w:val="24"/>
          <w:szCs w:val="24"/>
        </w:rPr>
        <w:t>(Required for this lab)</w:t>
      </w:r>
    </w:p>
    <w:p w14:paraId="71D6635C" w14:textId="77777777" w:rsidR="00EC49BF" w:rsidRDefault="009F6C64" w:rsidP="000F653C">
      <w:pPr>
        <w:pStyle w:val="ListParagraph"/>
        <w:numPr>
          <w:ilvl w:val="2"/>
          <w:numId w:val="7"/>
        </w:numPr>
        <w:spacing w:line="276" w:lineRule="auto"/>
        <w:rPr>
          <w:i w:val="0"/>
          <w:sz w:val="24"/>
          <w:szCs w:val="24"/>
        </w:rPr>
      </w:pPr>
      <w:r w:rsidRPr="000F653C">
        <w:rPr>
          <w:i w:val="0"/>
          <w:sz w:val="24"/>
          <w:szCs w:val="24"/>
        </w:rPr>
        <w:t>NONAME [NTFS]/[root]/Windows/System32/config/</w:t>
      </w:r>
      <w:r w:rsidR="00EC49BF">
        <w:rPr>
          <w:i w:val="0"/>
          <w:sz w:val="24"/>
          <w:szCs w:val="24"/>
        </w:rPr>
        <w:t>SYSTEM</w:t>
      </w:r>
    </w:p>
    <w:p w14:paraId="64798B9A" w14:textId="0A686B72" w:rsidR="009F6C64" w:rsidRPr="00EC49BF" w:rsidRDefault="00EC49BF" w:rsidP="00EC49BF">
      <w:pPr>
        <w:pStyle w:val="ListParagraph"/>
        <w:numPr>
          <w:ilvl w:val="2"/>
          <w:numId w:val="7"/>
        </w:numPr>
        <w:spacing w:line="276" w:lineRule="auto"/>
        <w:rPr>
          <w:i w:val="0"/>
          <w:sz w:val="24"/>
          <w:szCs w:val="24"/>
        </w:rPr>
      </w:pPr>
      <w:r w:rsidRPr="000F653C">
        <w:rPr>
          <w:i w:val="0"/>
          <w:sz w:val="24"/>
          <w:szCs w:val="24"/>
        </w:rPr>
        <w:t>NONAME [NTFS]/[root]/Windows/System32/config/</w:t>
      </w:r>
      <w:r w:rsidR="009F6C64" w:rsidRPr="00EC49BF">
        <w:rPr>
          <w:i w:val="0"/>
          <w:sz w:val="24"/>
          <w:szCs w:val="24"/>
        </w:rPr>
        <w:t>SECURITY</w:t>
      </w:r>
    </w:p>
    <w:p w14:paraId="25ED7447" w14:textId="77777777" w:rsidR="009F6C64" w:rsidRPr="000F653C" w:rsidRDefault="009F6C64" w:rsidP="000F653C">
      <w:pPr>
        <w:pStyle w:val="ListParagraph"/>
        <w:numPr>
          <w:ilvl w:val="2"/>
          <w:numId w:val="7"/>
        </w:numPr>
        <w:spacing w:line="276" w:lineRule="auto"/>
        <w:rPr>
          <w:i w:val="0"/>
          <w:sz w:val="24"/>
          <w:szCs w:val="24"/>
        </w:rPr>
      </w:pPr>
      <w:r w:rsidRPr="000F653C">
        <w:rPr>
          <w:i w:val="0"/>
          <w:sz w:val="24"/>
          <w:szCs w:val="24"/>
        </w:rPr>
        <w:t>NONAME [NTFS]/[root]/Windows/System32/config/SAM</w:t>
      </w:r>
    </w:p>
    <w:p w14:paraId="21929FC3" w14:textId="77777777" w:rsidR="009F6C64" w:rsidRPr="000F653C" w:rsidRDefault="009F6C64" w:rsidP="000F653C">
      <w:pPr>
        <w:pStyle w:val="ListParagraph"/>
        <w:numPr>
          <w:ilvl w:val="2"/>
          <w:numId w:val="7"/>
        </w:numPr>
        <w:spacing w:line="276" w:lineRule="auto"/>
        <w:rPr>
          <w:i w:val="0"/>
          <w:sz w:val="24"/>
          <w:szCs w:val="24"/>
        </w:rPr>
      </w:pPr>
      <w:r w:rsidRPr="000F653C">
        <w:rPr>
          <w:i w:val="0"/>
          <w:sz w:val="24"/>
          <w:szCs w:val="24"/>
        </w:rPr>
        <w:t>NONAME [NTFS]/[root]/Windows/System32/config/SOFTWARE</w:t>
      </w:r>
    </w:p>
    <w:p w14:paraId="1107B8C2" w14:textId="77777777" w:rsidR="009F6C64" w:rsidRPr="000F653C" w:rsidRDefault="009F6C64" w:rsidP="000F653C">
      <w:pPr>
        <w:pStyle w:val="ListParagraph"/>
        <w:numPr>
          <w:ilvl w:val="2"/>
          <w:numId w:val="7"/>
        </w:numPr>
        <w:spacing w:line="276" w:lineRule="auto"/>
        <w:rPr>
          <w:i w:val="0"/>
          <w:sz w:val="24"/>
          <w:szCs w:val="24"/>
        </w:rPr>
      </w:pPr>
      <w:r w:rsidRPr="000F653C">
        <w:rPr>
          <w:i w:val="0"/>
          <w:sz w:val="24"/>
          <w:szCs w:val="24"/>
        </w:rPr>
        <w:t>NONAME [NTFS]/[root]//Users/</w:t>
      </w:r>
      <w:proofErr w:type="spellStart"/>
      <w:r w:rsidRPr="000F653C">
        <w:rPr>
          <w:i w:val="0"/>
          <w:sz w:val="24"/>
          <w:szCs w:val="24"/>
        </w:rPr>
        <w:t>srogers</w:t>
      </w:r>
      <w:proofErr w:type="spellEnd"/>
      <w:r w:rsidRPr="000F653C">
        <w:rPr>
          <w:i w:val="0"/>
          <w:sz w:val="24"/>
          <w:szCs w:val="24"/>
        </w:rPr>
        <w:t>/NTUSER.DAT</w:t>
      </w:r>
    </w:p>
    <w:p w14:paraId="4A495660" w14:textId="77777777" w:rsidR="000F653C" w:rsidRDefault="009F6C64" w:rsidP="000F653C">
      <w:pPr>
        <w:pStyle w:val="ListParagraph"/>
        <w:numPr>
          <w:ilvl w:val="2"/>
          <w:numId w:val="7"/>
        </w:numPr>
        <w:spacing w:line="276" w:lineRule="auto"/>
        <w:rPr>
          <w:i w:val="0"/>
          <w:sz w:val="24"/>
          <w:szCs w:val="24"/>
        </w:rPr>
      </w:pPr>
      <w:r w:rsidRPr="000F653C">
        <w:rPr>
          <w:i w:val="0"/>
          <w:sz w:val="24"/>
          <w:szCs w:val="24"/>
        </w:rPr>
        <w:t>NONAME [NTFS]/[root]//Users/</w:t>
      </w:r>
      <w:proofErr w:type="spellStart"/>
      <w:r w:rsidRPr="000F653C">
        <w:rPr>
          <w:i w:val="0"/>
          <w:sz w:val="24"/>
          <w:szCs w:val="24"/>
        </w:rPr>
        <w:t>srogers</w:t>
      </w:r>
      <w:proofErr w:type="spellEnd"/>
      <w:r w:rsidRPr="000F653C">
        <w:rPr>
          <w:i w:val="0"/>
          <w:sz w:val="24"/>
          <w:szCs w:val="24"/>
        </w:rPr>
        <w:t>/</w:t>
      </w:r>
      <w:proofErr w:type="spellStart"/>
      <w:r w:rsidRPr="000F653C">
        <w:rPr>
          <w:i w:val="0"/>
          <w:sz w:val="24"/>
          <w:szCs w:val="24"/>
        </w:rPr>
        <w:t>AppData</w:t>
      </w:r>
      <w:proofErr w:type="spellEnd"/>
      <w:r w:rsidRPr="000F653C">
        <w:rPr>
          <w:i w:val="0"/>
          <w:sz w:val="24"/>
          <w:szCs w:val="24"/>
        </w:rPr>
        <w:t>/Local/Microsoft /Windows/UsrClass.dat</w:t>
      </w:r>
    </w:p>
    <w:p w14:paraId="5379A042" w14:textId="77777777" w:rsidR="000F653C" w:rsidRPr="000F653C" w:rsidRDefault="009F6C64" w:rsidP="000F653C">
      <w:pPr>
        <w:pStyle w:val="ListParagraph"/>
        <w:numPr>
          <w:ilvl w:val="1"/>
          <w:numId w:val="7"/>
        </w:numPr>
        <w:spacing w:line="276" w:lineRule="auto"/>
        <w:rPr>
          <w:i w:val="0"/>
          <w:sz w:val="24"/>
          <w:szCs w:val="24"/>
        </w:rPr>
      </w:pPr>
      <w:r w:rsidRPr="000F653C">
        <w:rPr>
          <w:b/>
          <w:i w:val="0"/>
          <w:sz w:val="24"/>
          <w:szCs w:val="24"/>
        </w:rPr>
        <w:t>Log Files</w:t>
      </w:r>
    </w:p>
    <w:p w14:paraId="074F307C" w14:textId="77777777" w:rsidR="000F653C" w:rsidRDefault="009F6C64" w:rsidP="000F653C">
      <w:pPr>
        <w:pStyle w:val="ListParagraph"/>
        <w:numPr>
          <w:ilvl w:val="2"/>
          <w:numId w:val="7"/>
        </w:numPr>
        <w:spacing w:line="276" w:lineRule="auto"/>
        <w:rPr>
          <w:i w:val="0"/>
          <w:sz w:val="24"/>
          <w:szCs w:val="24"/>
        </w:rPr>
      </w:pPr>
      <w:r w:rsidRPr="000F653C">
        <w:rPr>
          <w:i w:val="0"/>
          <w:sz w:val="24"/>
          <w:szCs w:val="24"/>
        </w:rPr>
        <w:t>NONAME [NTFS]/[root]/Windows/System32/</w:t>
      </w:r>
      <w:proofErr w:type="spellStart"/>
      <w:r w:rsidRPr="000F653C">
        <w:rPr>
          <w:i w:val="0"/>
          <w:sz w:val="24"/>
          <w:szCs w:val="24"/>
        </w:rPr>
        <w:t>winevt</w:t>
      </w:r>
      <w:proofErr w:type="spellEnd"/>
      <w:r w:rsidRPr="000F653C">
        <w:rPr>
          <w:i w:val="0"/>
          <w:sz w:val="24"/>
          <w:szCs w:val="24"/>
        </w:rPr>
        <w:t>/Logs (folder)</w:t>
      </w:r>
    </w:p>
    <w:p w14:paraId="26B4B33D" w14:textId="77777777" w:rsidR="000F653C" w:rsidRPr="000F653C" w:rsidRDefault="009F6C64" w:rsidP="000F653C">
      <w:pPr>
        <w:pStyle w:val="ListParagraph"/>
        <w:numPr>
          <w:ilvl w:val="1"/>
          <w:numId w:val="7"/>
        </w:numPr>
        <w:spacing w:line="276" w:lineRule="auto"/>
        <w:rPr>
          <w:i w:val="0"/>
          <w:sz w:val="24"/>
          <w:szCs w:val="24"/>
        </w:rPr>
      </w:pPr>
      <w:r w:rsidRPr="000F653C">
        <w:rPr>
          <w:b/>
          <w:i w:val="0"/>
          <w:sz w:val="24"/>
          <w:szCs w:val="24"/>
        </w:rPr>
        <w:t>Optional Memory/Analysis Files (for end of semester)</w:t>
      </w:r>
    </w:p>
    <w:p w14:paraId="1041C084" w14:textId="77777777" w:rsidR="000F653C" w:rsidRDefault="009F6C64" w:rsidP="000F653C">
      <w:pPr>
        <w:pStyle w:val="ListParagraph"/>
        <w:numPr>
          <w:ilvl w:val="2"/>
          <w:numId w:val="7"/>
        </w:numPr>
        <w:spacing w:line="276" w:lineRule="auto"/>
        <w:rPr>
          <w:i w:val="0"/>
          <w:sz w:val="24"/>
          <w:szCs w:val="24"/>
        </w:rPr>
      </w:pPr>
      <w:r w:rsidRPr="000F653C">
        <w:rPr>
          <w:i w:val="0"/>
          <w:sz w:val="24"/>
          <w:szCs w:val="24"/>
        </w:rPr>
        <w:t>NONAME [NTFS]/[root]/pagefile.sys</w:t>
      </w:r>
    </w:p>
    <w:p w14:paraId="78ABE5AE" w14:textId="77777777" w:rsidR="000F653C" w:rsidRPr="00E610D9" w:rsidRDefault="009F6C64" w:rsidP="000F653C">
      <w:pPr>
        <w:pStyle w:val="ListParagraph"/>
        <w:numPr>
          <w:ilvl w:val="2"/>
          <w:numId w:val="7"/>
        </w:numPr>
        <w:spacing w:line="276" w:lineRule="auto"/>
        <w:rPr>
          <w:i w:val="0"/>
          <w:color w:val="FF0000"/>
          <w:sz w:val="24"/>
          <w:szCs w:val="24"/>
        </w:rPr>
      </w:pPr>
      <w:r w:rsidRPr="00E610D9">
        <w:rPr>
          <w:i w:val="0"/>
          <w:color w:val="FF0000"/>
          <w:sz w:val="24"/>
          <w:szCs w:val="24"/>
        </w:rPr>
        <w:t>NONAME [NTFS]/[root]/hiberfil.sys (not enabled in this image due to size limitations)</w:t>
      </w:r>
    </w:p>
    <w:p w14:paraId="1446CEF8" w14:textId="77777777" w:rsidR="000F653C" w:rsidRPr="000F653C" w:rsidRDefault="009F6C64" w:rsidP="000F653C">
      <w:pPr>
        <w:pStyle w:val="ListParagraph"/>
        <w:numPr>
          <w:ilvl w:val="1"/>
          <w:numId w:val="7"/>
        </w:numPr>
        <w:spacing w:line="276" w:lineRule="auto"/>
        <w:rPr>
          <w:i w:val="0"/>
          <w:sz w:val="24"/>
          <w:szCs w:val="24"/>
        </w:rPr>
      </w:pPr>
      <w:r w:rsidRPr="000F653C">
        <w:rPr>
          <w:b/>
          <w:i w:val="0"/>
          <w:sz w:val="24"/>
          <w:szCs w:val="24"/>
        </w:rPr>
        <w:t xml:space="preserve">Additional </w:t>
      </w:r>
      <w:proofErr w:type="spellStart"/>
      <w:r w:rsidRPr="000F653C">
        <w:rPr>
          <w:b/>
          <w:i w:val="0"/>
          <w:sz w:val="24"/>
          <w:szCs w:val="24"/>
        </w:rPr>
        <w:t>Shellbag</w:t>
      </w:r>
      <w:proofErr w:type="spellEnd"/>
      <w:r w:rsidRPr="000F653C">
        <w:rPr>
          <w:b/>
          <w:i w:val="0"/>
          <w:sz w:val="24"/>
          <w:szCs w:val="24"/>
        </w:rPr>
        <w:t xml:space="preserve"> Items</w:t>
      </w:r>
    </w:p>
    <w:p w14:paraId="0FED94CF" w14:textId="77777777" w:rsidR="000F653C" w:rsidRDefault="009F6C64" w:rsidP="000F653C">
      <w:pPr>
        <w:pStyle w:val="ListParagraph"/>
        <w:numPr>
          <w:ilvl w:val="2"/>
          <w:numId w:val="7"/>
        </w:numPr>
        <w:spacing w:line="276" w:lineRule="auto"/>
        <w:rPr>
          <w:i w:val="0"/>
          <w:sz w:val="24"/>
          <w:szCs w:val="24"/>
        </w:rPr>
      </w:pPr>
      <w:r w:rsidRPr="000F653C">
        <w:rPr>
          <w:i w:val="0"/>
          <w:sz w:val="24"/>
          <w:szCs w:val="24"/>
        </w:rPr>
        <w:t>NONAME [NTFS]/[root]/Windows/Prefetch (folder)</w:t>
      </w:r>
    </w:p>
    <w:p w14:paraId="08B197A7" w14:textId="77777777" w:rsidR="000F653C" w:rsidRDefault="009F6C64" w:rsidP="000F653C">
      <w:pPr>
        <w:pStyle w:val="ListParagraph"/>
        <w:numPr>
          <w:ilvl w:val="2"/>
          <w:numId w:val="7"/>
        </w:numPr>
        <w:spacing w:line="276" w:lineRule="auto"/>
        <w:rPr>
          <w:i w:val="0"/>
          <w:sz w:val="24"/>
          <w:szCs w:val="24"/>
        </w:rPr>
      </w:pPr>
      <w:r w:rsidRPr="000F653C">
        <w:rPr>
          <w:i w:val="0"/>
          <w:sz w:val="24"/>
          <w:szCs w:val="24"/>
        </w:rPr>
        <w:t>NONAME [NTFS]/[root]/Users/</w:t>
      </w:r>
      <w:proofErr w:type="spellStart"/>
      <w:r w:rsidRPr="000F653C">
        <w:rPr>
          <w:i w:val="0"/>
          <w:sz w:val="24"/>
          <w:szCs w:val="24"/>
        </w:rPr>
        <w:t>srogers</w:t>
      </w:r>
      <w:proofErr w:type="spellEnd"/>
      <w:r w:rsidRPr="000F653C">
        <w:rPr>
          <w:i w:val="0"/>
          <w:sz w:val="24"/>
          <w:szCs w:val="24"/>
        </w:rPr>
        <w:t>/</w:t>
      </w:r>
      <w:proofErr w:type="spellStart"/>
      <w:r w:rsidRPr="000F653C">
        <w:rPr>
          <w:i w:val="0"/>
          <w:sz w:val="24"/>
          <w:szCs w:val="24"/>
        </w:rPr>
        <w:t>AppData</w:t>
      </w:r>
      <w:proofErr w:type="spellEnd"/>
      <w:r w:rsidRPr="000F653C">
        <w:rPr>
          <w:i w:val="0"/>
          <w:sz w:val="24"/>
          <w:szCs w:val="24"/>
        </w:rPr>
        <w:t xml:space="preserve"> (folder)</w:t>
      </w:r>
    </w:p>
    <w:p w14:paraId="287C281B" w14:textId="72FF5115" w:rsidR="004535A9" w:rsidRPr="004535A9" w:rsidRDefault="004535A9" w:rsidP="004535A9">
      <w:pPr>
        <w:pStyle w:val="ListParagraph"/>
        <w:numPr>
          <w:ilvl w:val="2"/>
          <w:numId w:val="7"/>
        </w:numPr>
        <w:spacing w:line="276" w:lineRule="auto"/>
        <w:rPr>
          <w:i w:val="0"/>
          <w:sz w:val="24"/>
          <w:szCs w:val="24"/>
        </w:rPr>
      </w:pPr>
      <w:r w:rsidRPr="000F653C">
        <w:rPr>
          <w:i w:val="0"/>
          <w:sz w:val="24"/>
          <w:szCs w:val="24"/>
        </w:rPr>
        <w:t>NONAME [NT</w:t>
      </w:r>
      <w:r>
        <w:rPr>
          <w:i w:val="0"/>
          <w:sz w:val="24"/>
          <w:szCs w:val="24"/>
        </w:rPr>
        <w:t>FS]/[root]/Users/</w:t>
      </w:r>
      <w:proofErr w:type="spellStart"/>
      <w:r>
        <w:rPr>
          <w:i w:val="0"/>
          <w:sz w:val="24"/>
          <w:szCs w:val="24"/>
        </w:rPr>
        <w:t>srogers</w:t>
      </w:r>
      <w:proofErr w:type="spellEnd"/>
      <w:r>
        <w:rPr>
          <w:i w:val="0"/>
          <w:sz w:val="24"/>
          <w:szCs w:val="24"/>
        </w:rPr>
        <w:t>/Recent</w:t>
      </w:r>
      <w:r w:rsidRPr="000F653C">
        <w:rPr>
          <w:i w:val="0"/>
          <w:sz w:val="24"/>
          <w:szCs w:val="24"/>
        </w:rPr>
        <w:t xml:space="preserve"> (folder)</w:t>
      </w:r>
    </w:p>
    <w:p w14:paraId="42BABFDC" w14:textId="77777777" w:rsidR="000F653C" w:rsidRPr="000F653C" w:rsidRDefault="009F6C64" w:rsidP="000F653C">
      <w:pPr>
        <w:pStyle w:val="ListParagraph"/>
        <w:numPr>
          <w:ilvl w:val="1"/>
          <w:numId w:val="7"/>
        </w:numPr>
        <w:spacing w:line="276" w:lineRule="auto"/>
        <w:rPr>
          <w:i w:val="0"/>
          <w:sz w:val="24"/>
          <w:szCs w:val="24"/>
        </w:rPr>
      </w:pPr>
      <w:r w:rsidRPr="000F653C">
        <w:rPr>
          <w:b/>
          <w:i w:val="0"/>
          <w:sz w:val="24"/>
          <w:szCs w:val="24"/>
        </w:rPr>
        <w:t>User’s Profile (Specific Data)</w:t>
      </w:r>
    </w:p>
    <w:p w14:paraId="066188D6" w14:textId="115F25DA" w:rsidR="009F6C64" w:rsidRPr="000F653C" w:rsidRDefault="009F6C64" w:rsidP="000F653C">
      <w:pPr>
        <w:pStyle w:val="ListParagraph"/>
        <w:numPr>
          <w:ilvl w:val="2"/>
          <w:numId w:val="7"/>
        </w:numPr>
        <w:spacing w:line="276" w:lineRule="auto"/>
        <w:rPr>
          <w:i w:val="0"/>
          <w:sz w:val="24"/>
          <w:szCs w:val="24"/>
        </w:rPr>
      </w:pPr>
      <w:r w:rsidRPr="000F653C">
        <w:rPr>
          <w:i w:val="0"/>
          <w:sz w:val="24"/>
          <w:szCs w:val="24"/>
        </w:rPr>
        <w:t>Typically include entire profile for triage, however</w:t>
      </w:r>
    </w:p>
    <w:p w14:paraId="66CB268C" w14:textId="77777777" w:rsidR="009F6C64" w:rsidRPr="009F6C64" w:rsidRDefault="009F6C64" w:rsidP="000F653C">
      <w:pPr>
        <w:pStyle w:val="ListParagraph"/>
        <w:numPr>
          <w:ilvl w:val="2"/>
          <w:numId w:val="7"/>
        </w:numPr>
        <w:spacing w:line="276" w:lineRule="auto"/>
        <w:rPr>
          <w:i w:val="0"/>
          <w:sz w:val="24"/>
          <w:szCs w:val="24"/>
        </w:rPr>
      </w:pPr>
      <w:r w:rsidRPr="009F6C64">
        <w:rPr>
          <w:i w:val="0"/>
          <w:sz w:val="24"/>
          <w:szCs w:val="24"/>
        </w:rPr>
        <w:t>NONAME [NTFS]/[root]/Users/</w:t>
      </w:r>
      <w:proofErr w:type="spellStart"/>
      <w:r w:rsidRPr="009F6C64">
        <w:rPr>
          <w:i w:val="0"/>
          <w:sz w:val="24"/>
          <w:szCs w:val="24"/>
        </w:rPr>
        <w:t>srogers</w:t>
      </w:r>
      <w:proofErr w:type="spellEnd"/>
      <w:r w:rsidRPr="009F6C64">
        <w:rPr>
          <w:i w:val="0"/>
          <w:sz w:val="24"/>
          <w:szCs w:val="24"/>
        </w:rPr>
        <w:t>/Desktop (folder)</w:t>
      </w:r>
    </w:p>
    <w:p w14:paraId="1A92BA87" w14:textId="77777777" w:rsidR="009F6C64" w:rsidRPr="009F6C64" w:rsidRDefault="009F6C64" w:rsidP="000F653C">
      <w:pPr>
        <w:pStyle w:val="ListParagraph"/>
        <w:numPr>
          <w:ilvl w:val="2"/>
          <w:numId w:val="7"/>
        </w:numPr>
        <w:spacing w:line="276" w:lineRule="auto"/>
        <w:rPr>
          <w:i w:val="0"/>
          <w:sz w:val="24"/>
          <w:szCs w:val="24"/>
        </w:rPr>
      </w:pPr>
      <w:r w:rsidRPr="009F6C64">
        <w:rPr>
          <w:i w:val="0"/>
          <w:sz w:val="24"/>
          <w:szCs w:val="24"/>
        </w:rPr>
        <w:t>NONAME [NTFS]/[root]/Users/</w:t>
      </w:r>
      <w:proofErr w:type="spellStart"/>
      <w:r w:rsidRPr="009F6C64">
        <w:rPr>
          <w:i w:val="0"/>
          <w:sz w:val="24"/>
          <w:szCs w:val="24"/>
        </w:rPr>
        <w:t>srogers</w:t>
      </w:r>
      <w:proofErr w:type="spellEnd"/>
      <w:r w:rsidRPr="009F6C64">
        <w:rPr>
          <w:i w:val="0"/>
          <w:sz w:val="24"/>
          <w:szCs w:val="24"/>
        </w:rPr>
        <w:t>/Documents (folder)</w:t>
      </w:r>
    </w:p>
    <w:p w14:paraId="0A0A9594" w14:textId="77777777" w:rsidR="009F6C64" w:rsidRPr="009F6C64" w:rsidRDefault="009F6C64" w:rsidP="000F653C">
      <w:pPr>
        <w:pStyle w:val="ListParagraph"/>
        <w:numPr>
          <w:ilvl w:val="2"/>
          <w:numId w:val="7"/>
        </w:numPr>
        <w:spacing w:line="276" w:lineRule="auto"/>
        <w:rPr>
          <w:i w:val="0"/>
          <w:sz w:val="24"/>
          <w:szCs w:val="24"/>
        </w:rPr>
      </w:pPr>
      <w:r w:rsidRPr="009F6C64">
        <w:rPr>
          <w:i w:val="0"/>
          <w:sz w:val="24"/>
          <w:szCs w:val="24"/>
        </w:rPr>
        <w:lastRenderedPageBreak/>
        <w:t>NONAME [NTFS]/[root]/Users/</w:t>
      </w:r>
      <w:proofErr w:type="spellStart"/>
      <w:r w:rsidRPr="009F6C64">
        <w:rPr>
          <w:i w:val="0"/>
          <w:sz w:val="24"/>
          <w:szCs w:val="24"/>
        </w:rPr>
        <w:t>srogers</w:t>
      </w:r>
      <w:proofErr w:type="spellEnd"/>
      <w:r w:rsidRPr="009F6C64">
        <w:rPr>
          <w:i w:val="0"/>
          <w:sz w:val="24"/>
          <w:szCs w:val="24"/>
        </w:rPr>
        <w:t>/Downloads (folder)</w:t>
      </w:r>
    </w:p>
    <w:p w14:paraId="62A5DBE0" w14:textId="77777777" w:rsidR="000F653C" w:rsidRDefault="009F6C64" w:rsidP="000F653C">
      <w:pPr>
        <w:pStyle w:val="ListParagraph"/>
        <w:numPr>
          <w:ilvl w:val="2"/>
          <w:numId w:val="7"/>
        </w:numPr>
        <w:spacing w:line="276" w:lineRule="auto"/>
        <w:rPr>
          <w:i w:val="0"/>
          <w:sz w:val="24"/>
          <w:szCs w:val="24"/>
        </w:rPr>
      </w:pPr>
      <w:r w:rsidRPr="009F6C64">
        <w:rPr>
          <w:i w:val="0"/>
          <w:sz w:val="24"/>
          <w:szCs w:val="24"/>
        </w:rPr>
        <w:t>NONAME [NTFS]/[root]/Users/</w:t>
      </w:r>
      <w:proofErr w:type="spellStart"/>
      <w:r w:rsidRPr="009F6C64">
        <w:rPr>
          <w:i w:val="0"/>
          <w:sz w:val="24"/>
          <w:szCs w:val="24"/>
        </w:rPr>
        <w:t>srogers</w:t>
      </w:r>
      <w:proofErr w:type="spellEnd"/>
      <w:r w:rsidRPr="009F6C64">
        <w:rPr>
          <w:i w:val="0"/>
          <w:sz w:val="24"/>
          <w:szCs w:val="24"/>
        </w:rPr>
        <w:t>/Dropbox (folder)</w:t>
      </w:r>
    </w:p>
    <w:p w14:paraId="007AE195" w14:textId="0FF0F8DE" w:rsidR="009F6C64" w:rsidRPr="000F653C" w:rsidRDefault="009F6C64" w:rsidP="000F653C">
      <w:pPr>
        <w:pStyle w:val="ListParagraph"/>
        <w:numPr>
          <w:ilvl w:val="1"/>
          <w:numId w:val="7"/>
        </w:numPr>
        <w:spacing w:line="276" w:lineRule="auto"/>
        <w:rPr>
          <w:i w:val="0"/>
          <w:sz w:val="24"/>
          <w:szCs w:val="24"/>
        </w:rPr>
      </w:pPr>
      <w:r w:rsidRPr="000F653C">
        <w:rPr>
          <w:b/>
          <w:i w:val="0"/>
          <w:sz w:val="24"/>
          <w:szCs w:val="24"/>
        </w:rPr>
        <w:t>Additional Artifacts</w:t>
      </w:r>
    </w:p>
    <w:p w14:paraId="052CAF2E" w14:textId="77777777" w:rsidR="009F6C64" w:rsidRPr="009F6C64" w:rsidRDefault="009F6C64" w:rsidP="000F653C">
      <w:pPr>
        <w:pStyle w:val="ListParagraph"/>
        <w:numPr>
          <w:ilvl w:val="2"/>
          <w:numId w:val="7"/>
        </w:numPr>
        <w:spacing w:line="276" w:lineRule="auto"/>
        <w:rPr>
          <w:i w:val="0"/>
          <w:sz w:val="24"/>
          <w:szCs w:val="24"/>
        </w:rPr>
      </w:pPr>
      <w:r w:rsidRPr="009F6C64">
        <w:rPr>
          <w:i w:val="0"/>
          <w:sz w:val="24"/>
          <w:szCs w:val="24"/>
        </w:rPr>
        <w:t>NONAME [NTFS]/[root]/$</w:t>
      </w:r>
      <w:proofErr w:type="spellStart"/>
      <w:r w:rsidRPr="009F6C64">
        <w:rPr>
          <w:i w:val="0"/>
          <w:sz w:val="24"/>
          <w:szCs w:val="24"/>
        </w:rPr>
        <w:t>Recycle.Bin</w:t>
      </w:r>
      <w:proofErr w:type="spellEnd"/>
      <w:r w:rsidRPr="009F6C64">
        <w:rPr>
          <w:i w:val="0"/>
          <w:sz w:val="24"/>
          <w:szCs w:val="24"/>
        </w:rPr>
        <w:t xml:space="preserve"> (folder)</w:t>
      </w:r>
    </w:p>
    <w:p w14:paraId="319C2011" w14:textId="6473E9FE" w:rsidR="00281E44" w:rsidRDefault="009F6C64" w:rsidP="00281E44">
      <w:pPr>
        <w:pStyle w:val="ListParagraph"/>
        <w:numPr>
          <w:ilvl w:val="2"/>
          <w:numId w:val="7"/>
        </w:numPr>
        <w:spacing w:line="276" w:lineRule="auto"/>
        <w:rPr>
          <w:i w:val="0"/>
          <w:sz w:val="24"/>
          <w:szCs w:val="24"/>
        </w:rPr>
      </w:pPr>
      <w:r w:rsidRPr="009F6C64">
        <w:rPr>
          <w:i w:val="0"/>
          <w:sz w:val="24"/>
          <w:szCs w:val="24"/>
        </w:rPr>
        <w:t>NONAME [NTFS]/[root]/Windows/INF/setupapi.dev.log</w:t>
      </w:r>
    </w:p>
    <w:p w14:paraId="4DE49CAD" w14:textId="49AC4932" w:rsidR="00B5655D" w:rsidRDefault="00B5655D" w:rsidP="00B5655D">
      <w:pPr>
        <w:spacing w:line="276" w:lineRule="auto"/>
        <w:rPr>
          <w:i w:val="0"/>
          <w:sz w:val="24"/>
          <w:szCs w:val="24"/>
        </w:rPr>
      </w:pPr>
      <w:r w:rsidRPr="00B5655D">
        <w:rPr>
          <w:i w:val="0"/>
          <w:noProof/>
          <w:sz w:val="24"/>
          <w:szCs w:val="24"/>
        </w:rPr>
        <w:drawing>
          <wp:inline distT="0" distB="0" distL="0" distR="0" wp14:anchorId="7180E05F" wp14:editId="74A348E1">
            <wp:extent cx="6858000" cy="2860675"/>
            <wp:effectExtent l="0" t="0" r="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9"/>
                    <a:stretch>
                      <a:fillRect/>
                    </a:stretch>
                  </pic:blipFill>
                  <pic:spPr>
                    <a:xfrm>
                      <a:off x="0" y="0"/>
                      <a:ext cx="6858000" cy="2860675"/>
                    </a:xfrm>
                    <a:prstGeom prst="rect">
                      <a:avLst/>
                    </a:prstGeom>
                  </pic:spPr>
                </pic:pic>
              </a:graphicData>
            </a:graphic>
          </wp:inline>
        </w:drawing>
      </w:r>
    </w:p>
    <w:p w14:paraId="0B6F20DF" w14:textId="414CB725" w:rsidR="00B5655D" w:rsidRDefault="00B5655D" w:rsidP="00B5655D">
      <w:pPr>
        <w:spacing w:line="276" w:lineRule="auto"/>
        <w:rPr>
          <w:i w:val="0"/>
          <w:sz w:val="24"/>
          <w:szCs w:val="24"/>
        </w:rPr>
      </w:pPr>
    </w:p>
    <w:p w14:paraId="371ADFC2" w14:textId="77777777" w:rsidR="00B5655D" w:rsidRPr="00B5655D" w:rsidRDefault="00B5655D" w:rsidP="00B5655D">
      <w:pPr>
        <w:spacing w:line="276" w:lineRule="auto"/>
        <w:rPr>
          <w:i w:val="0"/>
          <w:sz w:val="24"/>
          <w:szCs w:val="24"/>
        </w:rPr>
      </w:pPr>
    </w:p>
    <w:p w14:paraId="47D68D10" w14:textId="6213DA1B" w:rsidR="004535A9" w:rsidRDefault="004535A9" w:rsidP="004535A9">
      <w:pPr>
        <w:pStyle w:val="ListParagraph"/>
        <w:numPr>
          <w:ilvl w:val="0"/>
          <w:numId w:val="5"/>
        </w:numPr>
        <w:spacing w:line="276" w:lineRule="auto"/>
        <w:rPr>
          <w:i w:val="0"/>
          <w:sz w:val="24"/>
          <w:szCs w:val="24"/>
        </w:rPr>
      </w:pPr>
      <w:r>
        <w:rPr>
          <w:i w:val="0"/>
          <w:sz w:val="24"/>
          <w:szCs w:val="24"/>
        </w:rPr>
        <w:t>Once all items are added to the Custom Content Image (19 in this case – will vary in future exercises), select “</w:t>
      </w:r>
      <w:r w:rsidRPr="004535A9">
        <w:rPr>
          <w:b/>
          <w:i w:val="0"/>
          <w:sz w:val="24"/>
          <w:szCs w:val="24"/>
        </w:rPr>
        <w:t>Create Image</w:t>
      </w:r>
      <w:r>
        <w:rPr>
          <w:i w:val="0"/>
          <w:sz w:val="24"/>
          <w:szCs w:val="24"/>
        </w:rPr>
        <w:t>”</w:t>
      </w:r>
    </w:p>
    <w:p w14:paraId="2EA318FF" w14:textId="0FD91788" w:rsidR="004535A9" w:rsidRDefault="00CF2176" w:rsidP="004535A9">
      <w:pPr>
        <w:pStyle w:val="ListParagraph"/>
        <w:numPr>
          <w:ilvl w:val="0"/>
          <w:numId w:val="5"/>
        </w:numPr>
        <w:spacing w:line="276" w:lineRule="auto"/>
        <w:rPr>
          <w:i w:val="0"/>
          <w:sz w:val="24"/>
          <w:szCs w:val="24"/>
        </w:rPr>
      </w:pPr>
      <w:r>
        <w:rPr>
          <w:i w:val="0"/>
          <w:sz w:val="24"/>
          <w:szCs w:val="24"/>
        </w:rPr>
        <w:t xml:space="preserve">Ensure boxes </w:t>
      </w:r>
      <w:r w:rsidRPr="00B5655D">
        <w:rPr>
          <w:b/>
          <w:bCs/>
          <w:i w:val="0"/>
          <w:sz w:val="24"/>
          <w:szCs w:val="24"/>
        </w:rPr>
        <w:t>“Verify images after they are created”</w:t>
      </w:r>
      <w:r>
        <w:rPr>
          <w:i w:val="0"/>
          <w:sz w:val="24"/>
          <w:szCs w:val="24"/>
        </w:rPr>
        <w:t xml:space="preserve"> and </w:t>
      </w:r>
      <w:r w:rsidRPr="00B5655D">
        <w:rPr>
          <w:b/>
          <w:bCs/>
          <w:i w:val="0"/>
          <w:sz w:val="24"/>
          <w:szCs w:val="24"/>
        </w:rPr>
        <w:t xml:space="preserve">“Create directory listings of all files in the image after they are created” </w:t>
      </w:r>
      <w:r>
        <w:rPr>
          <w:i w:val="0"/>
          <w:sz w:val="24"/>
          <w:szCs w:val="24"/>
        </w:rPr>
        <w:t>are checked</w:t>
      </w:r>
    </w:p>
    <w:p w14:paraId="166867E8" w14:textId="20853955" w:rsidR="00CF2176" w:rsidRDefault="00CF2176" w:rsidP="004535A9">
      <w:pPr>
        <w:pStyle w:val="ListParagraph"/>
        <w:numPr>
          <w:ilvl w:val="0"/>
          <w:numId w:val="5"/>
        </w:numPr>
        <w:spacing w:line="276" w:lineRule="auto"/>
        <w:rPr>
          <w:i w:val="0"/>
          <w:sz w:val="24"/>
          <w:szCs w:val="24"/>
        </w:rPr>
      </w:pPr>
      <w:r>
        <w:rPr>
          <w:i w:val="0"/>
          <w:sz w:val="24"/>
          <w:szCs w:val="24"/>
        </w:rPr>
        <w:t>Under Image Destination(s) select “</w:t>
      </w:r>
      <w:r w:rsidRPr="00B21300">
        <w:rPr>
          <w:b/>
          <w:i w:val="0"/>
          <w:sz w:val="24"/>
          <w:szCs w:val="24"/>
        </w:rPr>
        <w:t>Add</w:t>
      </w:r>
      <w:r>
        <w:rPr>
          <w:i w:val="0"/>
          <w:sz w:val="24"/>
          <w:szCs w:val="24"/>
        </w:rPr>
        <w:t>” and complete the following fields</w:t>
      </w:r>
    </w:p>
    <w:p w14:paraId="7708239F" w14:textId="027DFEB9" w:rsidR="00CF2176" w:rsidRDefault="00CF2176" w:rsidP="00CF2176">
      <w:pPr>
        <w:pStyle w:val="ListParagraph"/>
        <w:numPr>
          <w:ilvl w:val="1"/>
          <w:numId w:val="5"/>
        </w:numPr>
        <w:spacing w:line="276" w:lineRule="auto"/>
        <w:rPr>
          <w:i w:val="0"/>
          <w:sz w:val="24"/>
          <w:szCs w:val="24"/>
        </w:rPr>
      </w:pPr>
      <w:r w:rsidRPr="00B21300">
        <w:rPr>
          <w:b/>
          <w:i w:val="0"/>
          <w:sz w:val="24"/>
          <w:szCs w:val="24"/>
        </w:rPr>
        <w:t>Case Number:</w:t>
      </w:r>
      <w:r>
        <w:rPr>
          <w:i w:val="0"/>
          <w:sz w:val="24"/>
          <w:szCs w:val="24"/>
        </w:rPr>
        <w:t xml:space="preserve"> 2021_CaseStudy1</w:t>
      </w:r>
    </w:p>
    <w:p w14:paraId="0E4B86C5" w14:textId="43676DE4" w:rsidR="00CF2176" w:rsidRDefault="00CF2176" w:rsidP="00CF2176">
      <w:pPr>
        <w:pStyle w:val="ListParagraph"/>
        <w:numPr>
          <w:ilvl w:val="1"/>
          <w:numId w:val="5"/>
        </w:numPr>
        <w:spacing w:line="276" w:lineRule="auto"/>
        <w:rPr>
          <w:i w:val="0"/>
          <w:sz w:val="24"/>
          <w:szCs w:val="24"/>
        </w:rPr>
      </w:pPr>
      <w:r w:rsidRPr="00B21300">
        <w:rPr>
          <w:b/>
          <w:i w:val="0"/>
          <w:sz w:val="24"/>
          <w:szCs w:val="24"/>
        </w:rPr>
        <w:t>Evidence Number:</w:t>
      </w:r>
      <w:r>
        <w:rPr>
          <w:i w:val="0"/>
          <w:sz w:val="24"/>
          <w:szCs w:val="24"/>
        </w:rPr>
        <w:t xml:space="preserve"> CS1_001</w:t>
      </w:r>
    </w:p>
    <w:p w14:paraId="36A1B9CD" w14:textId="556F0E52" w:rsidR="00CF2176" w:rsidRDefault="00CF2176" w:rsidP="00CF2176">
      <w:pPr>
        <w:pStyle w:val="ListParagraph"/>
        <w:numPr>
          <w:ilvl w:val="1"/>
          <w:numId w:val="5"/>
        </w:numPr>
        <w:spacing w:line="276" w:lineRule="auto"/>
        <w:rPr>
          <w:i w:val="0"/>
          <w:sz w:val="24"/>
          <w:szCs w:val="24"/>
        </w:rPr>
      </w:pPr>
      <w:r w:rsidRPr="00B21300">
        <w:rPr>
          <w:b/>
          <w:i w:val="0"/>
          <w:sz w:val="24"/>
          <w:szCs w:val="24"/>
        </w:rPr>
        <w:t xml:space="preserve">Unique </w:t>
      </w:r>
      <w:r w:rsidR="00B21300" w:rsidRPr="00B21300">
        <w:rPr>
          <w:b/>
          <w:i w:val="0"/>
          <w:sz w:val="24"/>
          <w:szCs w:val="24"/>
        </w:rPr>
        <w:t>Description</w:t>
      </w:r>
      <w:r w:rsidRPr="00B21300">
        <w:rPr>
          <w:b/>
          <w:i w:val="0"/>
          <w:sz w:val="24"/>
          <w:szCs w:val="24"/>
        </w:rPr>
        <w:t>:</w:t>
      </w:r>
      <w:r>
        <w:rPr>
          <w:i w:val="0"/>
          <w:sz w:val="24"/>
          <w:szCs w:val="24"/>
        </w:rPr>
        <w:t xml:space="preserve"> Export for Lab Assignment 1A</w:t>
      </w:r>
    </w:p>
    <w:p w14:paraId="71EFACA6" w14:textId="4E98907E" w:rsidR="00CF2176" w:rsidRDefault="00CF2176" w:rsidP="00CF2176">
      <w:pPr>
        <w:pStyle w:val="ListParagraph"/>
        <w:numPr>
          <w:ilvl w:val="1"/>
          <w:numId w:val="5"/>
        </w:numPr>
        <w:spacing w:line="276" w:lineRule="auto"/>
        <w:rPr>
          <w:i w:val="0"/>
          <w:sz w:val="24"/>
          <w:szCs w:val="24"/>
        </w:rPr>
      </w:pPr>
      <w:r w:rsidRPr="00B21300">
        <w:rPr>
          <w:b/>
          <w:i w:val="0"/>
          <w:sz w:val="24"/>
          <w:szCs w:val="24"/>
        </w:rPr>
        <w:t>Examiner:</w:t>
      </w:r>
      <w:r>
        <w:rPr>
          <w:i w:val="0"/>
          <w:sz w:val="24"/>
          <w:szCs w:val="24"/>
        </w:rPr>
        <w:t xml:space="preserve"> YOUR NAME</w:t>
      </w:r>
    </w:p>
    <w:p w14:paraId="52F65144" w14:textId="372FC7D1" w:rsidR="00CF2176" w:rsidRDefault="00CF2176" w:rsidP="00CF2176">
      <w:pPr>
        <w:pStyle w:val="ListParagraph"/>
        <w:numPr>
          <w:ilvl w:val="1"/>
          <w:numId w:val="5"/>
        </w:numPr>
        <w:spacing w:line="276" w:lineRule="auto"/>
        <w:rPr>
          <w:i w:val="0"/>
          <w:sz w:val="24"/>
          <w:szCs w:val="24"/>
        </w:rPr>
      </w:pPr>
      <w:r w:rsidRPr="00B21300">
        <w:rPr>
          <w:b/>
          <w:i w:val="0"/>
          <w:sz w:val="24"/>
          <w:szCs w:val="24"/>
        </w:rPr>
        <w:t>Notes:</w:t>
      </w:r>
      <w:r>
        <w:rPr>
          <w:i w:val="0"/>
          <w:sz w:val="24"/>
          <w:szCs w:val="24"/>
        </w:rPr>
        <w:t xml:space="preserve"> Leave Blank</w:t>
      </w:r>
    </w:p>
    <w:p w14:paraId="3F1172DE" w14:textId="081F6058" w:rsidR="00B5655D" w:rsidRDefault="00B5655D" w:rsidP="00B5655D">
      <w:pPr>
        <w:spacing w:line="276" w:lineRule="auto"/>
        <w:rPr>
          <w:i w:val="0"/>
          <w:sz w:val="24"/>
          <w:szCs w:val="24"/>
        </w:rPr>
      </w:pPr>
      <w:r w:rsidRPr="00B5655D">
        <w:rPr>
          <w:i w:val="0"/>
          <w:noProof/>
          <w:sz w:val="24"/>
          <w:szCs w:val="24"/>
        </w:rPr>
        <w:lastRenderedPageBreak/>
        <w:drawing>
          <wp:inline distT="0" distB="0" distL="0" distR="0" wp14:anchorId="36BFC8C4" wp14:editId="189B7B9F">
            <wp:extent cx="4072020" cy="1881554"/>
            <wp:effectExtent l="0" t="0" r="5080" b="0"/>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10"/>
                    <a:stretch>
                      <a:fillRect/>
                    </a:stretch>
                  </pic:blipFill>
                  <pic:spPr>
                    <a:xfrm>
                      <a:off x="0" y="0"/>
                      <a:ext cx="4082906" cy="1886584"/>
                    </a:xfrm>
                    <a:prstGeom prst="rect">
                      <a:avLst/>
                    </a:prstGeom>
                  </pic:spPr>
                </pic:pic>
              </a:graphicData>
            </a:graphic>
          </wp:inline>
        </w:drawing>
      </w:r>
    </w:p>
    <w:p w14:paraId="70D6477B" w14:textId="67812833" w:rsidR="00B5655D" w:rsidRDefault="00B5655D" w:rsidP="00B5655D">
      <w:pPr>
        <w:spacing w:line="276" w:lineRule="auto"/>
        <w:rPr>
          <w:i w:val="0"/>
          <w:sz w:val="24"/>
          <w:szCs w:val="24"/>
        </w:rPr>
      </w:pPr>
    </w:p>
    <w:p w14:paraId="60F029BB" w14:textId="77777777" w:rsidR="00B5655D" w:rsidRPr="00B5655D" w:rsidRDefault="00B5655D" w:rsidP="00B5655D">
      <w:pPr>
        <w:spacing w:line="276" w:lineRule="auto"/>
        <w:rPr>
          <w:i w:val="0"/>
          <w:sz w:val="24"/>
          <w:szCs w:val="24"/>
        </w:rPr>
      </w:pPr>
    </w:p>
    <w:p w14:paraId="4DEC161A" w14:textId="3578A8A3" w:rsidR="00CF2176" w:rsidRDefault="00B21300" w:rsidP="00CF2176">
      <w:pPr>
        <w:pStyle w:val="ListParagraph"/>
        <w:numPr>
          <w:ilvl w:val="0"/>
          <w:numId w:val="5"/>
        </w:numPr>
        <w:spacing w:line="276" w:lineRule="auto"/>
        <w:rPr>
          <w:i w:val="0"/>
          <w:sz w:val="24"/>
          <w:szCs w:val="24"/>
        </w:rPr>
      </w:pPr>
      <w:r>
        <w:rPr>
          <w:i w:val="0"/>
          <w:sz w:val="24"/>
          <w:szCs w:val="24"/>
        </w:rPr>
        <w:t xml:space="preserve">Select </w:t>
      </w:r>
      <w:r w:rsidRPr="00B21300">
        <w:rPr>
          <w:b/>
          <w:i w:val="0"/>
          <w:sz w:val="24"/>
          <w:szCs w:val="24"/>
        </w:rPr>
        <w:t>Next</w:t>
      </w:r>
    </w:p>
    <w:p w14:paraId="70EA4011" w14:textId="44DB342D" w:rsidR="00B21300" w:rsidRDefault="00B21300" w:rsidP="00CF2176">
      <w:pPr>
        <w:pStyle w:val="ListParagraph"/>
        <w:numPr>
          <w:ilvl w:val="0"/>
          <w:numId w:val="5"/>
        </w:numPr>
        <w:spacing w:line="276" w:lineRule="auto"/>
        <w:rPr>
          <w:i w:val="0"/>
          <w:sz w:val="24"/>
          <w:szCs w:val="24"/>
        </w:rPr>
      </w:pPr>
      <w:r>
        <w:rPr>
          <w:i w:val="0"/>
          <w:sz w:val="24"/>
          <w:szCs w:val="24"/>
        </w:rPr>
        <w:t xml:space="preserve">A </w:t>
      </w:r>
      <w:r w:rsidRPr="00F043D5">
        <w:rPr>
          <w:b/>
          <w:bCs/>
          <w:i w:val="0"/>
          <w:sz w:val="24"/>
          <w:szCs w:val="24"/>
        </w:rPr>
        <w:t>“Select Image Destination”</w:t>
      </w:r>
      <w:r>
        <w:rPr>
          <w:i w:val="0"/>
          <w:sz w:val="24"/>
          <w:szCs w:val="24"/>
        </w:rPr>
        <w:t xml:space="preserve"> splash screen will pop-up; select Browse and choose your case folder or create a new folder (example: Case_Study_1), and click “</w:t>
      </w:r>
      <w:r w:rsidRPr="00B21300">
        <w:rPr>
          <w:b/>
          <w:i w:val="0"/>
          <w:sz w:val="24"/>
          <w:szCs w:val="24"/>
        </w:rPr>
        <w:t>OK</w:t>
      </w:r>
      <w:r>
        <w:rPr>
          <w:i w:val="0"/>
          <w:sz w:val="24"/>
          <w:szCs w:val="24"/>
        </w:rPr>
        <w:t>”</w:t>
      </w:r>
    </w:p>
    <w:p w14:paraId="286D791E" w14:textId="36BB7B7F" w:rsidR="00B21300" w:rsidRPr="00074845" w:rsidRDefault="00B21300" w:rsidP="00CF2176">
      <w:pPr>
        <w:pStyle w:val="ListParagraph"/>
        <w:numPr>
          <w:ilvl w:val="0"/>
          <w:numId w:val="5"/>
        </w:numPr>
        <w:spacing w:line="276" w:lineRule="auto"/>
        <w:rPr>
          <w:i w:val="0"/>
          <w:sz w:val="24"/>
          <w:szCs w:val="24"/>
        </w:rPr>
      </w:pPr>
      <w:r>
        <w:rPr>
          <w:i w:val="0"/>
          <w:sz w:val="24"/>
          <w:szCs w:val="24"/>
        </w:rPr>
        <w:t xml:space="preserve">Under “Image Filename (Excluding Extension)” add </w:t>
      </w:r>
      <w:r w:rsidRPr="00B21300">
        <w:rPr>
          <w:b/>
          <w:i w:val="0"/>
          <w:sz w:val="24"/>
          <w:szCs w:val="24"/>
        </w:rPr>
        <w:t>CS1_001</w:t>
      </w:r>
      <w:r>
        <w:rPr>
          <w:i w:val="0"/>
          <w:sz w:val="24"/>
          <w:szCs w:val="24"/>
        </w:rPr>
        <w:t xml:space="preserve"> and leave the defaults and select </w:t>
      </w:r>
      <w:r w:rsidRPr="00B21300">
        <w:rPr>
          <w:b/>
          <w:i w:val="0"/>
          <w:sz w:val="24"/>
          <w:szCs w:val="24"/>
        </w:rPr>
        <w:t>Finish</w:t>
      </w:r>
    </w:p>
    <w:p w14:paraId="4D7D5FF3" w14:textId="042EC6E2" w:rsidR="00074845" w:rsidRPr="00F043D5" w:rsidRDefault="00074845" w:rsidP="00CF2176">
      <w:pPr>
        <w:pStyle w:val="ListParagraph"/>
        <w:numPr>
          <w:ilvl w:val="0"/>
          <w:numId w:val="5"/>
        </w:numPr>
        <w:spacing w:line="276" w:lineRule="auto"/>
        <w:rPr>
          <w:i w:val="0"/>
          <w:sz w:val="24"/>
          <w:szCs w:val="24"/>
        </w:rPr>
      </w:pPr>
      <w:r w:rsidRPr="00074845">
        <w:rPr>
          <w:i w:val="0"/>
          <w:sz w:val="24"/>
          <w:szCs w:val="24"/>
        </w:rPr>
        <w:t>Select</w:t>
      </w:r>
      <w:r>
        <w:rPr>
          <w:b/>
          <w:i w:val="0"/>
          <w:sz w:val="24"/>
          <w:szCs w:val="24"/>
        </w:rPr>
        <w:t xml:space="preserve"> Start</w:t>
      </w:r>
    </w:p>
    <w:p w14:paraId="21604F40" w14:textId="3A8376EF" w:rsidR="00F043D5" w:rsidRDefault="00F043D5" w:rsidP="00F043D5">
      <w:pPr>
        <w:spacing w:line="276" w:lineRule="auto"/>
        <w:rPr>
          <w:i w:val="0"/>
          <w:sz w:val="24"/>
          <w:szCs w:val="24"/>
        </w:rPr>
      </w:pPr>
      <w:r w:rsidRPr="00F043D5">
        <w:rPr>
          <w:i w:val="0"/>
          <w:noProof/>
          <w:sz w:val="24"/>
          <w:szCs w:val="24"/>
        </w:rPr>
        <w:drawing>
          <wp:inline distT="0" distB="0" distL="0" distR="0" wp14:anchorId="3A48D762" wp14:editId="6A0B3503">
            <wp:extent cx="6858000" cy="3175635"/>
            <wp:effectExtent l="0" t="0" r="0" b="0"/>
            <wp:docPr id="3" name="Picture 3"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able&#10;&#10;Description automatically generated with medium confidence"/>
                    <pic:cNvPicPr/>
                  </pic:nvPicPr>
                  <pic:blipFill>
                    <a:blip r:embed="rId11"/>
                    <a:stretch>
                      <a:fillRect/>
                    </a:stretch>
                  </pic:blipFill>
                  <pic:spPr>
                    <a:xfrm>
                      <a:off x="0" y="0"/>
                      <a:ext cx="6858000" cy="3175635"/>
                    </a:xfrm>
                    <a:prstGeom prst="rect">
                      <a:avLst/>
                    </a:prstGeom>
                  </pic:spPr>
                </pic:pic>
              </a:graphicData>
            </a:graphic>
          </wp:inline>
        </w:drawing>
      </w:r>
    </w:p>
    <w:p w14:paraId="607678C7" w14:textId="3C044ED9" w:rsidR="00073688" w:rsidRDefault="00073688" w:rsidP="00F043D5">
      <w:pPr>
        <w:spacing w:line="276" w:lineRule="auto"/>
        <w:rPr>
          <w:i w:val="0"/>
          <w:sz w:val="24"/>
          <w:szCs w:val="24"/>
        </w:rPr>
      </w:pPr>
    </w:p>
    <w:p w14:paraId="0C51AB89" w14:textId="71936040" w:rsidR="00073688" w:rsidRPr="00073688" w:rsidRDefault="00073688" w:rsidP="00F043D5">
      <w:pPr>
        <w:spacing w:line="276" w:lineRule="auto"/>
        <w:rPr>
          <w:b/>
          <w:bCs/>
          <w:i w:val="0"/>
          <w:sz w:val="24"/>
          <w:szCs w:val="24"/>
        </w:rPr>
      </w:pPr>
      <w:r>
        <w:rPr>
          <w:b/>
          <w:bCs/>
          <w:i w:val="0"/>
          <w:sz w:val="24"/>
          <w:szCs w:val="24"/>
        </w:rPr>
        <w:t>DONE</w:t>
      </w:r>
    </w:p>
    <w:p w14:paraId="064E5140" w14:textId="77777777" w:rsidR="00694D2D" w:rsidRDefault="00694D2D">
      <w:pPr>
        <w:rPr>
          <w:rFonts w:ascii="Calibri" w:hAnsi="Calibri" w:cstheme="minorHAnsi"/>
          <w:b/>
          <w:i w:val="0"/>
          <w:iCs w:val="0"/>
          <w:color w:val="000000"/>
          <w:sz w:val="24"/>
          <w:szCs w:val="24"/>
        </w:rPr>
      </w:pPr>
      <w:r>
        <w:rPr>
          <w:rFonts w:cstheme="minorHAnsi"/>
          <w:b/>
        </w:rPr>
        <w:br w:type="page"/>
      </w:r>
    </w:p>
    <w:p w14:paraId="773CEA09" w14:textId="245259DE" w:rsidR="009663DC" w:rsidRPr="00281E44" w:rsidRDefault="001116F7" w:rsidP="00281E44">
      <w:pPr>
        <w:pStyle w:val="Default"/>
        <w:numPr>
          <w:ilvl w:val="0"/>
          <w:numId w:val="3"/>
        </w:numPr>
        <w:rPr>
          <w:rFonts w:cstheme="minorHAnsi"/>
          <w:b/>
        </w:rPr>
      </w:pPr>
      <w:r>
        <w:rPr>
          <w:rFonts w:cstheme="minorHAnsi"/>
          <w:b/>
        </w:rPr>
        <w:lastRenderedPageBreak/>
        <w:t>Image Mounting</w:t>
      </w:r>
      <w:r w:rsidR="00A74D1E">
        <w:rPr>
          <w:rFonts w:cstheme="minorHAnsi"/>
          <w:b/>
        </w:rPr>
        <w:t xml:space="preserve"> (FTK Imager)</w:t>
      </w:r>
    </w:p>
    <w:p w14:paraId="636532D2" w14:textId="77777777" w:rsidR="000F653C" w:rsidRDefault="000F653C" w:rsidP="000F653C">
      <w:pPr>
        <w:ind w:left="720"/>
        <w:jc w:val="both"/>
        <w:rPr>
          <w:i w:val="0"/>
          <w:sz w:val="24"/>
          <w:szCs w:val="24"/>
        </w:rPr>
      </w:pPr>
      <w:r w:rsidRPr="000F653C">
        <w:rPr>
          <w:i w:val="0"/>
          <w:sz w:val="24"/>
          <w:szCs w:val="24"/>
        </w:rPr>
        <w:t>Practice the basic concept of mounting an image in FTK Imager or FTK Imager Lite to access the image as a physical drive or share. This allows an analyst to interact with the device using specific tools and run antivirus scans against the image.</w:t>
      </w:r>
    </w:p>
    <w:p w14:paraId="5CB65972" w14:textId="77777777" w:rsidR="000F653C" w:rsidRPr="000F653C" w:rsidRDefault="000F653C" w:rsidP="000F653C">
      <w:pPr>
        <w:pStyle w:val="ListParagraph"/>
        <w:numPr>
          <w:ilvl w:val="0"/>
          <w:numId w:val="12"/>
        </w:numPr>
        <w:spacing w:line="276" w:lineRule="auto"/>
        <w:rPr>
          <w:i w:val="0"/>
          <w:sz w:val="24"/>
          <w:szCs w:val="24"/>
        </w:rPr>
      </w:pPr>
      <w:r w:rsidRPr="000F653C">
        <w:rPr>
          <w:i w:val="0"/>
          <w:sz w:val="24"/>
          <w:szCs w:val="24"/>
        </w:rPr>
        <w:t>Start FTK Imager Lite from an external drive or local analysis system (or FTK Imager client-side application if installed)</w:t>
      </w:r>
    </w:p>
    <w:p w14:paraId="5A925C27" w14:textId="77777777" w:rsidR="000F653C" w:rsidRPr="000F653C" w:rsidRDefault="000F653C" w:rsidP="000F653C">
      <w:pPr>
        <w:pStyle w:val="ListParagraph"/>
        <w:numPr>
          <w:ilvl w:val="0"/>
          <w:numId w:val="12"/>
        </w:numPr>
        <w:spacing w:line="276" w:lineRule="auto"/>
        <w:jc w:val="both"/>
        <w:rPr>
          <w:i w:val="0"/>
          <w:sz w:val="24"/>
          <w:szCs w:val="24"/>
        </w:rPr>
      </w:pPr>
      <w:r w:rsidRPr="000F653C">
        <w:rPr>
          <w:i w:val="0"/>
          <w:sz w:val="24"/>
          <w:szCs w:val="24"/>
        </w:rPr>
        <w:t xml:space="preserve">Select the </w:t>
      </w:r>
      <w:r w:rsidRPr="000F653C">
        <w:rPr>
          <w:b/>
          <w:i w:val="0"/>
          <w:sz w:val="24"/>
          <w:szCs w:val="24"/>
        </w:rPr>
        <w:t>“Image Mounting”</w:t>
      </w:r>
      <w:r w:rsidRPr="000F653C">
        <w:rPr>
          <w:i w:val="0"/>
          <w:sz w:val="24"/>
          <w:szCs w:val="24"/>
        </w:rPr>
        <w:t xml:space="preserve"> toolbar icon (third from the left) OR select </w:t>
      </w:r>
      <w:r w:rsidRPr="000F653C">
        <w:rPr>
          <w:b/>
          <w:i w:val="0"/>
          <w:sz w:val="24"/>
          <w:szCs w:val="24"/>
        </w:rPr>
        <w:t xml:space="preserve">“File &gt; Image Mounting…” </w:t>
      </w:r>
      <w:r w:rsidRPr="000F653C">
        <w:rPr>
          <w:i w:val="0"/>
          <w:sz w:val="24"/>
          <w:szCs w:val="24"/>
        </w:rPr>
        <w:t>from the menu bar</w:t>
      </w:r>
    </w:p>
    <w:p w14:paraId="3BE63A08" w14:textId="77777777" w:rsidR="000F653C" w:rsidRPr="000F653C" w:rsidRDefault="000F653C" w:rsidP="000F653C">
      <w:pPr>
        <w:pStyle w:val="ListParagraph"/>
        <w:numPr>
          <w:ilvl w:val="0"/>
          <w:numId w:val="12"/>
        </w:numPr>
        <w:spacing w:line="276" w:lineRule="auto"/>
        <w:jc w:val="both"/>
        <w:rPr>
          <w:i w:val="0"/>
          <w:sz w:val="24"/>
          <w:szCs w:val="24"/>
        </w:rPr>
      </w:pPr>
      <w:r w:rsidRPr="000F653C">
        <w:rPr>
          <w:i w:val="0"/>
          <w:sz w:val="24"/>
          <w:szCs w:val="24"/>
        </w:rPr>
        <w:t xml:space="preserve">Select </w:t>
      </w:r>
      <w:r w:rsidRPr="000F653C">
        <w:rPr>
          <w:b/>
          <w:i w:val="0"/>
          <w:sz w:val="24"/>
          <w:szCs w:val="24"/>
        </w:rPr>
        <w:t>“Image File:”</w:t>
      </w:r>
      <w:r w:rsidRPr="000F653C">
        <w:rPr>
          <w:i w:val="0"/>
          <w:sz w:val="24"/>
          <w:szCs w:val="24"/>
        </w:rPr>
        <w:t xml:space="preserve"> and select the </w:t>
      </w:r>
      <w:r w:rsidRPr="000F653C">
        <w:rPr>
          <w:b/>
          <w:i w:val="0"/>
          <w:sz w:val="24"/>
          <w:szCs w:val="24"/>
        </w:rPr>
        <w:t>Triage Acqusition.E01</w:t>
      </w:r>
      <w:r w:rsidRPr="000F653C">
        <w:rPr>
          <w:i w:val="0"/>
          <w:sz w:val="24"/>
          <w:szCs w:val="24"/>
        </w:rPr>
        <w:t xml:space="preserve"> file. You may also alternatively right-click the root of a loaded evidence file (in the previous custom content image step) and select “Image Mounting…” from the context menu and select the following options defined in the lecture material:</w:t>
      </w:r>
    </w:p>
    <w:p w14:paraId="0A4D1409" w14:textId="77777777" w:rsidR="000F653C" w:rsidRPr="000F653C" w:rsidRDefault="000F653C" w:rsidP="000F653C">
      <w:pPr>
        <w:pStyle w:val="ListParagraph"/>
        <w:numPr>
          <w:ilvl w:val="1"/>
          <w:numId w:val="12"/>
        </w:numPr>
        <w:spacing w:line="276" w:lineRule="auto"/>
        <w:jc w:val="both"/>
        <w:rPr>
          <w:i w:val="0"/>
          <w:sz w:val="24"/>
          <w:szCs w:val="24"/>
        </w:rPr>
      </w:pPr>
      <w:r w:rsidRPr="000F653C">
        <w:rPr>
          <w:i w:val="0"/>
          <w:sz w:val="24"/>
          <w:szCs w:val="24"/>
        </w:rPr>
        <w:t xml:space="preserve">Set </w:t>
      </w:r>
      <w:r w:rsidRPr="000F653C">
        <w:rPr>
          <w:b/>
          <w:i w:val="0"/>
          <w:sz w:val="24"/>
          <w:szCs w:val="24"/>
        </w:rPr>
        <w:t xml:space="preserve">Mount Type: </w:t>
      </w:r>
      <w:r w:rsidRPr="00E01A84">
        <w:rPr>
          <w:i w:val="0"/>
          <w:sz w:val="24"/>
          <w:szCs w:val="24"/>
        </w:rPr>
        <w:t>Physical &amp; Logical</w:t>
      </w:r>
    </w:p>
    <w:p w14:paraId="4A06498D" w14:textId="00B56374" w:rsidR="000F653C" w:rsidRPr="000F653C" w:rsidRDefault="000F653C" w:rsidP="000F653C">
      <w:pPr>
        <w:pStyle w:val="ListParagraph"/>
        <w:numPr>
          <w:ilvl w:val="1"/>
          <w:numId w:val="12"/>
        </w:numPr>
        <w:spacing w:line="276" w:lineRule="auto"/>
        <w:jc w:val="both"/>
        <w:rPr>
          <w:b/>
          <w:i w:val="0"/>
          <w:sz w:val="24"/>
          <w:szCs w:val="24"/>
        </w:rPr>
      </w:pPr>
      <w:r w:rsidRPr="000F653C">
        <w:rPr>
          <w:i w:val="0"/>
          <w:sz w:val="24"/>
          <w:szCs w:val="24"/>
        </w:rPr>
        <w:t xml:space="preserve">Set </w:t>
      </w:r>
      <w:r w:rsidRPr="000F653C">
        <w:rPr>
          <w:b/>
          <w:i w:val="0"/>
          <w:sz w:val="24"/>
          <w:szCs w:val="24"/>
        </w:rPr>
        <w:t xml:space="preserve">Drive Letter: </w:t>
      </w:r>
      <w:r w:rsidR="00E01A84">
        <w:rPr>
          <w:i w:val="0"/>
          <w:sz w:val="24"/>
          <w:szCs w:val="24"/>
        </w:rPr>
        <w:t>Next Available (#</w:t>
      </w:r>
      <w:r w:rsidRPr="00E01A84">
        <w:rPr>
          <w:i w:val="0"/>
          <w:sz w:val="24"/>
          <w:szCs w:val="24"/>
        </w:rPr>
        <w:t>:)</w:t>
      </w:r>
    </w:p>
    <w:p w14:paraId="6E408D79" w14:textId="77777777" w:rsidR="000F653C" w:rsidRPr="000F653C" w:rsidRDefault="000F653C" w:rsidP="000F653C">
      <w:pPr>
        <w:pStyle w:val="ListParagraph"/>
        <w:numPr>
          <w:ilvl w:val="1"/>
          <w:numId w:val="12"/>
        </w:numPr>
        <w:spacing w:line="276" w:lineRule="auto"/>
        <w:jc w:val="both"/>
        <w:rPr>
          <w:i w:val="0"/>
          <w:sz w:val="24"/>
          <w:szCs w:val="24"/>
        </w:rPr>
      </w:pPr>
      <w:r w:rsidRPr="000F653C">
        <w:rPr>
          <w:i w:val="0"/>
          <w:sz w:val="24"/>
          <w:szCs w:val="24"/>
        </w:rPr>
        <w:t xml:space="preserve">Set </w:t>
      </w:r>
      <w:r w:rsidRPr="000F653C">
        <w:rPr>
          <w:b/>
          <w:i w:val="0"/>
          <w:sz w:val="24"/>
          <w:szCs w:val="24"/>
        </w:rPr>
        <w:t xml:space="preserve">Mount Method: </w:t>
      </w:r>
      <w:r w:rsidRPr="00E01A84">
        <w:rPr>
          <w:i w:val="0"/>
          <w:sz w:val="24"/>
          <w:szCs w:val="24"/>
        </w:rPr>
        <w:t>File System / Read Only</w:t>
      </w:r>
    </w:p>
    <w:p w14:paraId="3D804056" w14:textId="77777777" w:rsidR="000F653C" w:rsidRPr="000F653C" w:rsidRDefault="000F653C" w:rsidP="000F653C">
      <w:pPr>
        <w:pStyle w:val="ListParagraph"/>
        <w:numPr>
          <w:ilvl w:val="0"/>
          <w:numId w:val="12"/>
        </w:numPr>
        <w:spacing w:line="276" w:lineRule="auto"/>
        <w:jc w:val="both"/>
        <w:rPr>
          <w:i w:val="0"/>
          <w:sz w:val="24"/>
          <w:szCs w:val="24"/>
        </w:rPr>
      </w:pPr>
      <w:r w:rsidRPr="000F653C">
        <w:rPr>
          <w:i w:val="0"/>
          <w:sz w:val="24"/>
          <w:szCs w:val="24"/>
        </w:rPr>
        <w:t>Select “</w:t>
      </w:r>
      <w:r w:rsidRPr="000F653C">
        <w:rPr>
          <w:b/>
          <w:i w:val="0"/>
          <w:sz w:val="24"/>
          <w:szCs w:val="24"/>
        </w:rPr>
        <w:t>Mount”</w:t>
      </w:r>
    </w:p>
    <w:p w14:paraId="0465A975" w14:textId="6B8BD903" w:rsidR="00A74D1E" w:rsidRPr="00694D2D" w:rsidRDefault="000F653C" w:rsidP="00A74D1E">
      <w:pPr>
        <w:pStyle w:val="ListParagraph"/>
        <w:numPr>
          <w:ilvl w:val="0"/>
          <w:numId w:val="12"/>
        </w:numPr>
        <w:spacing w:line="276" w:lineRule="auto"/>
        <w:jc w:val="both"/>
        <w:rPr>
          <w:rFonts w:cstheme="minorHAnsi"/>
          <w:i w:val="0"/>
        </w:rPr>
      </w:pPr>
      <w:r w:rsidRPr="000F653C">
        <w:rPr>
          <w:i w:val="0"/>
          <w:sz w:val="24"/>
          <w:szCs w:val="24"/>
        </w:rPr>
        <w:t xml:space="preserve">After </w:t>
      </w:r>
      <w:r w:rsidR="000B44DD">
        <w:rPr>
          <w:i w:val="0"/>
          <w:sz w:val="24"/>
          <w:szCs w:val="24"/>
        </w:rPr>
        <w:t>answering</w:t>
      </w:r>
      <w:r w:rsidRPr="000F653C">
        <w:rPr>
          <w:i w:val="0"/>
          <w:sz w:val="24"/>
          <w:szCs w:val="24"/>
        </w:rPr>
        <w:t xml:space="preserve"> the following </w:t>
      </w:r>
      <w:r w:rsidR="000B44DD">
        <w:rPr>
          <w:i w:val="0"/>
          <w:sz w:val="24"/>
          <w:szCs w:val="24"/>
        </w:rPr>
        <w:t>questions</w:t>
      </w:r>
      <w:r w:rsidRPr="000F653C">
        <w:rPr>
          <w:i w:val="0"/>
          <w:sz w:val="24"/>
          <w:szCs w:val="24"/>
        </w:rPr>
        <w:t>, you may “Unmount” the volumes or close the application when the lab is completed</w:t>
      </w:r>
    </w:p>
    <w:p w14:paraId="103B558F" w14:textId="3AAFB93D" w:rsidR="00694D2D" w:rsidRPr="00B554B3" w:rsidRDefault="00B554B3" w:rsidP="00694D2D">
      <w:pPr>
        <w:spacing w:line="276" w:lineRule="auto"/>
        <w:ind w:left="360"/>
        <w:jc w:val="both"/>
        <w:rPr>
          <w:rFonts w:cstheme="minorHAnsi"/>
          <w:b/>
          <w:bCs/>
          <w:i w:val="0"/>
          <w:color w:val="FF0000"/>
        </w:rPr>
      </w:pPr>
      <w:r w:rsidRPr="00B554B3">
        <w:rPr>
          <w:rFonts w:cstheme="minorHAnsi"/>
          <w:b/>
          <w:bCs/>
          <w:i w:val="0"/>
          <w:color w:val="FF0000"/>
        </w:rPr>
        <w:t>Getting the following error when mounting: “Installation of drive mapping drivers failed”</w:t>
      </w:r>
    </w:p>
    <w:p w14:paraId="00946C32" w14:textId="77777777" w:rsidR="00694D2D" w:rsidRPr="00694D2D" w:rsidRDefault="00694D2D" w:rsidP="00694D2D">
      <w:pPr>
        <w:spacing w:line="276" w:lineRule="auto"/>
        <w:jc w:val="both"/>
        <w:rPr>
          <w:rFonts w:cstheme="minorHAnsi"/>
          <w:i w:val="0"/>
        </w:rPr>
      </w:pPr>
    </w:p>
    <w:p w14:paraId="74407AFC" w14:textId="77777777" w:rsidR="00694D2D" w:rsidRDefault="00694D2D">
      <w:pPr>
        <w:rPr>
          <w:rFonts w:ascii="Calibri" w:hAnsi="Calibri" w:cstheme="minorHAnsi"/>
          <w:b/>
          <w:i w:val="0"/>
          <w:iCs w:val="0"/>
          <w:color w:val="000000"/>
          <w:sz w:val="24"/>
          <w:szCs w:val="24"/>
        </w:rPr>
      </w:pPr>
      <w:r>
        <w:rPr>
          <w:rFonts w:cstheme="minorHAnsi"/>
          <w:b/>
        </w:rPr>
        <w:br w:type="page"/>
      </w:r>
    </w:p>
    <w:p w14:paraId="5B6D2D9B" w14:textId="058FAF30" w:rsidR="00A74D1E" w:rsidRDefault="00A74D1E" w:rsidP="00A74D1E">
      <w:pPr>
        <w:pStyle w:val="Default"/>
        <w:numPr>
          <w:ilvl w:val="0"/>
          <w:numId w:val="3"/>
        </w:numPr>
        <w:rPr>
          <w:rFonts w:cstheme="minorHAnsi"/>
          <w:b/>
        </w:rPr>
      </w:pPr>
      <w:r w:rsidRPr="00DB719E">
        <w:rPr>
          <w:rFonts w:cstheme="minorHAnsi"/>
          <w:b/>
        </w:rPr>
        <w:lastRenderedPageBreak/>
        <w:t>Image Mounting (Arsenal Image Mounter)</w:t>
      </w:r>
    </w:p>
    <w:p w14:paraId="622C0A1F" w14:textId="7CB7CEDC" w:rsidR="00683EEE" w:rsidRPr="00683EEE" w:rsidRDefault="00683EEE" w:rsidP="00683EEE">
      <w:pPr>
        <w:pStyle w:val="Default"/>
        <w:ind w:left="720"/>
        <w:rPr>
          <w:rFonts w:cstheme="minorHAnsi"/>
        </w:rPr>
      </w:pPr>
      <w:r>
        <w:rPr>
          <w:rFonts w:cstheme="minorHAnsi"/>
        </w:rPr>
        <w:t>Arsenal Image Mounter (AIM) is a free tool (a commercial version is also available) that can be used to mount disk images that have been collected. AIM can mount .E01, raw disk images, and virtual disks (VMDKs). AIM mounts the contents of a disk image as complete disks in Windows, not as shares or partitions that other products do. This feature is also useful for obtaining access to special artifacts like volume shadow copies.</w:t>
      </w:r>
    </w:p>
    <w:p w14:paraId="569101FD" w14:textId="696C13E7" w:rsidR="00A74D1E" w:rsidRDefault="00A74D1E" w:rsidP="00A74D1E">
      <w:pPr>
        <w:pStyle w:val="Default"/>
        <w:numPr>
          <w:ilvl w:val="1"/>
          <w:numId w:val="3"/>
        </w:numPr>
        <w:rPr>
          <w:rFonts w:cstheme="minorHAnsi"/>
        </w:rPr>
      </w:pPr>
      <w:r>
        <w:rPr>
          <w:rFonts w:cstheme="minorHAnsi"/>
        </w:rPr>
        <w:t>Start Arsenal Image Mounter on a host system</w:t>
      </w:r>
    </w:p>
    <w:p w14:paraId="17984D46" w14:textId="77777777" w:rsidR="00683EEE" w:rsidRDefault="00482A78" w:rsidP="00A74D1E">
      <w:pPr>
        <w:pStyle w:val="Default"/>
        <w:numPr>
          <w:ilvl w:val="1"/>
          <w:numId w:val="3"/>
        </w:numPr>
        <w:rPr>
          <w:rFonts w:cstheme="minorHAnsi"/>
        </w:rPr>
      </w:pPr>
      <w:r>
        <w:rPr>
          <w:rFonts w:cstheme="minorHAnsi"/>
        </w:rPr>
        <w:t xml:space="preserve">Once the </w:t>
      </w:r>
      <w:r w:rsidR="00683EEE">
        <w:rPr>
          <w:rFonts w:cstheme="minorHAnsi"/>
        </w:rPr>
        <w:t xml:space="preserve">license splash screen is presented, select </w:t>
      </w:r>
      <w:r w:rsidR="00683EEE" w:rsidRPr="00683EEE">
        <w:rPr>
          <w:rFonts w:cstheme="minorHAnsi"/>
          <w:b/>
        </w:rPr>
        <w:t>OK</w:t>
      </w:r>
    </w:p>
    <w:p w14:paraId="4F432E47" w14:textId="77777777" w:rsidR="00683EEE" w:rsidRDefault="00683EEE" w:rsidP="00A74D1E">
      <w:pPr>
        <w:pStyle w:val="Default"/>
        <w:numPr>
          <w:ilvl w:val="1"/>
          <w:numId w:val="3"/>
        </w:numPr>
        <w:rPr>
          <w:rFonts w:cstheme="minorHAnsi"/>
        </w:rPr>
      </w:pPr>
      <w:r>
        <w:rPr>
          <w:rFonts w:cstheme="minorHAnsi"/>
        </w:rPr>
        <w:t xml:space="preserve">Select </w:t>
      </w:r>
      <w:r w:rsidRPr="00683EEE">
        <w:rPr>
          <w:rFonts w:cstheme="minorHAnsi"/>
          <w:b/>
        </w:rPr>
        <w:t>Mount disk image</w:t>
      </w:r>
    </w:p>
    <w:p w14:paraId="4A84F306" w14:textId="5C4744D2" w:rsidR="00A74D1E" w:rsidRDefault="000C6334" w:rsidP="00A74D1E">
      <w:pPr>
        <w:pStyle w:val="Default"/>
        <w:numPr>
          <w:ilvl w:val="1"/>
          <w:numId w:val="3"/>
        </w:numPr>
        <w:rPr>
          <w:rFonts w:cstheme="minorHAnsi"/>
        </w:rPr>
      </w:pPr>
      <w:r>
        <w:rPr>
          <w:rFonts w:cstheme="minorHAnsi"/>
        </w:rPr>
        <w:t xml:space="preserve">Navigate to and select </w:t>
      </w:r>
      <w:r w:rsidR="00734AAF">
        <w:rPr>
          <w:rFonts w:cstheme="minorHAnsi"/>
        </w:rPr>
        <w:t xml:space="preserve">the </w:t>
      </w:r>
      <w:r>
        <w:rPr>
          <w:rFonts w:cstheme="minorHAnsi"/>
        </w:rPr>
        <w:t xml:space="preserve">Case Study 1 image (“Triage Acquisition.E01”) and select </w:t>
      </w:r>
      <w:r w:rsidRPr="000C6334">
        <w:rPr>
          <w:rFonts w:cstheme="minorHAnsi"/>
          <w:b/>
        </w:rPr>
        <w:t>Open</w:t>
      </w:r>
    </w:p>
    <w:p w14:paraId="4C67D522" w14:textId="6053FA0C" w:rsidR="000C6334" w:rsidRDefault="000C6334" w:rsidP="00A74D1E">
      <w:pPr>
        <w:pStyle w:val="Default"/>
        <w:numPr>
          <w:ilvl w:val="1"/>
          <w:numId w:val="3"/>
        </w:numPr>
        <w:rPr>
          <w:rFonts w:cstheme="minorHAnsi"/>
        </w:rPr>
      </w:pPr>
      <w:r>
        <w:rPr>
          <w:rFonts w:cstheme="minorHAnsi"/>
        </w:rPr>
        <w:t xml:space="preserve">Select the </w:t>
      </w:r>
      <w:r w:rsidRPr="000C6334">
        <w:rPr>
          <w:rFonts w:cstheme="minorHAnsi"/>
          <w:b/>
        </w:rPr>
        <w:t>Write temporary disk device</w:t>
      </w:r>
      <w:r>
        <w:rPr>
          <w:rFonts w:cstheme="minorHAnsi"/>
        </w:rPr>
        <w:t xml:space="preserve"> in the </w:t>
      </w:r>
      <w:r w:rsidRPr="000C6334">
        <w:rPr>
          <w:rFonts w:cstheme="minorHAnsi"/>
          <w:b/>
        </w:rPr>
        <w:t>Mount options</w:t>
      </w:r>
      <w:r>
        <w:rPr>
          <w:rFonts w:cstheme="minorHAnsi"/>
        </w:rPr>
        <w:t xml:space="preserve"> window and select </w:t>
      </w:r>
      <w:r w:rsidRPr="000C6334">
        <w:rPr>
          <w:rFonts w:cstheme="minorHAnsi"/>
          <w:b/>
        </w:rPr>
        <w:t>OK</w:t>
      </w:r>
    </w:p>
    <w:p w14:paraId="55DE4C92" w14:textId="2709CA72" w:rsidR="000C6334" w:rsidRDefault="007E27D5" w:rsidP="00A74D1E">
      <w:pPr>
        <w:pStyle w:val="Default"/>
        <w:numPr>
          <w:ilvl w:val="1"/>
          <w:numId w:val="3"/>
        </w:numPr>
        <w:rPr>
          <w:rFonts w:cstheme="minorHAnsi"/>
        </w:rPr>
      </w:pPr>
      <w:r>
        <w:rPr>
          <w:rFonts w:cstheme="minorHAnsi"/>
        </w:rPr>
        <w:t xml:space="preserve">After selecting OK in the Write Temporary disk device selected, </w:t>
      </w:r>
      <w:r w:rsidR="00414F26">
        <w:rPr>
          <w:rFonts w:cstheme="minorHAnsi"/>
        </w:rPr>
        <w:t>students</w:t>
      </w:r>
      <w:r>
        <w:rPr>
          <w:rFonts w:cstheme="minorHAnsi"/>
        </w:rPr>
        <w:t xml:space="preserve"> </w:t>
      </w:r>
      <w:r w:rsidR="00414F26">
        <w:rPr>
          <w:rFonts w:cstheme="minorHAnsi"/>
        </w:rPr>
        <w:t>might</w:t>
      </w:r>
      <w:r>
        <w:rPr>
          <w:rFonts w:cstheme="minorHAnsi"/>
        </w:rPr>
        <w:t xml:space="preserve"> see the following pop-up about the </w:t>
      </w:r>
      <w:r w:rsidRPr="007E27D5">
        <w:rPr>
          <w:rFonts w:cstheme="minorHAnsi"/>
          <w:b/>
        </w:rPr>
        <w:t>write overly file</w:t>
      </w:r>
      <w:r w:rsidR="00414F26">
        <w:rPr>
          <w:rFonts w:cstheme="minorHAnsi"/>
        </w:rPr>
        <w:t>. S</w:t>
      </w:r>
      <w:r>
        <w:rPr>
          <w:rFonts w:cstheme="minorHAnsi"/>
        </w:rPr>
        <w:t xml:space="preserve">elect </w:t>
      </w:r>
      <w:r w:rsidRPr="007E27D5">
        <w:rPr>
          <w:rFonts w:cstheme="minorHAnsi"/>
          <w:b/>
        </w:rPr>
        <w:t>No</w:t>
      </w:r>
      <w:r>
        <w:rPr>
          <w:rFonts w:cstheme="minorHAnsi"/>
        </w:rPr>
        <w:t xml:space="preserve"> to remove the existing file.</w:t>
      </w:r>
    </w:p>
    <w:p w14:paraId="78176DFB" w14:textId="427DA2E3" w:rsidR="007E27D5" w:rsidRDefault="00414F26" w:rsidP="00A74D1E">
      <w:pPr>
        <w:pStyle w:val="Default"/>
        <w:numPr>
          <w:ilvl w:val="1"/>
          <w:numId w:val="3"/>
        </w:numPr>
        <w:rPr>
          <w:rFonts w:cstheme="minorHAnsi"/>
        </w:rPr>
      </w:pPr>
      <w:r>
        <w:rPr>
          <w:rFonts w:cstheme="minorHAnsi"/>
        </w:rPr>
        <w:t xml:space="preserve">Once mounted, students should be returned to the </w:t>
      </w:r>
      <w:r w:rsidRPr="00414F26">
        <w:rPr>
          <w:rFonts w:cstheme="minorHAnsi"/>
          <w:b/>
        </w:rPr>
        <w:t>Arsenal Image Mounter</w:t>
      </w:r>
      <w:r>
        <w:rPr>
          <w:rFonts w:cstheme="minorHAnsi"/>
        </w:rPr>
        <w:t xml:space="preserve"> main window</w:t>
      </w:r>
    </w:p>
    <w:p w14:paraId="68DEB2E8" w14:textId="7DD8D38F" w:rsidR="00414F26" w:rsidRPr="00BA4F85" w:rsidRDefault="00AE4773" w:rsidP="00A74D1E">
      <w:pPr>
        <w:pStyle w:val="Default"/>
        <w:numPr>
          <w:ilvl w:val="1"/>
          <w:numId w:val="3"/>
        </w:numPr>
        <w:rPr>
          <w:rFonts w:cstheme="minorHAnsi"/>
          <w:b/>
        </w:rPr>
      </w:pPr>
      <w:r w:rsidRPr="00677377">
        <w:rPr>
          <w:rFonts w:cstheme="minorHAnsi"/>
          <w:b/>
        </w:rPr>
        <w:t>Double-click</w:t>
      </w:r>
      <w:r>
        <w:rPr>
          <w:rFonts w:cstheme="minorHAnsi"/>
        </w:rPr>
        <w:t xml:space="preserve"> the mounted drive shown to see the Mount points (mounted drive letter)</w:t>
      </w:r>
      <w:r w:rsidR="00677377">
        <w:rPr>
          <w:rFonts w:cstheme="minorHAnsi"/>
        </w:rPr>
        <w:t xml:space="preserve"> and </w:t>
      </w:r>
      <w:r w:rsidR="00677377" w:rsidRPr="00846B63">
        <w:rPr>
          <w:rFonts w:cstheme="minorHAnsi"/>
          <w:b/>
          <w:color w:val="FF0000"/>
        </w:rPr>
        <w:t>take a screenshot of the entire window</w:t>
      </w:r>
      <w:r w:rsidR="00E34B3E" w:rsidRPr="00846B63">
        <w:rPr>
          <w:rFonts w:cstheme="minorHAnsi"/>
          <w:color w:val="FF0000"/>
        </w:rPr>
        <w:t xml:space="preserve"> </w:t>
      </w:r>
      <w:r w:rsidR="00E34B3E" w:rsidRPr="00E34B3E">
        <w:rPr>
          <w:rFonts w:cstheme="minorHAnsi"/>
        </w:rPr>
        <w:t xml:space="preserve">(number of mount points will vary based on the </w:t>
      </w:r>
      <w:proofErr w:type="gramStart"/>
      <w:r w:rsidR="00E34B3E" w:rsidRPr="00E34B3E">
        <w:rPr>
          <w:rFonts w:cstheme="minorHAnsi"/>
        </w:rPr>
        <w:t>particular evidence</w:t>
      </w:r>
      <w:proofErr w:type="gramEnd"/>
      <w:r w:rsidR="00E34B3E" w:rsidRPr="00E34B3E">
        <w:rPr>
          <w:rFonts w:cstheme="minorHAnsi"/>
        </w:rPr>
        <w:t>)</w:t>
      </w:r>
    </w:p>
    <w:p w14:paraId="02390306" w14:textId="77777777" w:rsidR="00BA4F85" w:rsidRPr="002F7055" w:rsidRDefault="00BA4F85" w:rsidP="00BA4F85">
      <w:pPr>
        <w:pStyle w:val="Default"/>
        <w:ind w:left="1440"/>
        <w:rPr>
          <w:rFonts w:cstheme="minorHAnsi"/>
          <w:b/>
        </w:rPr>
      </w:pPr>
    </w:p>
    <w:p w14:paraId="4D9CAF96" w14:textId="28403EEF" w:rsidR="00BA4F85" w:rsidRPr="002F7055" w:rsidRDefault="002F7055" w:rsidP="002F7055">
      <w:pPr>
        <w:pStyle w:val="Default"/>
        <w:ind w:left="1440"/>
        <w:rPr>
          <w:rFonts w:cstheme="minorHAnsi"/>
          <w:b/>
        </w:rPr>
      </w:pPr>
      <w:r w:rsidRPr="002F7055">
        <w:rPr>
          <w:rFonts w:cstheme="minorHAnsi"/>
          <w:b/>
        </w:rPr>
        <w:t>BELOW</w:t>
      </w:r>
    </w:p>
    <w:p w14:paraId="59918A45" w14:textId="77777777" w:rsidR="00BA4F85" w:rsidRPr="00677377" w:rsidRDefault="00BA4F85" w:rsidP="00BA4F85">
      <w:pPr>
        <w:pStyle w:val="Default"/>
        <w:rPr>
          <w:rFonts w:cstheme="minorHAnsi"/>
          <w:b/>
        </w:rPr>
      </w:pPr>
    </w:p>
    <w:p w14:paraId="3C34BC25" w14:textId="77777777" w:rsidR="00846B63" w:rsidRDefault="00846B63" w:rsidP="00A74D1E">
      <w:pPr>
        <w:pStyle w:val="Default"/>
        <w:numPr>
          <w:ilvl w:val="1"/>
          <w:numId w:val="3"/>
        </w:numPr>
        <w:rPr>
          <w:rFonts w:cstheme="minorHAnsi"/>
        </w:rPr>
      </w:pPr>
      <w:r>
        <w:rPr>
          <w:rFonts w:cstheme="minorHAnsi"/>
        </w:rPr>
        <w:t>In Windows Explorer the mounted partition(s) will be displayed</w:t>
      </w:r>
    </w:p>
    <w:p w14:paraId="48AB5261" w14:textId="26F747CC" w:rsidR="00AE4773" w:rsidRDefault="00846B63" w:rsidP="00846B63">
      <w:pPr>
        <w:pStyle w:val="Default"/>
        <w:numPr>
          <w:ilvl w:val="2"/>
          <w:numId w:val="3"/>
        </w:numPr>
        <w:rPr>
          <w:rFonts w:cstheme="minorHAnsi"/>
        </w:rPr>
      </w:pPr>
      <w:r>
        <w:rPr>
          <w:rFonts w:cstheme="minorHAnsi"/>
        </w:rPr>
        <w:t xml:space="preserve">Students might need to show hidden folders to see all protected files by selecting the </w:t>
      </w:r>
      <w:r w:rsidRPr="00846B63">
        <w:rPr>
          <w:rFonts w:cstheme="minorHAnsi"/>
          <w:b/>
        </w:rPr>
        <w:t xml:space="preserve">View tab &gt; </w:t>
      </w:r>
      <w:r>
        <w:rPr>
          <w:rFonts w:cstheme="minorHAnsi"/>
          <w:b/>
        </w:rPr>
        <w:t>Show/hide</w:t>
      </w:r>
      <w:r w:rsidRPr="00846B63">
        <w:rPr>
          <w:rFonts w:cstheme="minorHAnsi"/>
          <w:b/>
        </w:rPr>
        <w:t xml:space="preserve"> &gt; and </w:t>
      </w:r>
      <w:r>
        <w:rPr>
          <w:rFonts w:cstheme="minorHAnsi"/>
          <w:b/>
        </w:rPr>
        <w:t>checking</w:t>
      </w:r>
      <w:r w:rsidRPr="00846B63">
        <w:rPr>
          <w:rFonts w:cstheme="minorHAnsi"/>
          <w:b/>
        </w:rPr>
        <w:t xml:space="preserve"> “</w:t>
      </w:r>
      <w:r>
        <w:rPr>
          <w:rFonts w:cstheme="minorHAnsi"/>
          <w:b/>
        </w:rPr>
        <w:t>Hidden items</w:t>
      </w:r>
      <w:r w:rsidRPr="00846B63">
        <w:rPr>
          <w:rFonts w:cstheme="minorHAnsi"/>
          <w:b/>
        </w:rPr>
        <w:t>”</w:t>
      </w:r>
    </w:p>
    <w:p w14:paraId="650AA361" w14:textId="188B3EAA" w:rsidR="00846B63" w:rsidRDefault="00846B63" w:rsidP="00A74D1E">
      <w:pPr>
        <w:pStyle w:val="Default"/>
        <w:numPr>
          <w:ilvl w:val="1"/>
          <w:numId w:val="3"/>
        </w:numPr>
        <w:rPr>
          <w:rFonts w:cstheme="minorHAnsi"/>
        </w:rPr>
      </w:pPr>
      <w:r>
        <w:rPr>
          <w:rFonts w:cstheme="minorHAnsi"/>
        </w:rPr>
        <w:t xml:space="preserve">Browse to the </w:t>
      </w:r>
      <w:r w:rsidRPr="00846B63">
        <w:rPr>
          <w:rFonts w:cstheme="minorHAnsi"/>
          <w:b/>
        </w:rPr>
        <w:t>\Users\</w:t>
      </w:r>
      <w:proofErr w:type="spellStart"/>
      <w:r w:rsidRPr="00846B63">
        <w:rPr>
          <w:rFonts w:cstheme="minorHAnsi"/>
          <w:b/>
        </w:rPr>
        <w:t>srogers</w:t>
      </w:r>
      <w:proofErr w:type="spellEnd"/>
      <w:r>
        <w:rPr>
          <w:rFonts w:cstheme="minorHAnsi"/>
        </w:rPr>
        <w:t xml:space="preserve"> folder (students might need to “grant” permission to access the folder). This might take a short while and students may see an access denied dialog, since Windows does not like when NTFS permissions from other file systems (mounted evidence partition(s)) do not match the current file system</w:t>
      </w:r>
      <w:r w:rsidR="00517891">
        <w:rPr>
          <w:rFonts w:cstheme="minorHAnsi"/>
        </w:rPr>
        <w:t xml:space="preserve">. Selecting </w:t>
      </w:r>
      <w:r w:rsidR="00517891" w:rsidRPr="00517891">
        <w:rPr>
          <w:rFonts w:cstheme="minorHAnsi"/>
          <w:b/>
        </w:rPr>
        <w:t>Continue</w:t>
      </w:r>
      <w:r w:rsidR="00517891">
        <w:rPr>
          <w:rFonts w:cstheme="minorHAnsi"/>
        </w:rPr>
        <w:t xml:space="preserve"> might complete this requirement</w:t>
      </w:r>
    </w:p>
    <w:p w14:paraId="0F928F14" w14:textId="6035AA36" w:rsidR="00846B63" w:rsidRDefault="00517891" w:rsidP="00A74D1E">
      <w:pPr>
        <w:pStyle w:val="Default"/>
        <w:numPr>
          <w:ilvl w:val="1"/>
          <w:numId w:val="3"/>
        </w:numPr>
        <w:rPr>
          <w:rFonts w:cstheme="minorHAnsi"/>
        </w:rPr>
      </w:pPr>
      <w:r w:rsidRPr="00517891">
        <w:rPr>
          <w:rFonts w:cstheme="minorHAnsi"/>
          <w:b/>
          <w:color w:val="FF0000"/>
        </w:rPr>
        <w:t>Take a screenshot</w:t>
      </w:r>
      <w:r w:rsidRPr="00517891">
        <w:rPr>
          <w:rFonts w:cstheme="minorHAnsi"/>
          <w:color w:val="FF0000"/>
        </w:rPr>
        <w:t xml:space="preserve"> </w:t>
      </w:r>
      <w:r>
        <w:rPr>
          <w:rFonts w:cstheme="minorHAnsi"/>
        </w:rPr>
        <w:t xml:space="preserve">of the Windows explorer folder showing the </w:t>
      </w:r>
      <w:r w:rsidRPr="00517891">
        <w:rPr>
          <w:rFonts w:cstheme="minorHAnsi"/>
          <w:b/>
        </w:rPr>
        <w:t>NTUSER.DAT</w:t>
      </w:r>
      <w:r>
        <w:rPr>
          <w:rFonts w:cstheme="minorHAnsi"/>
        </w:rPr>
        <w:t xml:space="preserve"> file under the “</w:t>
      </w:r>
      <w:proofErr w:type="spellStart"/>
      <w:r>
        <w:rPr>
          <w:rFonts w:cstheme="minorHAnsi"/>
        </w:rPr>
        <w:t>srogers</w:t>
      </w:r>
      <w:proofErr w:type="spellEnd"/>
      <w:r>
        <w:rPr>
          <w:rFonts w:cstheme="minorHAnsi"/>
        </w:rPr>
        <w:t>” user account</w:t>
      </w:r>
    </w:p>
    <w:p w14:paraId="05CFB9D5" w14:textId="0D18CD31" w:rsidR="00BA4F85" w:rsidRPr="002F7055" w:rsidRDefault="00BA4F85" w:rsidP="00BA4F85">
      <w:pPr>
        <w:pStyle w:val="Default"/>
        <w:rPr>
          <w:rFonts w:cstheme="minorHAnsi"/>
          <w:b/>
          <w:bCs/>
        </w:rPr>
      </w:pPr>
    </w:p>
    <w:p w14:paraId="0B8475BE" w14:textId="3FE29176" w:rsidR="00BA4F85" w:rsidRPr="002F7055" w:rsidRDefault="002F7055" w:rsidP="002F7055">
      <w:pPr>
        <w:pStyle w:val="Default"/>
        <w:ind w:left="1440"/>
        <w:rPr>
          <w:rFonts w:cstheme="minorHAnsi"/>
          <w:b/>
          <w:bCs/>
        </w:rPr>
      </w:pPr>
      <w:r w:rsidRPr="002F7055">
        <w:rPr>
          <w:rFonts w:cstheme="minorHAnsi"/>
          <w:b/>
          <w:bCs/>
        </w:rPr>
        <w:t>BELOW</w:t>
      </w:r>
    </w:p>
    <w:p w14:paraId="392594D5" w14:textId="77777777" w:rsidR="00BA4F85" w:rsidRDefault="00BA4F85" w:rsidP="00BA4F85">
      <w:pPr>
        <w:pStyle w:val="Default"/>
        <w:rPr>
          <w:rFonts w:cstheme="minorHAnsi"/>
        </w:rPr>
      </w:pPr>
    </w:p>
    <w:p w14:paraId="3CCEBE81" w14:textId="3594E3D8" w:rsidR="0085671B" w:rsidRDefault="0085671B" w:rsidP="00A74D1E">
      <w:pPr>
        <w:pStyle w:val="Default"/>
        <w:numPr>
          <w:ilvl w:val="1"/>
          <w:numId w:val="3"/>
        </w:numPr>
        <w:rPr>
          <w:rFonts w:cstheme="minorHAnsi"/>
          <w:color w:val="auto"/>
        </w:rPr>
      </w:pPr>
      <w:r w:rsidRPr="0085671B">
        <w:rPr>
          <w:rFonts w:cstheme="minorHAnsi"/>
          <w:color w:val="auto"/>
        </w:rPr>
        <w:t xml:space="preserve">In the main AIM window, you can highlight the mounted evidence and select </w:t>
      </w:r>
      <w:r w:rsidRPr="0085671B">
        <w:rPr>
          <w:rFonts w:cstheme="minorHAnsi"/>
          <w:b/>
          <w:color w:val="auto"/>
        </w:rPr>
        <w:t>Remove</w:t>
      </w:r>
      <w:r>
        <w:rPr>
          <w:rFonts w:cstheme="minorHAnsi"/>
          <w:b/>
          <w:color w:val="auto"/>
        </w:rPr>
        <w:t xml:space="preserve"> </w:t>
      </w:r>
      <w:r w:rsidRPr="0085671B">
        <w:rPr>
          <w:rFonts w:cstheme="minorHAnsi"/>
          <w:color w:val="auto"/>
        </w:rPr>
        <w:t>or close the application</w:t>
      </w:r>
    </w:p>
    <w:p w14:paraId="2BF5A0A0" w14:textId="091FD4B9" w:rsidR="00537F73" w:rsidRDefault="00537F73" w:rsidP="00537F73">
      <w:pPr>
        <w:pStyle w:val="Default"/>
        <w:rPr>
          <w:rFonts w:cstheme="minorHAnsi"/>
          <w:color w:val="auto"/>
        </w:rPr>
      </w:pPr>
    </w:p>
    <w:p w14:paraId="25307255" w14:textId="616938AF" w:rsidR="00537F73" w:rsidRPr="00537F73" w:rsidRDefault="00537F73" w:rsidP="00537F73">
      <w:pPr>
        <w:pStyle w:val="Default"/>
        <w:ind w:left="1080"/>
        <w:rPr>
          <w:rFonts w:cstheme="minorHAnsi"/>
          <w:b/>
          <w:bCs/>
          <w:color w:val="auto"/>
        </w:rPr>
      </w:pPr>
      <w:r>
        <w:rPr>
          <w:rFonts w:cstheme="minorHAnsi"/>
          <w:b/>
          <w:bCs/>
          <w:color w:val="auto"/>
        </w:rPr>
        <w:t>DONE</w:t>
      </w:r>
    </w:p>
    <w:p w14:paraId="7FFF0277" w14:textId="77777777" w:rsidR="007E430F" w:rsidRPr="00A74D1E" w:rsidRDefault="007E430F" w:rsidP="007E430F">
      <w:pPr>
        <w:pStyle w:val="Default"/>
        <w:rPr>
          <w:rFonts w:cstheme="minorHAnsi"/>
        </w:rPr>
      </w:pPr>
    </w:p>
    <w:p w14:paraId="794EEE7F" w14:textId="7244863E" w:rsidR="00B0302F" w:rsidRPr="000F653C" w:rsidRDefault="000F653C" w:rsidP="00A74D1E">
      <w:pPr>
        <w:ind w:left="720"/>
        <w:rPr>
          <w:i w:val="0"/>
          <w:sz w:val="24"/>
          <w:szCs w:val="24"/>
        </w:rPr>
      </w:pPr>
      <w:r w:rsidRPr="000F653C">
        <w:rPr>
          <w:b/>
          <w:i w:val="0"/>
          <w:sz w:val="24"/>
          <w:szCs w:val="24"/>
        </w:rPr>
        <w:t>Note:</w:t>
      </w:r>
      <w:r w:rsidRPr="000F653C">
        <w:rPr>
          <w:i w:val="0"/>
          <w:sz w:val="24"/>
          <w:szCs w:val="24"/>
        </w:rPr>
        <w:t xml:space="preserve"> These files will be further analyzed during Lab Assignment 2</w:t>
      </w:r>
      <w:r w:rsidR="00E01A84">
        <w:rPr>
          <w:i w:val="0"/>
          <w:sz w:val="24"/>
          <w:szCs w:val="24"/>
        </w:rPr>
        <w:t>, 3, and required to complete Case Study 1</w:t>
      </w:r>
      <w:r w:rsidRPr="000F653C">
        <w:rPr>
          <w:i w:val="0"/>
          <w:sz w:val="24"/>
          <w:szCs w:val="24"/>
        </w:rPr>
        <w:t>.</w:t>
      </w:r>
    </w:p>
    <w:p w14:paraId="67D76B31" w14:textId="77777777" w:rsidR="00694D2D" w:rsidRDefault="00694D2D">
      <w:pPr>
        <w:rPr>
          <w:rFonts w:asciiTheme="majorHAnsi" w:eastAsiaTheme="majorEastAsia" w:hAnsiTheme="majorHAnsi" w:cstheme="majorBidi"/>
          <w:b/>
          <w:bCs/>
          <w:sz w:val="22"/>
          <w:szCs w:val="22"/>
        </w:rPr>
      </w:pPr>
      <w:r>
        <w:br w:type="page"/>
      </w:r>
    </w:p>
    <w:p w14:paraId="1B14B748" w14:textId="68BAF860" w:rsidR="00392A68" w:rsidRPr="00CA0C2A" w:rsidRDefault="00392A68" w:rsidP="004C1D59">
      <w:pPr>
        <w:pStyle w:val="Heading1"/>
      </w:pPr>
      <w:r>
        <w:lastRenderedPageBreak/>
        <w:t>Exercise – Questions</w:t>
      </w:r>
    </w:p>
    <w:p w14:paraId="25192497" w14:textId="77777777" w:rsidR="00BF1AA9" w:rsidRPr="00BF1AA9" w:rsidRDefault="00BF1AA9" w:rsidP="00BF1AA9">
      <w:pPr>
        <w:spacing w:after="0" w:line="240" w:lineRule="auto"/>
        <w:rPr>
          <w:rFonts w:cstheme="minorHAnsi"/>
          <w:i w:val="0"/>
          <w:sz w:val="24"/>
          <w:szCs w:val="24"/>
        </w:rPr>
      </w:pPr>
    </w:p>
    <w:p w14:paraId="70D75A41" w14:textId="1A27670B" w:rsidR="00321DAB" w:rsidRDefault="00321DAB" w:rsidP="00321DAB">
      <w:pPr>
        <w:pStyle w:val="ListParagraph"/>
        <w:numPr>
          <w:ilvl w:val="0"/>
          <w:numId w:val="14"/>
        </w:numPr>
        <w:rPr>
          <w:rFonts w:ascii="Calibri" w:hAnsi="Calibri" w:cstheme="minorHAnsi"/>
          <w:b/>
          <w:i w:val="0"/>
          <w:iCs w:val="0"/>
          <w:color w:val="000000"/>
          <w:sz w:val="24"/>
          <w:szCs w:val="24"/>
        </w:rPr>
      </w:pPr>
      <w:r w:rsidRPr="00321DAB">
        <w:rPr>
          <w:rFonts w:ascii="Calibri" w:hAnsi="Calibri" w:cstheme="minorHAnsi"/>
          <w:b/>
          <w:i w:val="0"/>
          <w:iCs w:val="0"/>
          <w:color w:val="000000"/>
          <w:sz w:val="24"/>
          <w:szCs w:val="24"/>
        </w:rPr>
        <w:t>Forensic Workstation Preparation</w:t>
      </w:r>
    </w:p>
    <w:p w14:paraId="74A8C884" w14:textId="0A2160A6" w:rsidR="00321DAB" w:rsidRPr="00321DAB" w:rsidRDefault="00321DAB" w:rsidP="00321DAB">
      <w:pPr>
        <w:pStyle w:val="ListParagraph"/>
        <w:numPr>
          <w:ilvl w:val="1"/>
          <w:numId w:val="14"/>
        </w:numPr>
        <w:rPr>
          <w:rFonts w:ascii="Calibri" w:hAnsi="Calibri" w:cstheme="minorHAnsi"/>
          <w:b/>
          <w:i w:val="0"/>
          <w:iCs w:val="0"/>
          <w:color w:val="000000"/>
          <w:sz w:val="24"/>
          <w:szCs w:val="24"/>
        </w:rPr>
      </w:pPr>
      <w:r>
        <w:rPr>
          <w:rFonts w:ascii="Calibri" w:hAnsi="Calibri" w:cstheme="minorHAnsi"/>
          <w:i w:val="0"/>
          <w:iCs w:val="0"/>
          <w:color w:val="000000"/>
          <w:sz w:val="24"/>
          <w:szCs w:val="24"/>
        </w:rPr>
        <w:t>Not applicable</w:t>
      </w:r>
    </w:p>
    <w:p w14:paraId="071C20B0" w14:textId="77777777" w:rsidR="00321DAB" w:rsidRDefault="00321DAB" w:rsidP="00321DAB">
      <w:pPr>
        <w:pStyle w:val="Default"/>
        <w:numPr>
          <w:ilvl w:val="0"/>
          <w:numId w:val="14"/>
        </w:numPr>
        <w:rPr>
          <w:rFonts w:cstheme="minorHAnsi"/>
          <w:b/>
        </w:rPr>
      </w:pPr>
      <w:r w:rsidRPr="009663DC">
        <w:rPr>
          <w:rFonts w:cstheme="minorHAnsi"/>
          <w:b/>
        </w:rPr>
        <w:t>Create a Custom Content Image</w:t>
      </w:r>
    </w:p>
    <w:p w14:paraId="6869C7BD" w14:textId="77777777" w:rsidR="004C258F" w:rsidRDefault="00321DAB" w:rsidP="004C258F">
      <w:pPr>
        <w:pStyle w:val="Default"/>
        <w:numPr>
          <w:ilvl w:val="1"/>
          <w:numId w:val="14"/>
        </w:numPr>
        <w:rPr>
          <w:rFonts w:cstheme="minorHAnsi"/>
        </w:rPr>
      </w:pPr>
      <w:r w:rsidRPr="00321DAB">
        <w:rPr>
          <w:rFonts w:cstheme="minorHAnsi"/>
        </w:rPr>
        <w:t xml:space="preserve">When was the </w:t>
      </w:r>
      <w:r w:rsidR="004A7AF1">
        <w:rPr>
          <w:rFonts w:cstheme="minorHAnsi"/>
        </w:rPr>
        <w:t xml:space="preserve">original </w:t>
      </w:r>
      <w:r w:rsidRPr="00321DAB">
        <w:rPr>
          <w:rFonts w:cstheme="minorHAnsi"/>
        </w:rPr>
        <w:t>image acquisition finished (see text file</w:t>
      </w:r>
      <w:r w:rsidR="004A7AF1">
        <w:rPr>
          <w:rFonts w:cstheme="minorHAnsi"/>
        </w:rPr>
        <w:t xml:space="preserve"> of the evidence image – this is not the text file for the custom collection</w:t>
      </w:r>
      <w:r w:rsidRPr="00321DAB">
        <w:rPr>
          <w:rFonts w:cstheme="minorHAnsi"/>
        </w:rPr>
        <w:t>)?</w:t>
      </w:r>
    </w:p>
    <w:p w14:paraId="11D5FFCD" w14:textId="7EE78A5A" w:rsidR="00FC54C8" w:rsidRPr="007646FB" w:rsidRDefault="00FC54C8" w:rsidP="00FC54C8">
      <w:pPr>
        <w:pStyle w:val="Default"/>
        <w:numPr>
          <w:ilvl w:val="2"/>
          <w:numId w:val="14"/>
        </w:numPr>
        <w:rPr>
          <w:rFonts w:cstheme="minorHAnsi"/>
          <w:color w:val="FF0000"/>
        </w:rPr>
      </w:pPr>
      <w:r w:rsidRPr="00A13420">
        <w:rPr>
          <w:rFonts w:cstheme="minorHAnsi"/>
          <w:b/>
          <w:bCs/>
          <w:color w:val="FF0000"/>
        </w:rPr>
        <w:t xml:space="preserve">Original Image Acquisition </w:t>
      </w:r>
      <w:r w:rsidRPr="007646FB">
        <w:rPr>
          <w:rFonts w:cstheme="minorHAnsi"/>
          <w:b/>
          <w:bCs/>
          <w:color w:val="FF0000"/>
        </w:rPr>
        <w:t xml:space="preserve">Finished: </w:t>
      </w:r>
      <w:r w:rsidR="008E3C6F" w:rsidRPr="007646FB">
        <w:rPr>
          <w:rFonts w:cstheme="minorHAnsi"/>
          <w:b/>
          <w:bCs/>
          <w:color w:val="FF0000"/>
        </w:rPr>
        <w:t>Mon Jan 21 15:17:18 2019</w:t>
      </w:r>
    </w:p>
    <w:p w14:paraId="41FD7873" w14:textId="77777777" w:rsidR="004C258F" w:rsidRDefault="00321DAB" w:rsidP="004C258F">
      <w:pPr>
        <w:pStyle w:val="Default"/>
        <w:numPr>
          <w:ilvl w:val="1"/>
          <w:numId w:val="14"/>
        </w:numPr>
        <w:rPr>
          <w:rFonts w:cstheme="minorHAnsi"/>
        </w:rPr>
      </w:pPr>
      <w:r w:rsidRPr="00321DAB">
        <w:rPr>
          <w:rFonts w:cstheme="minorHAnsi"/>
        </w:rPr>
        <w:t xml:space="preserve">What are the MD5 and SHA1 hashes of the </w:t>
      </w:r>
      <w:r w:rsidR="004A7AF1">
        <w:rPr>
          <w:rFonts w:cstheme="minorHAnsi"/>
        </w:rPr>
        <w:t xml:space="preserve">original </w:t>
      </w:r>
      <w:r w:rsidRPr="00321DAB">
        <w:rPr>
          <w:rFonts w:cstheme="minorHAnsi"/>
        </w:rPr>
        <w:t>image?</w:t>
      </w:r>
    </w:p>
    <w:p w14:paraId="3D221048" w14:textId="77777777" w:rsidR="004C258F" w:rsidRPr="00A13420" w:rsidRDefault="00220BB0" w:rsidP="004C258F">
      <w:pPr>
        <w:pStyle w:val="Default"/>
        <w:numPr>
          <w:ilvl w:val="2"/>
          <w:numId w:val="14"/>
        </w:numPr>
        <w:rPr>
          <w:rFonts w:cstheme="minorHAnsi"/>
          <w:color w:val="FF0000"/>
        </w:rPr>
      </w:pPr>
      <w:r w:rsidRPr="00A13420">
        <w:rPr>
          <w:rFonts w:cstheme="minorHAnsi"/>
          <w:b/>
          <w:bCs/>
          <w:color w:val="FF0000"/>
        </w:rPr>
        <w:t>MD5 checksum:    ed8faefff8b27232b542a17a08208742</w:t>
      </w:r>
    </w:p>
    <w:p w14:paraId="21352CF5" w14:textId="3809C56E" w:rsidR="00220BB0" w:rsidRPr="00A13420" w:rsidRDefault="00220BB0" w:rsidP="004C258F">
      <w:pPr>
        <w:pStyle w:val="Default"/>
        <w:numPr>
          <w:ilvl w:val="2"/>
          <w:numId w:val="14"/>
        </w:numPr>
        <w:rPr>
          <w:rFonts w:cstheme="minorHAnsi"/>
          <w:color w:val="FF0000"/>
        </w:rPr>
      </w:pPr>
      <w:r w:rsidRPr="00A13420">
        <w:rPr>
          <w:rFonts w:cstheme="minorHAnsi"/>
          <w:b/>
          <w:bCs/>
          <w:color w:val="FF0000"/>
        </w:rPr>
        <w:t>SHA1 checksum:   6226f14c9a2ad69f213548ecc08ccefdde903891</w:t>
      </w:r>
    </w:p>
    <w:p w14:paraId="5AA758F3" w14:textId="0949CE99" w:rsidR="00321DAB" w:rsidRPr="00321DAB" w:rsidRDefault="00321DAB" w:rsidP="00321DAB">
      <w:pPr>
        <w:pStyle w:val="Default"/>
        <w:numPr>
          <w:ilvl w:val="1"/>
          <w:numId w:val="14"/>
        </w:numPr>
        <w:rPr>
          <w:rFonts w:cstheme="minorHAnsi"/>
        </w:rPr>
      </w:pPr>
      <w:r w:rsidRPr="00321DAB">
        <w:rPr>
          <w:rFonts w:cstheme="minorHAnsi"/>
        </w:rPr>
        <w:t xml:space="preserve">What is the drive geometry of the </w:t>
      </w:r>
      <w:r w:rsidR="00281E44">
        <w:rPr>
          <w:rFonts w:cstheme="minorHAnsi"/>
        </w:rPr>
        <w:t>original source drive (see text file)</w:t>
      </w:r>
      <w:r w:rsidRPr="00321DAB">
        <w:rPr>
          <w:rFonts w:cstheme="minorHAnsi"/>
        </w:rPr>
        <w:t>?</w:t>
      </w:r>
    </w:p>
    <w:p w14:paraId="028C973F" w14:textId="77777777" w:rsidR="00C4280E" w:rsidRPr="00A13420" w:rsidRDefault="00C4280E" w:rsidP="00C4280E">
      <w:pPr>
        <w:pStyle w:val="Default"/>
        <w:numPr>
          <w:ilvl w:val="2"/>
          <w:numId w:val="14"/>
        </w:numPr>
        <w:rPr>
          <w:rFonts w:cstheme="minorHAnsi"/>
          <w:b/>
          <w:bCs/>
          <w:color w:val="FF0000"/>
        </w:rPr>
      </w:pPr>
      <w:r w:rsidRPr="00A13420">
        <w:rPr>
          <w:rFonts w:cstheme="minorHAnsi"/>
          <w:b/>
          <w:bCs/>
          <w:color w:val="FF0000"/>
        </w:rPr>
        <w:t>Bytes per Sector: 512</w:t>
      </w:r>
    </w:p>
    <w:p w14:paraId="6A9BE1DC" w14:textId="7934A815" w:rsidR="00C4280E" w:rsidRPr="00A13420" w:rsidRDefault="00C4280E" w:rsidP="00C4280E">
      <w:pPr>
        <w:pStyle w:val="Default"/>
        <w:numPr>
          <w:ilvl w:val="2"/>
          <w:numId w:val="14"/>
        </w:numPr>
        <w:rPr>
          <w:rFonts w:cstheme="minorHAnsi"/>
          <w:b/>
          <w:bCs/>
          <w:color w:val="FF0000"/>
        </w:rPr>
      </w:pPr>
      <w:r w:rsidRPr="00A13420">
        <w:rPr>
          <w:rFonts w:cstheme="minorHAnsi"/>
          <w:b/>
          <w:bCs/>
          <w:color w:val="FF0000"/>
        </w:rPr>
        <w:t>Sector Count: 125,829,120</w:t>
      </w:r>
    </w:p>
    <w:p w14:paraId="53647A24" w14:textId="39DC2CA3" w:rsidR="00321DAB" w:rsidRDefault="00321DAB" w:rsidP="00C4280E">
      <w:pPr>
        <w:pStyle w:val="Default"/>
        <w:numPr>
          <w:ilvl w:val="1"/>
          <w:numId w:val="14"/>
        </w:numPr>
        <w:rPr>
          <w:rFonts w:cstheme="minorHAnsi"/>
        </w:rPr>
      </w:pPr>
      <w:r w:rsidRPr="00321DAB">
        <w:rPr>
          <w:rFonts w:cstheme="minorHAnsi"/>
        </w:rPr>
        <w:t>Review the $</w:t>
      </w:r>
      <w:proofErr w:type="spellStart"/>
      <w:r w:rsidRPr="00321DAB">
        <w:rPr>
          <w:rFonts w:cstheme="minorHAnsi"/>
        </w:rPr>
        <w:t>Recycle.Bin</w:t>
      </w:r>
      <w:proofErr w:type="spellEnd"/>
      <w:r w:rsidRPr="00321DAB">
        <w:rPr>
          <w:rFonts w:cstheme="minorHAnsi"/>
        </w:rPr>
        <w:t xml:space="preserve"> and the directory for Steve Rogers’ SID. What deleted files, if any, might be of interest</w:t>
      </w:r>
      <w:r w:rsidR="004A7AF1">
        <w:rPr>
          <w:rFonts w:cstheme="minorHAnsi"/>
        </w:rPr>
        <w:t xml:space="preserve"> given the scope of this case</w:t>
      </w:r>
      <w:r w:rsidRPr="00321DAB">
        <w:rPr>
          <w:rFonts w:cstheme="minorHAnsi"/>
        </w:rPr>
        <w:t>?</w:t>
      </w:r>
      <w:r w:rsidR="00D458BF">
        <w:rPr>
          <w:rFonts w:cstheme="minorHAnsi"/>
        </w:rPr>
        <w:t xml:space="preserve"> </w:t>
      </w:r>
    </w:p>
    <w:p w14:paraId="4EA9326B" w14:textId="371656F2" w:rsidR="00A15AAC" w:rsidRPr="00EE5773" w:rsidRDefault="00EE5773" w:rsidP="00A15AAC">
      <w:pPr>
        <w:pStyle w:val="Default"/>
        <w:numPr>
          <w:ilvl w:val="2"/>
          <w:numId w:val="14"/>
        </w:numPr>
        <w:rPr>
          <w:rFonts w:cstheme="minorHAnsi"/>
          <w:b/>
          <w:bCs/>
          <w:color w:val="FF0000"/>
        </w:rPr>
      </w:pPr>
      <w:proofErr w:type="spellStart"/>
      <w:r w:rsidRPr="00EE5773">
        <w:rPr>
          <w:rFonts w:cstheme="minorHAnsi"/>
          <w:b/>
          <w:bCs/>
          <w:color w:val="FF0000"/>
        </w:rPr>
        <w:t>NTuser</w:t>
      </w:r>
      <w:proofErr w:type="spellEnd"/>
      <w:r w:rsidRPr="00EE5773">
        <w:rPr>
          <w:rFonts w:cstheme="minorHAnsi"/>
          <w:b/>
          <w:bCs/>
          <w:color w:val="FF0000"/>
        </w:rPr>
        <w:t>*</w:t>
      </w:r>
    </w:p>
    <w:p w14:paraId="6A35571F" w14:textId="6F1261BF" w:rsidR="00EE5773" w:rsidRPr="00EE5773" w:rsidRDefault="00EE5773" w:rsidP="00A15AAC">
      <w:pPr>
        <w:pStyle w:val="Default"/>
        <w:numPr>
          <w:ilvl w:val="2"/>
          <w:numId w:val="14"/>
        </w:numPr>
        <w:rPr>
          <w:rFonts w:cstheme="minorHAnsi"/>
          <w:b/>
          <w:bCs/>
          <w:color w:val="FF0000"/>
        </w:rPr>
      </w:pPr>
      <w:r w:rsidRPr="00EE5773">
        <w:rPr>
          <w:rFonts w:cstheme="minorHAnsi"/>
          <w:b/>
          <w:bCs/>
          <w:color w:val="FF0000"/>
        </w:rPr>
        <w:t>NTUSER*</w:t>
      </w:r>
    </w:p>
    <w:p w14:paraId="2F3CC271" w14:textId="179DEE75" w:rsidR="00EE5773" w:rsidRDefault="00EE5773" w:rsidP="00A15AAC">
      <w:pPr>
        <w:pStyle w:val="Default"/>
        <w:numPr>
          <w:ilvl w:val="2"/>
          <w:numId w:val="14"/>
        </w:numPr>
        <w:rPr>
          <w:rFonts w:cstheme="minorHAnsi"/>
          <w:b/>
          <w:bCs/>
          <w:color w:val="FF0000"/>
        </w:rPr>
      </w:pPr>
      <w:r w:rsidRPr="00EE5773">
        <w:rPr>
          <w:rFonts w:cstheme="minorHAnsi"/>
          <w:b/>
          <w:bCs/>
          <w:color w:val="FF0000"/>
        </w:rPr>
        <w:t>S-1-5-21-263698462-3103634936-1936700066-1001/*.exe</w:t>
      </w:r>
    </w:p>
    <w:p w14:paraId="20D1CFCE" w14:textId="2C1DC863" w:rsidR="00371EB1" w:rsidRDefault="00371EB1" w:rsidP="00371EB1">
      <w:pPr>
        <w:pStyle w:val="Default"/>
        <w:rPr>
          <w:rFonts w:cstheme="minorHAnsi"/>
          <w:b/>
          <w:bCs/>
          <w:color w:val="FF0000"/>
        </w:rPr>
      </w:pPr>
    </w:p>
    <w:p w14:paraId="0D9D3A6F" w14:textId="101F8124" w:rsidR="00371EB1" w:rsidRPr="00371EB1" w:rsidRDefault="00371EB1" w:rsidP="00371EB1">
      <w:pPr>
        <w:pStyle w:val="Default"/>
        <w:ind w:left="1980"/>
        <w:rPr>
          <w:rFonts w:cstheme="minorHAnsi"/>
          <w:b/>
          <w:bCs/>
          <w:i/>
          <w:iCs/>
          <w:color w:val="FF0000"/>
        </w:rPr>
      </w:pPr>
      <w:r w:rsidRPr="00371EB1">
        <w:rPr>
          <w:rFonts w:ascii="Lato" w:hAnsi="Lato"/>
          <w:i/>
          <w:iCs/>
          <w:color w:val="2D3B45"/>
          <w:sz w:val="21"/>
          <w:szCs w:val="21"/>
          <w:shd w:val="clear" w:color="auto" w:fill="FFFFFF"/>
        </w:rPr>
        <w:t xml:space="preserve">Need to list down the files of interest. </w:t>
      </w:r>
      <w:proofErr w:type="spellStart"/>
      <w:r w:rsidRPr="00371EB1">
        <w:rPr>
          <w:rFonts w:ascii="Lato" w:hAnsi="Lato"/>
          <w:i/>
          <w:iCs/>
          <w:color w:val="2D3B45"/>
          <w:sz w:val="21"/>
          <w:szCs w:val="21"/>
          <w:shd w:val="clear" w:color="auto" w:fill="FFFFFF"/>
        </w:rPr>
        <w:t>Its</w:t>
      </w:r>
      <w:proofErr w:type="spellEnd"/>
      <w:r w:rsidRPr="00371EB1">
        <w:rPr>
          <w:rFonts w:ascii="Lato" w:hAnsi="Lato"/>
          <w:i/>
          <w:iCs/>
          <w:color w:val="2D3B45"/>
          <w:sz w:val="21"/>
          <w:szCs w:val="21"/>
          <w:shd w:val="clear" w:color="auto" w:fill="FFFFFF"/>
        </w:rPr>
        <w:t xml:space="preserve"> strange that you found </w:t>
      </w:r>
      <w:proofErr w:type="spellStart"/>
      <w:r w:rsidRPr="00371EB1">
        <w:rPr>
          <w:rFonts w:ascii="Lato" w:hAnsi="Lato"/>
          <w:i/>
          <w:iCs/>
          <w:color w:val="2D3B45"/>
          <w:sz w:val="21"/>
          <w:szCs w:val="21"/>
          <w:shd w:val="clear" w:color="auto" w:fill="FFFFFF"/>
        </w:rPr>
        <w:t>ntuser</w:t>
      </w:r>
      <w:proofErr w:type="spellEnd"/>
      <w:r w:rsidRPr="00371EB1">
        <w:rPr>
          <w:rFonts w:ascii="Lato" w:hAnsi="Lato"/>
          <w:i/>
          <w:iCs/>
          <w:color w:val="2D3B45"/>
          <w:sz w:val="21"/>
          <w:szCs w:val="21"/>
          <w:shd w:val="clear" w:color="auto" w:fill="FFFFFF"/>
        </w:rPr>
        <w:t xml:space="preserve"> to be deleted</w:t>
      </w:r>
    </w:p>
    <w:p w14:paraId="5D116E7A" w14:textId="77777777" w:rsidR="00371EB1" w:rsidRPr="00EE5773" w:rsidRDefault="00371EB1" w:rsidP="00371EB1">
      <w:pPr>
        <w:pStyle w:val="Default"/>
        <w:rPr>
          <w:rFonts w:cstheme="minorHAnsi"/>
          <w:b/>
          <w:bCs/>
          <w:color w:val="FF0000"/>
        </w:rPr>
      </w:pPr>
    </w:p>
    <w:p w14:paraId="50AEA05A" w14:textId="6C3E3497" w:rsidR="00321DAB" w:rsidRDefault="00321DAB" w:rsidP="00321DAB">
      <w:pPr>
        <w:pStyle w:val="Default"/>
        <w:numPr>
          <w:ilvl w:val="1"/>
          <w:numId w:val="14"/>
        </w:numPr>
        <w:rPr>
          <w:rFonts w:cstheme="minorHAnsi"/>
        </w:rPr>
      </w:pPr>
      <w:r w:rsidRPr="00321DAB">
        <w:rPr>
          <w:rFonts w:cstheme="minorHAnsi"/>
        </w:rPr>
        <w:t>Review the “</w:t>
      </w:r>
      <w:proofErr w:type="spellStart"/>
      <w:r w:rsidRPr="00321DAB">
        <w:rPr>
          <w:rFonts w:cstheme="minorHAnsi"/>
        </w:rPr>
        <w:t>srogers</w:t>
      </w:r>
      <w:proofErr w:type="spellEnd"/>
      <w:r w:rsidRPr="00321DAB">
        <w:rPr>
          <w:rFonts w:cstheme="minorHAnsi"/>
        </w:rPr>
        <w:t>” Desktop folder. Do you see any files of interest from an investigation perspective?</w:t>
      </w:r>
    </w:p>
    <w:p w14:paraId="29746A29" w14:textId="35A2E5CD" w:rsidR="00A71FE8" w:rsidRPr="00A15AAC" w:rsidRDefault="00A71FE8" w:rsidP="00A71FE8">
      <w:pPr>
        <w:pStyle w:val="Default"/>
        <w:numPr>
          <w:ilvl w:val="2"/>
          <w:numId w:val="14"/>
        </w:numPr>
        <w:rPr>
          <w:rFonts w:cstheme="minorHAnsi"/>
          <w:b/>
          <w:bCs/>
          <w:color w:val="FF0000"/>
        </w:rPr>
      </w:pPr>
      <w:proofErr w:type="spellStart"/>
      <w:r w:rsidRPr="00A15AAC">
        <w:rPr>
          <w:rFonts w:cstheme="minorHAnsi"/>
          <w:b/>
          <w:bCs/>
          <w:color w:val="FF0000"/>
        </w:rPr>
        <w:t>BitTorrent.lnk</w:t>
      </w:r>
      <w:proofErr w:type="spellEnd"/>
    </w:p>
    <w:p w14:paraId="4556C20A" w14:textId="59709B51" w:rsidR="00A71FE8" w:rsidRPr="00A15AAC" w:rsidRDefault="00A71FE8" w:rsidP="00A71FE8">
      <w:pPr>
        <w:pStyle w:val="Default"/>
        <w:numPr>
          <w:ilvl w:val="2"/>
          <w:numId w:val="14"/>
        </w:numPr>
        <w:rPr>
          <w:rFonts w:cstheme="minorHAnsi"/>
          <w:b/>
          <w:bCs/>
          <w:color w:val="FF0000"/>
        </w:rPr>
      </w:pPr>
      <w:proofErr w:type="spellStart"/>
      <w:r w:rsidRPr="00A15AAC">
        <w:rPr>
          <w:rFonts w:cstheme="minorHAnsi"/>
          <w:b/>
          <w:bCs/>
          <w:color w:val="FF0000"/>
        </w:rPr>
        <w:t>BitTorrent.lnk.FileSlack</w:t>
      </w:r>
      <w:proofErr w:type="spellEnd"/>
    </w:p>
    <w:p w14:paraId="50034D03" w14:textId="400461CA" w:rsidR="00A71FE8" w:rsidRPr="00A15AAC" w:rsidRDefault="00A71FE8" w:rsidP="00A71FE8">
      <w:pPr>
        <w:pStyle w:val="Default"/>
        <w:numPr>
          <w:ilvl w:val="2"/>
          <w:numId w:val="14"/>
        </w:numPr>
        <w:rPr>
          <w:rFonts w:cstheme="minorHAnsi"/>
          <w:b/>
          <w:bCs/>
          <w:color w:val="FF0000"/>
        </w:rPr>
      </w:pPr>
      <w:r w:rsidRPr="00A15AAC">
        <w:rPr>
          <w:rFonts w:cstheme="minorHAnsi"/>
          <w:b/>
          <w:bCs/>
          <w:color w:val="FF0000"/>
        </w:rPr>
        <w:t xml:space="preserve">Privacy </w:t>
      </w:r>
      <w:proofErr w:type="spellStart"/>
      <w:r w:rsidRPr="00A15AAC">
        <w:rPr>
          <w:rFonts w:cstheme="minorHAnsi"/>
          <w:b/>
          <w:bCs/>
          <w:color w:val="FF0000"/>
        </w:rPr>
        <w:t>Erased.lnk</w:t>
      </w:r>
      <w:proofErr w:type="spellEnd"/>
    </w:p>
    <w:p w14:paraId="03284F90" w14:textId="411FAFE3" w:rsidR="00A71FE8" w:rsidRDefault="00A71FE8" w:rsidP="00A71FE8">
      <w:pPr>
        <w:pStyle w:val="Default"/>
        <w:numPr>
          <w:ilvl w:val="2"/>
          <w:numId w:val="14"/>
        </w:numPr>
        <w:rPr>
          <w:rFonts w:cstheme="minorHAnsi"/>
          <w:b/>
          <w:bCs/>
          <w:color w:val="FF0000"/>
        </w:rPr>
      </w:pPr>
      <w:r w:rsidRPr="00A15AAC">
        <w:rPr>
          <w:rFonts w:cstheme="minorHAnsi"/>
          <w:b/>
          <w:bCs/>
          <w:color w:val="FF0000"/>
        </w:rPr>
        <w:t xml:space="preserve">Privacy </w:t>
      </w:r>
      <w:proofErr w:type="spellStart"/>
      <w:r w:rsidRPr="00A15AAC">
        <w:rPr>
          <w:rFonts w:cstheme="minorHAnsi"/>
          <w:b/>
          <w:bCs/>
          <w:color w:val="FF0000"/>
        </w:rPr>
        <w:t>Erased.lnk.FileSlack</w:t>
      </w:r>
      <w:proofErr w:type="spellEnd"/>
    </w:p>
    <w:p w14:paraId="77AB79B1" w14:textId="4D62E025" w:rsidR="00886F65" w:rsidRDefault="00886F65" w:rsidP="00A71FE8">
      <w:pPr>
        <w:pStyle w:val="Default"/>
        <w:numPr>
          <w:ilvl w:val="2"/>
          <w:numId w:val="14"/>
        </w:numPr>
        <w:rPr>
          <w:rFonts w:cstheme="minorHAnsi"/>
          <w:b/>
          <w:bCs/>
          <w:color w:val="FF0000"/>
        </w:rPr>
      </w:pPr>
      <w:r>
        <w:rPr>
          <w:rFonts w:cstheme="minorHAnsi"/>
          <w:b/>
          <w:bCs/>
          <w:color w:val="FF0000"/>
        </w:rPr>
        <w:t>Dropbox</w:t>
      </w:r>
    </w:p>
    <w:p w14:paraId="653DC6DA" w14:textId="54F51A6B" w:rsidR="00886F65" w:rsidRPr="00A15AAC" w:rsidRDefault="00886F65" w:rsidP="00A71FE8">
      <w:pPr>
        <w:pStyle w:val="Default"/>
        <w:numPr>
          <w:ilvl w:val="2"/>
          <w:numId w:val="14"/>
        </w:numPr>
        <w:rPr>
          <w:rFonts w:cstheme="minorHAnsi"/>
          <w:b/>
          <w:bCs/>
          <w:color w:val="FF0000"/>
        </w:rPr>
      </w:pPr>
      <w:r>
        <w:rPr>
          <w:rFonts w:cstheme="minorHAnsi"/>
          <w:b/>
          <w:bCs/>
          <w:color w:val="FF0000"/>
        </w:rPr>
        <w:t>TOR files</w:t>
      </w:r>
    </w:p>
    <w:p w14:paraId="564A7E67" w14:textId="6D058208" w:rsidR="00321DAB" w:rsidRDefault="00321DAB" w:rsidP="00321DAB">
      <w:pPr>
        <w:pStyle w:val="Default"/>
        <w:numPr>
          <w:ilvl w:val="1"/>
          <w:numId w:val="14"/>
        </w:numPr>
        <w:rPr>
          <w:rFonts w:cstheme="minorHAnsi"/>
        </w:rPr>
      </w:pPr>
      <w:r w:rsidRPr="00321DAB">
        <w:rPr>
          <w:rFonts w:cstheme="minorHAnsi"/>
        </w:rPr>
        <w:t>Review the “</w:t>
      </w:r>
      <w:proofErr w:type="spellStart"/>
      <w:r w:rsidRPr="00321DAB">
        <w:rPr>
          <w:rFonts w:cstheme="minorHAnsi"/>
        </w:rPr>
        <w:t>srogers</w:t>
      </w:r>
      <w:proofErr w:type="spellEnd"/>
      <w:r w:rsidRPr="00321DAB">
        <w:rPr>
          <w:rFonts w:cstheme="minorHAnsi"/>
        </w:rPr>
        <w:t>” Download directory. Do any files warrant further investigation? If so, what are their filenames and when were they most likely downloaded?</w:t>
      </w:r>
    </w:p>
    <w:p w14:paraId="075A5CA1" w14:textId="497E1804" w:rsidR="000866ED" w:rsidRPr="00BB0AE9" w:rsidRDefault="000866ED" w:rsidP="000866ED">
      <w:pPr>
        <w:pStyle w:val="Default"/>
        <w:numPr>
          <w:ilvl w:val="2"/>
          <w:numId w:val="14"/>
        </w:numPr>
        <w:rPr>
          <w:rFonts w:cstheme="minorHAnsi"/>
          <w:b/>
          <w:bCs/>
          <w:color w:val="FF0000"/>
        </w:rPr>
      </w:pPr>
      <w:r w:rsidRPr="00BB0AE9">
        <w:rPr>
          <w:rFonts w:cstheme="minorHAnsi"/>
          <w:b/>
          <w:bCs/>
          <w:color w:val="FF0000"/>
        </w:rPr>
        <w:t>BitTorrent.exe</w:t>
      </w:r>
      <w:r w:rsidRPr="00BB0AE9">
        <w:rPr>
          <w:rFonts w:cstheme="minorHAnsi"/>
          <w:b/>
          <w:bCs/>
          <w:color w:val="FF0000"/>
        </w:rPr>
        <w:tab/>
      </w:r>
      <w:r w:rsidRPr="00BB0AE9">
        <w:rPr>
          <w:rFonts w:cstheme="minorHAnsi"/>
          <w:b/>
          <w:bCs/>
          <w:color w:val="FF0000"/>
        </w:rPr>
        <w:tab/>
      </w:r>
      <w:r w:rsidRPr="00BB0AE9">
        <w:rPr>
          <w:rFonts w:cstheme="minorHAnsi"/>
          <w:b/>
          <w:bCs/>
          <w:color w:val="FF0000"/>
        </w:rPr>
        <w:tab/>
      </w:r>
      <w:r w:rsidRPr="00BB0AE9">
        <w:rPr>
          <w:rFonts w:cstheme="minorHAnsi"/>
          <w:b/>
          <w:bCs/>
          <w:color w:val="FF0000"/>
        </w:rPr>
        <w:tab/>
        <w:t>1/20/2019 7:24:37 PM</w:t>
      </w:r>
    </w:p>
    <w:p w14:paraId="52915BB3" w14:textId="2016A7D8" w:rsidR="000866ED" w:rsidRPr="00BB0AE9" w:rsidRDefault="000866ED" w:rsidP="000866ED">
      <w:pPr>
        <w:pStyle w:val="Default"/>
        <w:numPr>
          <w:ilvl w:val="2"/>
          <w:numId w:val="14"/>
        </w:numPr>
        <w:rPr>
          <w:rFonts w:cstheme="minorHAnsi"/>
          <w:b/>
          <w:bCs/>
          <w:color w:val="FF0000"/>
        </w:rPr>
      </w:pPr>
      <w:r w:rsidRPr="00BB0AE9">
        <w:rPr>
          <w:rFonts w:cstheme="minorHAnsi"/>
          <w:b/>
          <w:bCs/>
          <w:color w:val="FF0000"/>
        </w:rPr>
        <w:t>Installer.exe</w:t>
      </w:r>
      <w:r w:rsidRPr="00BB0AE9">
        <w:rPr>
          <w:rFonts w:cstheme="minorHAnsi"/>
          <w:b/>
          <w:bCs/>
          <w:color w:val="FF0000"/>
        </w:rPr>
        <w:tab/>
      </w:r>
      <w:r w:rsidRPr="00BB0AE9">
        <w:rPr>
          <w:rFonts w:cstheme="minorHAnsi"/>
          <w:b/>
          <w:bCs/>
          <w:color w:val="FF0000"/>
        </w:rPr>
        <w:tab/>
      </w:r>
      <w:r w:rsidRPr="00BB0AE9">
        <w:rPr>
          <w:rFonts w:cstheme="minorHAnsi"/>
          <w:b/>
          <w:bCs/>
          <w:color w:val="FF0000"/>
        </w:rPr>
        <w:tab/>
      </w:r>
      <w:r w:rsidRPr="00BB0AE9">
        <w:rPr>
          <w:rFonts w:cstheme="minorHAnsi"/>
          <w:b/>
          <w:bCs/>
          <w:color w:val="FF0000"/>
        </w:rPr>
        <w:tab/>
      </w:r>
      <w:r w:rsidRPr="00BB0AE9">
        <w:rPr>
          <w:rFonts w:cstheme="minorHAnsi"/>
          <w:b/>
          <w:bCs/>
          <w:color w:val="FF0000"/>
        </w:rPr>
        <w:tab/>
        <w:t>1/21/2019 5:30:19 AM</w:t>
      </w:r>
    </w:p>
    <w:p w14:paraId="02E009DE" w14:textId="3255669E" w:rsidR="00321DAB" w:rsidRDefault="00321DAB" w:rsidP="00321DAB">
      <w:pPr>
        <w:pStyle w:val="Default"/>
        <w:numPr>
          <w:ilvl w:val="1"/>
          <w:numId w:val="14"/>
        </w:numPr>
        <w:rPr>
          <w:rFonts w:cstheme="minorHAnsi"/>
        </w:rPr>
      </w:pPr>
      <w:r w:rsidRPr="00321DAB">
        <w:rPr>
          <w:rFonts w:cstheme="minorHAnsi"/>
        </w:rPr>
        <w:t>When was the Tor browser downloaded</w:t>
      </w:r>
      <w:r w:rsidR="004A7AF1">
        <w:rPr>
          <w:rFonts w:cstheme="minorHAnsi"/>
        </w:rPr>
        <w:t xml:space="preserve"> (Created timestamp)</w:t>
      </w:r>
      <w:r w:rsidRPr="00321DAB">
        <w:rPr>
          <w:rFonts w:cstheme="minorHAnsi"/>
        </w:rPr>
        <w:t>?</w:t>
      </w:r>
    </w:p>
    <w:p w14:paraId="114E7FD0" w14:textId="0D6D0E68" w:rsidR="00D433F4" w:rsidRPr="00D433F4" w:rsidRDefault="00D433F4" w:rsidP="00D433F4">
      <w:pPr>
        <w:pStyle w:val="Default"/>
        <w:numPr>
          <w:ilvl w:val="2"/>
          <w:numId w:val="14"/>
        </w:numPr>
        <w:rPr>
          <w:rFonts w:cstheme="minorHAnsi"/>
          <w:b/>
          <w:bCs/>
          <w:color w:val="FF0000"/>
        </w:rPr>
      </w:pPr>
      <w:r w:rsidRPr="00BB0AE9">
        <w:rPr>
          <w:rFonts w:cstheme="minorHAnsi"/>
          <w:b/>
          <w:bCs/>
          <w:color w:val="FF0000"/>
        </w:rPr>
        <w:t>torbrowser-install-win64-8.0.4_en-US.exe</w:t>
      </w:r>
      <w:r w:rsidRPr="00BB0AE9">
        <w:rPr>
          <w:rFonts w:cstheme="minorHAnsi"/>
          <w:b/>
          <w:bCs/>
          <w:color w:val="FF0000"/>
        </w:rPr>
        <w:tab/>
        <w:t>1/20/2019 7:19:48 PM</w:t>
      </w:r>
    </w:p>
    <w:p w14:paraId="7C20FE9A" w14:textId="4B41FD8B" w:rsidR="00321DAB" w:rsidRDefault="00321DAB" w:rsidP="00321DAB">
      <w:pPr>
        <w:pStyle w:val="Default"/>
        <w:numPr>
          <w:ilvl w:val="1"/>
          <w:numId w:val="14"/>
        </w:numPr>
        <w:rPr>
          <w:rFonts w:cstheme="minorHAnsi"/>
        </w:rPr>
      </w:pPr>
      <w:r w:rsidRPr="00321DAB">
        <w:rPr>
          <w:rFonts w:cstheme="minorHAnsi"/>
        </w:rPr>
        <w:t>Were there any intellectual property files that may have been exfiltrated or stored on a non-corporate SHIELD system?</w:t>
      </w:r>
    </w:p>
    <w:p w14:paraId="3DA8A6B2" w14:textId="747C97DD" w:rsidR="00F46152" w:rsidRPr="00F46152" w:rsidRDefault="00F46152" w:rsidP="00F46152">
      <w:pPr>
        <w:pStyle w:val="Default"/>
        <w:numPr>
          <w:ilvl w:val="2"/>
          <w:numId w:val="14"/>
        </w:numPr>
        <w:rPr>
          <w:rFonts w:cstheme="minorHAnsi"/>
          <w:b/>
          <w:bCs/>
        </w:rPr>
      </w:pPr>
      <w:r w:rsidRPr="00F46152">
        <w:rPr>
          <w:rFonts w:cstheme="minorHAnsi"/>
          <w:b/>
          <w:bCs/>
          <w:color w:val="FF0000"/>
        </w:rPr>
        <w:t>Confidential Alloy Expense Accounts.xlsx</w:t>
      </w:r>
      <w:r w:rsidR="00250D29">
        <w:rPr>
          <w:rFonts w:cstheme="minorHAnsi"/>
          <w:b/>
          <w:bCs/>
          <w:color w:val="FF0000"/>
        </w:rPr>
        <w:t xml:space="preserve"> Because it holds confidential sensitive material that can be harmful towards the organization if exposed.</w:t>
      </w:r>
    </w:p>
    <w:p w14:paraId="3D857AF9" w14:textId="77777777" w:rsidR="00321DAB" w:rsidRPr="00321DAB" w:rsidRDefault="00321DAB" w:rsidP="00AB15EA">
      <w:pPr>
        <w:pStyle w:val="Default"/>
        <w:rPr>
          <w:rFonts w:cstheme="minorHAnsi"/>
        </w:rPr>
      </w:pPr>
    </w:p>
    <w:p w14:paraId="1684E9F6" w14:textId="49DEE5FE" w:rsidR="00457007" w:rsidRDefault="00321DAB" w:rsidP="00321DAB">
      <w:pPr>
        <w:pStyle w:val="Default"/>
        <w:numPr>
          <w:ilvl w:val="0"/>
          <w:numId w:val="14"/>
        </w:numPr>
        <w:rPr>
          <w:rFonts w:cstheme="minorHAnsi"/>
          <w:b/>
        </w:rPr>
      </w:pPr>
      <w:r>
        <w:rPr>
          <w:rFonts w:cstheme="minorHAnsi"/>
          <w:b/>
        </w:rPr>
        <w:t>Image Mounting</w:t>
      </w:r>
      <w:r w:rsidR="00A74D1E">
        <w:rPr>
          <w:rFonts w:cstheme="minorHAnsi"/>
          <w:b/>
        </w:rPr>
        <w:t xml:space="preserve"> (FTK Imager)</w:t>
      </w:r>
    </w:p>
    <w:p w14:paraId="71D98F67" w14:textId="43B40C89" w:rsidR="00321DAB" w:rsidRDefault="00321DAB" w:rsidP="00321DAB">
      <w:pPr>
        <w:pStyle w:val="Default"/>
        <w:numPr>
          <w:ilvl w:val="1"/>
          <w:numId w:val="14"/>
        </w:numPr>
        <w:rPr>
          <w:rFonts w:cstheme="minorHAnsi"/>
        </w:rPr>
      </w:pPr>
      <w:r w:rsidRPr="00321DAB">
        <w:rPr>
          <w:rFonts w:cstheme="minorHAnsi"/>
        </w:rPr>
        <w:t>Take a screenshot of the mounted physical and logical drives in the “Mount Image to Drive” dialog box in FTK Imager</w:t>
      </w:r>
    </w:p>
    <w:p w14:paraId="6D51C7DF" w14:textId="4E97BD42" w:rsidR="00FE55EC" w:rsidRDefault="00FE55EC" w:rsidP="00FE55EC">
      <w:pPr>
        <w:pStyle w:val="Default"/>
        <w:rPr>
          <w:rFonts w:cstheme="minorHAnsi"/>
        </w:rPr>
      </w:pPr>
    </w:p>
    <w:p w14:paraId="2E4460F9" w14:textId="7CC8F0AD" w:rsidR="00FE55EC" w:rsidRPr="00FE55EC" w:rsidRDefault="00FE55EC" w:rsidP="00250D29">
      <w:pPr>
        <w:pStyle w:val="Default"/>
        <w:ind w:left="720" w:firstLine="720"/>
        <w:rPr>
          <w:rFonts w:cstheme="minorHAnsi"/>
          <w:b/>
          <w:bCs/>
          <w:color w:val="FF0000"/>
        </w:rPr>
      </w:pPr>
      <w:r w:rsidRPr="00FE55EC">
        <w:rPr>
          <w:rFonts w:cstheme="minorHAnsi"/>
          <w:b/>
          <w:bCs/>
          <w:color w:val="FF0000"/>
        </w:rPr>
        <w:t>Mounting wasn’t working so I used Arsenal Image Mounter.</w:t>
      </w:r>
    </w:p>
    <w:p w14:paraId="0B114375" w14:textId="0B260862" w:rsidR="00FE55EC" w:rsidRDefault="00FE55EC" w:rsidP="00FE55EC">
      <w:pPr>
        <w:pStyle w:val="Default"/>
        <w:rPr>
          <w:rFonts w:cstheme="minorHAnsi"/>
        </w:rPr>
      </w:pPr>
      <w:r w:rsidRPr="00FE55EC">
        <w:rPr>
          <w:rFonts w:cstheme="minorHAnsi"/>
          <w:noProof/>
        </w:rPr>
        <w:lastRenderedPageBreak/>
        <w:drawing>
          <wp:inline distT="0" distB="0" distL="0" distR="0" wp14:anchorId="4D1C5651" wp14:editId="6B344068">
            <wp:extent cx="4813570" cy="4572000"/>
            <wp:effectExtent l="0" t="0" r="0" b="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2"/>
                    <a:stretch>
                      <a:fillRect/>
                    </a:stretch>
                  </pic:blipFill>
                  <pic:spPr>
                    <a:xfrm>
                      <a:off x="0" y="0"/>
                      <a:ext cx="4829140" cy="4586788"/>
                    </a:xfrm>
                    <a:prstGeom prst="rect">
                      <a:avLst/>
                    </a:prstGeom>
                  </pic:spPr>
                </pic:pic>
              </a:graphicData>
            </a:graphic>
          </wp:inline>
        </w:drawing>
      </w:r>
    </w:p>
    <w:p w14:paraId="5F366A5F" w14:textId="77777777" w:rsidR="00FE55EC" w:rsidRPr="00321DAB" w:rsidRDefault="00FE55EC" w:rsidP="00FE55EC">
      <w:pPr>
        <w:pStyle w:val="Default"/>
        <w:rPr>
          <w:rFonts w:cstheme="minorHAnsi"/>
        </w:rPr>
      </w:pPr>
    </w:p>
    <w:p w14:paraId="44CB84EA" w14:textId="0CA622F3" w:rsidR="00321DAB" w:rsidRDefault="00321DAB" w:rsidP="00321DAB">
      <w:pPr>
        <w:pStyle w:val="Default"/>
        <w:numPr>
          <w:ilvl w:val="1"/>
          <w:numId w:val="14"/>
        </w:numPr>
        <w:rPr>
          <w:rFonts w:cstheme="minorHAnsi"/>
        </w:rPr>
      </w:pPr>
      <w:r w:rsidRPr="00321DAB">
        <w:rPr>
          <w:rFonts w:cstheme="minorHAnsi"/>
        </w:rPr>
        <w:t>Take a screenshot of “This PC” to show the drives connected in Explorer – you can now navigate the file structure in Windows</w:t>
      </w:r>
      <w:r w:rsidR="00281E44">
        <w:rPr>
          <w:rFonts w:cstheme="minorHAnsi"/>
        </w:rPr>
        <w:t xml:space="preserve"> natively</w:t>
      </w:r>
      <w:r w:rsidR="00AB15EA">
        <w:rPr>
          <w:rFonts w:cstheme="minorHAnsi"/>
        </w:rPr>
        <w:t xml:space="preserve"> and run command-line tools and scripts against the available folders in addition to viewing them with native tools.</w:t>
      </w:r>
    </w:p>
    <w:p w14:paraId="5C9782B1" w14:textId="3B7DA5E7" w:rsidR="00491451" w:rsidRDefault="00491451" w:rsidP="00491451">
      <w:pPr>
        <w:pStyle w:val="Default"/>
        <w:rPr>
          <w:rFonts w:cstheme="minorHAnsi"/>
        </w:rPr>
      </w:pPr>
    </w:p>
    <w:p w14:paraId="5E527472" w14:textId="3707C538" w:rsidR="00491451" w:rsidRDefault="00491451" w:rsidP="00491451">
      <w:pPr>
        <w:pStyle w:val="Default"/>
        <w:rPr>
          <w:rFonts w:cstheme="minorHAnsi"/>
        </w:rPr>
      </w:pPr>
      <w:r w:rsidRPr="00491451">
        <w:rPr>
          <w:rFonts w:cstheme="minorHAnsi"/>
          <w:noProof/>
        </w:rPr>
        <w:lastRenderedPageBreak/>
        <w:drawing>
          <wp:inline distT="0" distB="0" distL="0" distR="0" wp14:anchorId="4025C405" wp14:editId="3F51032A">
            <wp:extent cx="6858000" cy="5516245"/>
            <wp:effectExtent l="0" t="0" r="0" b="0"/>
            <wp:docPr id="8" name="Picture 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graphical user interface&#10;&#10;Description automatically generated"/>
                    <pic:cNvPicPr/>
                  </pic:nvPicPr>
                  <pic:blipFill>
                    <a:blip r:embed="rId13"/>
                    <a:stretch>
                      <a:fillRect/>
                    </a:stretch>
                  </pic:blipFill>
                  <pic:spPr>
                    <a:xfrm>
                      <a:off x="0" y="0"/>
                      <a:ext cx="6858000" cy="5516245"/>
                    </a:xfrm>
                    <a:prstGeom prst="rect">
                      <a:avLst/>
                    </a:prstGeom>
                  </pic:spPr>
                </pic:pic>
              </a:graphicData>
            </a:graphic>
          </wp:inline>
        </w:drawing>
      </w:r>
    </w:p>
    <w:p w14:paraId="037C6942" w14:textId="77777777" w:rsidR="00EE5773" w:rsidRDefault="00EE5773" w:rsidP="00EE5773">
      <w:pPr>
        <w:pStyle w:val="Default"/>
        <w:ind w:left="1440"/>
        <w:rPr>
          <w:rFonts w:cstheme="minorHAnsi"/>
        </w:rPr>
      </w:pPr>
    </w:p>
    <w:p w14:paraId="072A29A7" w14:textId="68E77E6E" w:rsidR="00A74D1E" w:rsidRPr="00A74D1E" w:rsidRDefault="00A74D1E" w:rsidP="00A74D1E">
      <w:pPr>
        <w:pStyle w:val="Default"/>
        <w:numPr>
          <w:ilvl w:val="0"/>
          <w:numId w:val="14"/>
        </w:numPr>
        <w:rPr>
          <w:rFonts w:cstheme="minorHAnsi"/>
          <w:b/>
        </w:rPr>
      </w:pPr>
      <w:r w:rsidRPr="00A74D1E">
        <w:rPr>
          <w:rFonts w:cstheme="minorHAnsi"/>
          <w:b/>
        </w:rPr>
        <w:t>Image Mounting (Arsenal Image Mounter)</w:t>
      </w:r>
    </w:p>
    <w:p w14:paraId="5EEC4386" w14:textId="5EA036FC" w:rsidR="00D25F00" w:rsidRDefault="009061FC" w:rsidP="009061FC">
      <w:pPr>
        <w:pStyle w:val="Default"/>
        <w:numPr>
          <w:ilvl w:val="1"/>
          <w:numId w:val="3"/>
        </w:numPr>
        <w:rPr>
          <w:rFonts w:cstheme="minorHAnsi"/>
          <w:color w:val="auto"/>
        </w:rPr>
      </w:pPr>
      <w:r>
        <w:rPr>
          <w:rFonts w:cstheme="minorHAnsi"/>
          <w:color w:val="auto"/>
        </w:rPr>
        <w:t>T</w:t>
      </w:r>
      <w:r w:rsidR="00D25F00" w:rsidRPr="00D25F00">
        <w:rPr>
          <w:rFonts w:cstheme="minorHAnsi"/>
          <w:color w:val="auto"/>
        </w:rPr>
        <w:t xml:space="preserve">ake a screenshot of the entire </w:t>
      </w:r>
      <w:r>
        <w:rPr>
          <w:rFonts w:cstheme="minorHAnsi"/>
          <w:color w:val="auto"/>
        </w:rPr>
        <w:t xml:space="preserve">AIM </w:t>
      </w:r>
      <w:r w:rsidR="00D25F00" w:rsidRPr="00D25F00">
        <w:rPr>
          <w:rFonts w:cstheme="minorHAnsi"/>
          <w:color w:val="auto"/>
        </w:rPr>
        <w:t xml:space="preserve">window (number of mount points will vary based on the </w:t>
      </w:r>
      <w:proofErr w:type="gramStart"/>
      <w:r w:rsidR="00D25F00" w:rsidRPr="00D25F00">
        <w:rPr>
          <w:rFonts w:cstheme="minorHAnsi"/>
          <w:color w:val="auto"/>
        </w:rPr>
        <w:t>particular evidence</w:t>
      </w:r>
      <w:proofErr w:type="gramEnd"/>
      <w:r w:rsidR="00D25F00" w:rsidRPr="00D25F00">
        <w:rPr>
          <w:rFonts w:cstheme="minorHAnsi"/>
          <w:color w:val="auto"/>
        </w:rPr>
        <w:t>)</w:t>
      </w:r>
      <w:r>
        <w:rPr>
          <w:rFonts w:cstheme="minorHAnsi"/>
          <w:color w:val="auto"/>
        </w:rPr>
        <w:t xml:space="preserve"> that will show that the image(s) are mounted.</w:t>
      </w:r>
    </w:p>
    <w:p w14:paraId="436A5935" w14:textId="5CE36D3C" w:rsidR="002F7055" w:rsidRDefault="002F7055" w:rsidP="002F7055">
      <w:pPr>
        <w:pStyle w:val="Default"/>
        <w:rPr>
          <w:rFonts w:cstheme="minorHAnsi"/>
          <w:color w:val="auto"/>
        </w:rPr>
      </w:pPr>
    </w:p>
    <w:p w14:paraId="1BE27463" w14:textId="68D970EB" w:rsidR="002F7055" w:rsidRDefault="002F7055" w:rsidP="002F7055">
      <w:pPr>
        <w:pStyle w:val="Default"/>
        <w:rPr>
          <w:rFonts w:cstheme="minorHAnsi"/>
          <w:color w:val="auto"/>
        </w:rPr>
      </w:pPr>
      <w:r w:rsidRPr="00BA4F85">
        <w:rPr>
          <w:rFonts w:cstheme="minorHAnsi"/>
          <w:b/>
          <w:noProof/>
        </w:rPr>
        <w:lastRenderedPageBreak/>
        <w:drawing>
          <wp:inline distT="0" distB="0" distL="0" distR="0" wp14:anchorId="78CDE938" wp14:editId="1ECB52BC">
            <wp:extent cx="6858000" cy="3776980"/>
            <wp:effectExtent l="0" t="0" r="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4"/>
                    <a:stretch>
                      <a:fillRect/>
                    </a:stretch>
                  </pic:blipFill>
                  <pic:spPr>
                    <a:xfrm>
                      <a:off x="0" y="0"/>
                      <a:ext cx="6858000" cy="3776980"/>
                    </a:xfrm>
                    <a:prstGeom prst="rect">
                      <a:avLst/>
                    </a:prstGeom>
                  </pic:spPr>
                </pic:pic>
              </a:graphicData>
            </a:graphic>
          </wp:inline>
        </w:drawing>
      </w:r>
    </w:p>
    <w:p w14:paraId="2A250264" w14:textId="77777777" w:rsidR="002F7055" w:rsidRPr="009061FC" w:rsidRDefault="002F7055" w:rsidP="002F7055">
      <w:pPr>
        <w:pStyle w:val="Default"/>
        <w:rPr>
          <w:rFonts w:cstheme="minorHAnsi"/>
          <w:color w:val="auto"/>
        </w:rPr>
      </w:pPr>
    </w:p>
    <w:p w14:paraId="28E74C6A" w14:textId="67D056CE" w:rsidR="00D25F00" w:rsidRDefault="00D25F00" w:rsidP="00D25F00">
      <w:pPr>
        <w:pStyle w:val="Default"/>
        <w:numPr>
          <w:ilvl w:val="1"/>
          <w:numId w:val="3"/>
        </w:numPr>
        <w:rPr>
          <w:rFonts w:cstheme="minorHAnsi"/>
          <w:color w:val="auto"/>
        </w:rPr>
      </w:pPr>
      <w:r w:rsidRPr="00D25F00">
        <w:rPr>
          <w:rFonts w:cstheme="minorHAnsi"/>
          <w:color w:val="auto"/>
        </w:rPr>
        <w:t>Take a screenshot of the Windows explorer folder showing the NTUSER.DAT file under the “</w:t>
      </w:r>
      <w:proofErr w:type="spellStart"/>
      <w:r w:rsidRPr="00D25F00">
        <w:rPr>
          <w:rFonts w:cstheme="minorHAnsi"/>
          <w:color w:val="auto"/>
        </w:rPr>
        <w:t>srogers</w:t>
      </w:r>
      <w:proofErr w:type="spellEnd"/>
      <w:r w:rsidRPr="00D25F00">
        <w:rPr>
          <w:rFonts w:cstheme="minorHAnsi"/>
          <w:color w:val="auto"/>
        </w:rPr>
        <w:t>” user account</w:t>
      </w:r>
      <w:r w:rsidR="009061FC">
        <w:rPr>
          <w:rFonts w:cstheme="minorHAnsi"/>
          <w:color w:val="auto"/>
        </w:rPr>
        <w:t xml:space="preserve"> once the image is mounted and you’re “granted” permissions to the protected Users directory.</w:t>
      </w:r>
    </w:p>
    <w:p w14:paraId="3E9F1013" w14:textId="0AA469B8" w:rsidR="002F7055" w:rsidRDefault="002F7055" w:rsidP="002F7055">
      <w:pPr>
        <w:pStyle w:val="Default"/>
        <w:rPr>
          <w:rFonts w:cstheme="minorHAnsi"/>
          <w:color w:val="auto"/>
        </w:rPr>
      </w:pPr>
    </w:p>
    <w:p w14:paraId="60787F06" w14:textId="09ADF874" w:rsidR="002F7055" w:rsidRPr="00D25F00" w:rsidRDefault="002F7055" w:rsidP="002F7055">
      <w:pPr>
        <w:pStyle w:val="Default"/>
        <w:rPr>
          <w:rFonts w:cstheme="minorHAnsi"/>
          <w:color w:val="auto"/>
        </w:rPr>
      </w:pPr>
      <w:r w:rsidRPr="00BA4F85">
        <w:rPr>
          <w:rFonts w:cstheme="minorHAnsi"/>
          <w:noProof/>
        </w:rPr>
        <w:lastRenderedPageBreak/>
        <w:drawing>
          <wp:inline distT="0" distB="0" distL="0" distR="0" wp14:anchorId="72212380" wp14:editId="2CE0F100">
            <wp:extent cx="6858000" cy="5530215"/>
            <wp:effectExtent l="0" t="0" r="0" b="0"/>
            <wp:docPr id="5" name="Picture 5"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email&#10;&#10;Description automatically generated"/>
                    <pic:cNvPicPr/>
                  </pic:nvPicPr>
                  <pic:blipFill>
                    <a:blip r:embed="rId15"/>
                    <a:stretch>
                      <a:fillRect/>
                    </a:stretch>
                  </pic:blipFill>
                  <pic:spPr>
                    <a:xfrm>
                      <a:off x="0" y="0"/>
                      <a:ext cx="6858000" cy="5530215"/>
                    </a:xfrm>
                    <a:prstGeom prst="rect">
                      <a:avLst/>
                    </a:prstGeom>
                  </pic:spPr>
                </pic:pic>
              </a:graphicData>
            </a:graphic>
          </wp:inline>
        </w:drawing>
      </w:r>
    </w:p>
    <w:p w14:paraId="00AABAE7" w14:textId="254F15E9" w:rsidR="00A536B2" w:rsidRPr="00637423" w:rsidRDefault="00A536B2" w:rsidP="004C1D59">
      <w:pPr>
        <w:pStyle w:val="Heading1"/>
      </w:pPr>
      <w:r>
        <w:t>Exercise</w:t>
      </w:r>
      <w:r w:rsidR="00FD2D99">
        <w:t>—</w:t>
      </w:r>
      <w:r>
        <w:t>Key Takeaways</w:t>
      </w:r>
      <w:r>
        <w:tab/>
      </w:r>
    </w:p>
    <w:p w14:paraId="30D0D4B6" w14:textId="77777777" w:rsidR="00A536B2" w:rsidRPr="00B746E5" w:rsidRDefault="00A536B2" w:rsidP="00A536B2">
      <w:pPr>
        <w:spacing w:after="0" w:line="240" w:lineRule="auto"/>
        <w:rPr>
          <w:rFonts w:cstheme="minorHAnsi"/>
          <w:b/>
          <w:i w:val="0"/>
          <w:sz w:val="24"/>
          <w:szCs w:val="24"/>
        </w:rPr>
      </w:pPr>
    </w:p>
    <w:p w14:paraId="31516BFA" w14:textId="4DE2F980" w:rsidR="00FC600B" w:rsidRPr="00D657FF" w:rsidRDefault="00D657FF" w:rsidP="00517A4B">
      <w:pPr>
        <w:pStyle w:val="ListParagraph"/>
        <w:numPr>
          <w:ilvl w:val="0"/>
          <w:numId w:val="1"/>
        </w:numPr>
        <w:spacing w:after="0" w:line="240" w:lineRule="auto"/>
        <w:jc w:val="both"/>
        <w:rPr>
          <w:rFonts w:cstheme="minorHAnsi"/>
          <w:i w:val="0"/>
          <w:sz w:val="24"/>
          <w:szCs w:val="24"/>
        </w:rPr>
      </w:pPr>
      <w:r w:rsidRPr="00D657FF">
        <w:rPr>
          <w:rFonts w:cstheme="minorHAnsi"/>
          <w:i w:val="0"/>
          <w:sz w:val="24"/>
          <w:szCs w:val="24"/>
        </w:rPr>
        <w:t>Analysts and investigators should follow the order of volatility when preserving and acquiring data</w:t>
      </w:r>
    </w:p>
    <w:p w14:paraId="67864BDA" w14:textId="761DEFFF" w:rsidR="00321DAB" w:rsidRPr="00D657FF" w:rsidRDefault="00D657FF" w:rsidP="00C47745">
      <w:pPr>
        <w:pStyle w:val="ListParagraph"/>
        <w:numPr>
          <w:ilvl w:val="0"/>
          <w:numId w:val="1"/>
        </w:numPr>
        <w:spacing w:after="0" w:line="240" w:lineRule="auto"/>
        <w:jc w:val="both"/>
        <w:rPr>
          <w:rFonts w:cstheme="minorHAnsi"/>
          <w:i w:val="0"/>
          <w:sz w:val="24"/>
          <w:szCs w:val="24"/>
        </w:rPr>
      </w:pPr>
      <w:r w:rsidRPr="00D657FF">
        <w:rPr>
          <w:rFonts w:cstheme="minorHAnsi"/>
          <w:i w:val="0"/>
          <w:sz w:val="24"/>
          <w:szCs w:val="24"/>
        </w:rPr>
        <w:t>A Custom Content Image can preserve data and timestamps while containing evidence of interest</w:t>
      </w:r>
    </w:p>
    <w:p w14:paraId="37E8B96A" w14:textId="758CF754" w:rsidR="00D657FF" w:rsidRPr="00D657FF" w:rsidRDefault="00D657FF" w:rsidP="00C47745">
      <w:pPr>
        <w:pStyle w:val="ListParagraph"/>
        <w:numPr>
          <w:ilvl w:val="0"/>
          <w:numId w:val="1"/>
        </w:numPr>
        <w:spacing w:after="0" w:line="240" w:lineRule="auto"/>
        <w:jc w:val="both"/>
        <w:rPr>
          <w:rFonts w:cstheme="minorHAnsi"/>
          <w:i w:val="0"/>
          <w:sz w:val="24"/>
          <w:szCs w:val="24"/>
        </w:rPr>
      </w:pPr>
      <w:r w:rsidRPr="00D657FF">
        <w:rPr>
          <w:rFonts w:cstheme="minorHAnsi"/>
          <w:i w:val="0"/>
          <w:sz w:val="24"/>
          <w:szCs w:val="24"/>
        </w:rPr>
        <w:t>An evidence image may be mounted physically and/or logically for native OS interaction</w:t>
      </w:r>
    </w:p>
    <w:p w14:paraId="2618E3CE" w14:textId="77777777" w:rsidR="00321DAB" w:rsidRDefault="00321DAB" w:rsidP="00250D85">
      <w:pPr>
        <w:tabs>
          <w:tab w:val="left" w:pos="7830"/>
        </w:tabs>
      </w:pPr>
    </w:p>
    <w:p w14:paraId="6290BE9D" w14:textId="77777777" w:rsidR="00321DAB" w:rsidRDefault="00321DAB" w:rsidP="00321DAB">
      <w:pPr>
        <w:spacing w:after="0" w:line="240" w:lineRule="auto"/>
        <w:rPr>
          <w:rFonts w:ascii="Calibri" w:eastAsia="Times New Roman" w:hAnsi="Calibri" w:cs="Calibri"/>
          <w:b/>
          <w:i w:val="0"/>
          <w:iCs w:val="0"/>
          <w:sz w:val="24"/>
          <w:szCs w:val="24"/>
        </w:rPr>
      </w:pPr>
      <w:r w:rsidRPr="00321DAB">
        <w:rPr>
          <w:rFonts w:ascii="Calibri" w:eastAsia="Times New Roman" w:hAnsi="Calibri" w:cs="Calibri"/>
          <w:b/>
          <w:i w:val="0"/>
          <w:iCs w:val="0"/>
          <w:sz w:val="24"/>
          <w:szCs w:val="24"/>
        </w:rPr>
        <w:t xml:space="preserve">*Please submit the final assignment as a single .PDF and any applicable reports as a .ZIP file. </w:t>
      </w:r>
    </w:p>
    <w:p w14:paraId="42BCDDAB" w14:textId="65ED708A" w:rsidR="00321DAB" w:rsidRPr="00321DAB" w:rsidRDefault="00321DAB" w:rsidP="00321DAB">
      <w:pPr>
        <w:spacing w:after="0" w:line="240" w:lineRule="auto"/>
        <w:rPr>
          <w:rFonts w:ascii="Calibri" w:eastAsia="Times New Roman" w:hAnsi="Calibri" w:cs="Calibri"/>
          <w:b/>
          <w:i w:val="0"/>
          <w:iCs w:val="0"/>
          <w:sz w:val="24"/>
          <w:szCs w:val="24"/>
        </w:rPr>
      </w:pPr>
      <w:r w:rsidRPr="00321DAB">
        <w:rPr>
          <w:rFonts w:ascii="Calibri" w:eastAsia="Times New Roman" w:hAnsi="Calibri" w:cs="Calibri"/>
          <w:i w:val="0"/>
          <w:iCs w:val="0"/>
          <w:sz w:val="24"/>
          <w:szCs w:val="24"/>
        </w:rPr>
        <w:t>**Screenshots may also be added to this document when appropriate.</w:t>
      </w:r>
    </w:p>
    <w:p w14:paraId="545C771B" w14:textId="7816A169" w:rsidR="00A70EA0" w:rsidRPr="00012C0D" w:rsidRDefault="00012C0D" w:rsidP="00250D85">
      <w:pPr>
        <w:tabs>
          <w:tab w:val="left" w:pos="7830"/>
        </w:tabs>
      </w:pPr>
      <w:r>
        <w:tab/>
      </w:r>
    </w:p>
    <w:sectPr w:rsidR="00A70EA0" w:rsidRPr="00012C0D" w:rsidSect="00BA7A46">
      <w:footerReference w:type="default" r:id="rId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9E7B84" w14:textId="77777777" w:rsidR="0043330F" w:rsidRDefault="0043330F" w:rsidP="00BA7A46">
      <w:pPr>
        <w:spacing w:after="0" w:line="240" w:lineRule="auto"/>
      </w:pPr>
      <w:r>
        <w:separator/>
      </w:r>
    </w:p>
  </w:endnote>
  <w:endnote w:type="continuationSeparator" w:id="0">
    <w:p w14:paraId="74E62B54" w14:textId="77777777" w:rsidR="0043330F" w:rsidRDefault="0043330F" w:rsidP="00BA7A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Sylfaen"/>
    <w:panose1 w:val="020B0604020202020204"/>
    <w:charset w:val="00"/>
    <w:family w:val="auto"/>
    <w:pitch w:val="variable"/>
    <w:sig w:usb0="E00002FF" w:usb1="5000205A" w:usb2="00000000" w:usb3="00000000" w:csb0="0000019F" w:csb1="00000000"/>
  </w:font>
  <w:font w:name="Lato">
    <w:panose1 w:val="020F0502020204030203"/>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i w:val="0"/>
        <w:sz w:val="18"/>
        <w:szCs w:val="18"/>
      </w:rPr>
      <w:id w:val="-1859269119"/>
      <w:docPartObj>
        <w:docPartGallery w:val="Page Numbers (Bottom of Page)"/>
        <w:docPartUnique/>
      </w:docPartObj>
    </w:sdtPr>
    <w:sdtEndPr>
      <w:rPr>
        <w:noProof/>
      </w:rPr>
    </w:sdtEndPr>
    <w:sdtContent>
      <w:p w14:paraId="1970B8C2" w14:textId="02436656" w:rsidR="00450BAB" w:rsidRPr="00607707" w:rsidRDefault="00190AD3" w:rsidP="005F7FCB">
        <w:pPr>
          <w:pStyle w:val="Footer"/>
          <w:rPr>
            <w:rFonts w:ascii="Arial" w:hAnsi="Arial" w:cs="Arial"/>
            <w:i w:val="0"/>
            <w:sz w:val="18"/>
            <w:szCs w:val="18"/>
          </w:rPr>
        </w:pPr>
        <w:r>
          <w:rPr>
            <w:rFonts w:ascii="Arial" w:hAnsi="Arial" w:cs="Arial"/>
            <w:i w:val="0"/>
            <w:sz w:val="18"/>
            <w:szCs w:val="18"/>
          </w:rPr>
          <w:t>CY5210 – Elton Booker ©2022</w:t>
        </w:r>
        <w:r w:rsidR="00607707" w:rsidRPr="00D81B67">
          <w:rPr>
            <w:rFonts w:ascii="Arial" w:hAnsi="Arial" w:cs="Arial"/>
            <w:i w:val="0"/>
            <w:sz w:val="18"/>
            <w:szCs w:val="18"/>
          </w:rPr>
          <w:t xml:space="preserve">                      </w:t>
        </w:r>
        <w:r w:rsidR="00607707">
          <w:rPr>
            <w:rFonts w:ascii="Arial" w:hAnsi="Arial" w:cs="Arial"/>
            <w:i w:val="0"/>
            <w:sz w:val="18"/>
            <w:szCs w:val="18"/>
          </w:rPr>
          <w:t xml:space="preserve">            Lab Assignment 1A</w:t>
        </w:r>
        <w:r w:rsidR="00607707" w:rsidRPr="00D81B67">
          <w:rPr>
            <w:rFonts w:ascii="Arial" w:hAnsi="Arial" w:cs="Arial"/>
            <w:i w:val="0"/>
            <w:sz w:val="18"/>
            <w:szCs w:val="18"/>
          </w:rPr>
          <w:t xml:space="preserve"> –</w:t>
        </w:r>
        <w:r w:rsidR="00607707">
          <w:rPr>
            <w:rFonts w:ascii="Arial" w:hAnsi="Arial" w:cs="Arial"/>
            <w:i w:val="0"/>
            <w:sz w:val="18"/>
            <w:szCs w:val="18"/>
          </w:rPr>
          <w:t xml:space="preserve"> Data Triage and Acquisition</w:t>
        </w:r>
        <w:r w:rsidR="00607707">
          <w:rPr>
            <w:rFonts w:ascii="Arial" w:hAnsi="Arial" w:cs="Arial"/>
            <w:i w:val="0"/>
            <w:sz w:val="18"/>
            <w:szCs w:val="18"/>
          </w:rPr>
          <w:tab/>
        </w:r>
        <w:r w:rsidR="00607707">
          <w:rPr>
            <w:rFonts w:ascii="Arial" w:hAnsi="Arial" w:cs="Arial"/>
            <w:i w:val="0"/>
            <w:sz w:val="18"/>
            <w:szCs w:val="18"/>
          </w:rPr>
          <w:tab/>
        </w:r>
        <w:r w:rsidR="00607707" w:rsidRPr="00D81B67">
          <w:rPr>
            <w:rFonts w:ascii="Arial" w:hAnsi="Arial" w:cs="Arial"/>
            <w:i w:val="0"/>
            <w:sz w:val="18"/>
            <w:szCs w:val="18"/>
          </w:rPr>
          <w:fldChar w:fldCharType="begin"/>
        </w:r>
        <w:r w:rsidR="00607707" w:rsidRPr="00D81B67">
          <w:rPr>
            <w:rFonts w:ascii="Arial" w:hAnsi="Arial" w:cs="Arial"/>
            <w:i w:val="0"/>
            <w:sz w:val="18"/>
            <w:szCs w:val="18"/>
          </w:rPr>
          <w:instrText xml:space="preserve"> PAGE   \* MERGEFORMAT </w:instrText>
        </w:r>
        <w:r w:rsidR="00607707" w:rsidRPr="00D81B67">
          <w:rPr>
            <w:rFonts w:ascii="Arial" w:hAnsi="Arial" w:cs="Arial"/>
            <w:i w:val="0"/>
            <w:sz w:val="18"/>
            <w:szCs w:val="18"/>
          </w:rPr>
          <w:fldChar w:fldCharType="separate"/>
        </w:r>
        <w:r w:rsidR="00144E91">
          <w:rPr>
            <w:rFonts w:ascii="Arial" w:hAnsi="Arial" w:cs="Arial"/>
            <w:i w:val="0"/>
            <w:noProof/>
            <w:sz w:val="18"/>
            <w:szCs w:val="18"/>
          </w:rPr>
          <w:t>1</w:t>
        </w:r>
        <w:r w:rsidR="00607707" w:rsidRPr="00D81B67">
          <w:rPr>
            <w:rFonts w:ascii="Arial" w:hAnsi="Arial" w:cs="Arial"/>
            <w:i w:val="0"/>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7F59A" w14:textId="77777777" w:rsidR="0043330F" w:rsidRDefault="0043330F" w:rsidP="00BA7A46">
      <w:pPr>
        <w:spacing w:after="0" w:line="240" w:lineRule="auto"/>
      </w:pPr>
      <w:r>
        <w:separator/>
      </w:r>
    </w:p>
  </w:footnote>
  <w:footnote w:type="continuationSeparator" w:id="0">
    <w:p w14:paraId="75C31F3E" w14:textId="77777777" w:rsidR="0043330F" w:rsidRDefault="0043330F" w:rsidP="00BA7A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88741B"/>
    <w:multiLevelType w:val="hybridMultilevel"/>
    <w:tmpl w:val="150EFFA4"/>
    <w:lvl w:ilvl="0" w:tplc="4A7000B2">
      <w:start w:val="1"/>
      <w:numFmt w:val="decimal"/>
      <w:lvlText w:val="%1."/>
      <w:lvlJc w:val="left"/>
      <w:pPr>
        <w:ind w:left="1080" w:hanging="360"/>
      </w:pPr>
      <w:rPr>
        <w:b w:val="0"/>
      </w:rPr>
    </w:lvl>
    <w:lvl w:ilvl="1" w:tplc="A0BE1444">
      <w:start w:val="1"/>
      <w:numFmt w:val="upperRoman"/>
      <w:lvlText w:val="%2."/>
      <w:lvlJc w:val="right"/>
      <w:pPr>
        <w:ind w:left="1800" w:hanging="360"/>
      </w:pPr>
      <w:rPr>
        <w:b w:val="0"/>
        <w:color w:val="auto"/>
      </w:rPr>
    </w:lvl>
    <w:lvl w:ilvl="2" w:tplc="04090005">
      <w:start w:val="1"/>
      <w:numFmt w:val="bullet"/>
      <w:lvlText w:val=""/>
      <w:lvlJc w:val="left"/>
      <w:pPr>
        <w:ind w:left="2520" w:hanging="180"/>
      </w:pPr>
      <w:rPr>
        <w:rFonts w:ascii="Wingdings" w:hAnsi="Wingdings" w:hint="default"/>
        <w:b w:val="0"/>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A8743D8"/>
    <w:multiLevelType w:val="hybridMultilevel"/>
    <w:tmpl w:val="FAA6579A"/>
    <w:lvl w:ilvl="0" w:tplc="4A7000B2">
      <w:start w:val="1"/>
      <w:numFmt w:val="decimal"/>
      <w:lvlText w:val="%1."/>
      <w:lvlJc w:val="left"/>
      <w:pPr>
        <w:ind w:left="1080" w:hanging="360"/>
      </w:pPr>
      <w:rPr>
        <w:b w:val="0"/>
      </w:rPr>
    </w:lvl>
    <w:lvl w:ilvl="1" w:tplc="A0BE1444">
      <w:start w:val="1"/>
      <w:numFmt w:val="upperRoman"/>
      <w:lvlText w:val="%2."/>
      <w:lvlJc w:val="right"/>
      <w:pPr>
        <w:ind w:left="1800" w:hanging="360"/>
      </w:pPr>
      <w:rPr>
        <w:b w:val="0"/>
        <w:color w:val="auto"/>
      </w:rPr>
    </w:lvl>
    <w:lvl w:ilvl="2" w:tplc="04090005">
      <w:start w:val="1"/>
      <w:numFmt w:val="bullet"/>
      <w:lvlText w:val=""/>
      <w:lvlJc w:val="left"/>
      <w:pPr>
        <w:ind w:left="2520" w:hanging="180"/>
      </w:pPr>
      <w:rPr>
        <w:rFonts w:ascii="Wingdings" w:hAnsi="Wingdings" w:hint="default"/>
        <w:b w:val="0"/>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B615453"/>
    <w:multiLevelType w:val="hybridMultilevel"/>
    <w:tmpl w:val="5260B984"/>
    <w:lvl w:ilvl="0" w:tplc="4A7000B2">
      <w:start w:val="1"/>
      <w:numFmt w:val="decimal"/>
      <w:lvlText w:val="%1."/>
      <w:lvlJc w:val="left"/>
      <w:pPr>
        <w:ind w:left="1080" w:hanging="360"/>
      </w:pPr>
      <w:rPr>
        <w:b w:val="0"/>
      </w:rPr>
    </w:lvl>
    <w:lvl w:ilvl="1" w:tplc="A0BE1444">
      <w:start w:val="1"/>
      <w:numFmt w:val="upperRoman"/>
      <w:lvlText w:val="%2."/>
      <w:lvlJc w:val="right"/>
      <w:pPr>
        <w:ind w:left="1800" w:hanging="360"/>
      </w:pPr>
      <w:rPr>
        <w:b w:val="0"/>
        <w:color w:val="auto"/>
      </w:rPr>
    </w:lvl>
    <w:lvl w:ilvl="2" w:tplc="04090005">
      <w:start w:val="1"/>
      <w:numFmt w:val="bullet"/>
      <w:lvlText w:val=""/>
      <w:lvlJc w:val="left"/>
      <w:pPr>
        <w:ind w:left="2520" w:hanging="180"/>
      </w:pPr>
      <w:rPr>
        <w:rFonts w:ascii="Wingdings" w:hAnsi="Wingdings" w:hint="default"/>
        <w:b w:val="0"/>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20A5EBF"/>
    <w:multiLevelType w:val="hybridMultilevel"/>
    <w:tmpl w:val="F91AE28E"/>
    <w:lvl w:ilvl="0" w:tplc="04090019">
      <w:start w:val="1"/>
      <w:numFmt w:val="lowerLetter"/>
      <w:lvlText w:val="%1."/>
      <w:lvlJc w:val="left"/>
      <w:pPr>
        <w:ind w:left="1440" w:hanging="360"/>
      </w:pPr>
    </w:lvl>
    <w:lvl w:ilvl="1" w:tplc="F460A6D6">
      <w:start w:val="1"/>
      <w:numFmt w:val="lowerLetter"/>
      <w:lvlText w:val="%2."/>
      <w:lvlJc w:val="left"/>
      <w:pPr>
        <w:ind w:left="2160" w:hanging="360"/>
      </w:pPr>
      <w:rPr>
        <w:b w:val="0"/>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3F3D4F44"/>
    <w:multiLevelType w:val="hybridMultilevel"/>
    <w:tmpl w:val="31A84E44"/>
    <w:lvl w:ilvl="0" w:tplc="0409000F">
      <w:start w:val="1"/>
      <w:numFmt w:val="decimal"/>
      <w:lvlText w:val="%1."/>
      <w:lvlJc w:val="left"/>
      <w:pPr>
        <w:ind w:left="720" w:hanging="360"/>
      </w:pPr>
    </w:lvl>
    <w:lvl w:ilvl="1" w:tplc="F7623104">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DA7C4B"/>
    <w:multiLevelType w:val="hybridMultilevel"/>
    <w:tmpl w:val="354E4094"/>
    <w:lvl w:ilvl="0" w:tplc="4A7000B2">
      <w:start w:val="1"/>
      <w:numFmt w:val="decimal"/>
      <w:lvlText w:val="%1."/>
      <w:lvlJc w:val="left"/>
      <w:pPr>
        <w:ind w:left="1080" w:hanging="360"/>
      </w:pPr>
      <w:rPr>
        <w:b w:val="0"/>
      </w:rPr>
    </w:lvl>
    <w:lvl w:ilvl="1" w:tplc="04090005">
      <w:start w:val="1"/>
      <w:numFmt w:val="bullet"/>
      <w:lvlText w:val=""/>
      <w:lvlJc w:val="left"/>
      <w:pPr>
        <w:ind w:left="1800" w:hanging="360"/>
      </w:pPr>
      <w:rPr>
        <w:rFonts w:ascii="Wingdings" w:hAnsi="Wingdings" w:hint="default"/>
        <w:b w:val="0"/>
        <w:color w:val="auto"/>
      </w:rPr>
    </w:lvl>
    <w:lvl w:ilvl="2" w:tplc="2EEEEB50">
      <w:start w:val="1"/>
      <w:numFmt w:val="lowerRoman"/>
      <w:lvlText w:val="%3."/>
      <w:lvlJc w:val="right"/>
      <w:pPr>
        <w:ind w:left="2520" w:hanging="180"/>
      </w:pPr>
      <w:rPr>
        <w:b w:val="0"/>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8DE214B"/>
    <w:multiLevelType w:val="hybridMultilevel"/>
    <w:tmpl w:val="D34455F8"/>
    <w:lvl w:ilvl="0" w:tplc="1BB40CFE">
      <w:start w:val="1"/>
      <w:numFmt w:val="lowerLetter"/>
      <w:lvlText w:val="%1."/>
      <w:lvlJc w:val="left"/>
      <w:pPr>
        <w:ind w:left="1440" w:hanging="360"/>
      </w:pPr>
    </w:lvl>
    <w:lvl w:ilvl="1" w:tplc="A0BE1444">
      <w:start w:val="1"/>
      <w:numFmt w:val="upperRoman"/>
      <w:lvlText w:val="%2."/>
      <w:lvlJc w:val="right"/>
      <w:pPr>
        <w:ind w:left="2160" w:hanging="360"/>
      </w:pPr>
      <w:rPr>
        <w:color w:val="auto"/>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55AF6220"/>
    <w:multiLevelType w:val="hybridMultilevel"/>
    <w:tmpl w:val="70E6AF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971FE8"/>
    <w:multiLevelType w:val="hybridMultilevel"/>
    <w:tmpl w:val="6C7EB166"/>
    <w:lvl w:ilvl="0" w:tplc="04090019">
      <w:start w:val="1"/>
      <w:numFmt w:val="lowerLetter"/>
      <w:lvlText w:val="%1."/>
      <w:lvlJc w:val="left"/>
      <w:pPr>
        <w:ind w:left="1440" w:hanging="360"/>
      </w:pPr>
    </w:lvl>
    <w:lvl w:ilvl="1" w:tplc="A0BE1444">
      <w:start w:val="1"/>
      <w:numFmt w:val="upperRoman"/>
      <w:lvlText w:val="%2."/>
      <w:lvlJc w:val="right"/>
      <w:pPr>
        <w:ind w:left="2160" w:hanging="360"/>
      </w:pPr>
      <w:rPr>
        <w:color w:val="auto"/>
      </w:rPr>
    </w:lvl>
    <w:lvl w:ilvl="2" w:tplc="04090005">
      <w:start w:val="1"/>
      <w:numFmt w:val="bullet"/>
      <w:lvlText w:val=""/>
      <w:lvlJc w:val="left"/>
      <w:pPr>
        <w:ind w:left="2880" w:hanging="180"/>
      </w:pPr>
      <w:rPr>
        <w:rFonts w:ascii="Wingdings" w:hAnsi="Wingdings" w:hint="default"/>
      </w:r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6F710A54"/>
    <w:multiLevelType w:val="hybridMultilevel"/>
    <w:tmpl w:val="C6C89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29A5476"/>
    <w:multiLevelType w:val="hybridMultilevel"/>
    <w:tmpl w:val="D4FEAA50"/>
    <w:lvl w:ilvl="0" w:tplc="04090019">
      <w:start w:val="1"/>
      <w:numFmt w:val="lowerLetter"/>
      <w:lvlText w:val="%1."/>
      <w:lvlJc w:val="left"/>
      <w:pPr>
        <w:ind w:left="1440" w:hanging="360"/>
      </w:pPr>
    </w:lvl>
    <w:lvl w:ilvl="1" w:tplc="A0BE1444">
      <w:start w:val="1"/>
      <w:numFmt w:val="upperRoman"/>
      <w:lvlText w:val="%2."/>
      <w:lvlJc w:val="right"/>
      <w:pPr>
        <w:ind w:left="2160" w:hanging="360"/>
      </w:pPr>
      <w:rPr>
        <w:color w:val="auto"/>
      </w:rPr>
    </w:lvl>
    <w:lvl w:ilvl="2" w:tplc="04090005">
      <w:start w:val="1"/>
      <w:numFmt w:val="bullet"/>
      <w:lvlText w:val=""/>
      <w:lvlJc w:val="left"/>
      <w:pPr>
        <w:ind w:left="2880" w:hanging="180"/>
      </w:pPr>
      <w:rPr>
        <w:rFonts w:ascii="Wingdings" w:hAnsi="Wingding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75ED54FB"/>
    <w:multiLevelType w:val="hybridMultilevel"/>
    <w:tmpl w:val="627ED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170F20"/>
    <w:multiLevelType w:val="hybridMultilevel"/>
    <w:tmpl w:val="A59AA2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217700"/>
    <w:multiLevelType w:val="hybridMultilevel"/>
    <w:tmpl w:val="1A301406"/>
    <w:lvl w:ilvl="0" w:tplc="4A7000B2">
      <w:start w:val="1"/>
      <w:numFmt w:val="decimal"/>
      <w:lvlText w:val="%1."/>
      <w:lvlJc w:val="left"/>
      <w:pPr>
        <w:ind w:left="1080" w:hanging="360"/>
      </w:pPr>
      <w:rPr>
        <w:b w:val="0"/>
      </w:rPr>
    </w:lvl>
    <w:lvl w:ilvl="1" w:tplc="A0BE1444">
      <w:start w:val="1"/>
      <w:numFmt w:val="upperRoman"/>
      <w:lvlText w:val="%2."/>
      <w:lvlJc w:val="right"/>
      <w:pPr>
        <w:ind w:left="1800" w:hanging="360"/>
      </w:pPr>
      <w:rPr>
        <w:b w:val="0"/>
        <w:color w:val="auto"/>
      </w:rPr>
    </w:lvl>
    <w:lvl w:ilvl="2" w:tplc="2EEEEB50">
      <w:start w:val="1"/>
      <w:numFmt w:val="lowerRoman"/>
      <w:lvlText w:val="%3."/>
      <w:lvlJc w:val="right"/>
      <w:pPr>
        <w:ind w:left="2520" w:hanging="180"/>
      </w:pPr>
      <w:rPr>
        <w:b w:val="0"/>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615626112">
    <w:abstractNumId w:val="11"/>
  </w:num>
  <w:num w:numId="2" w16cid:durableId="131674618">
    <w:abstractNumId w:val="9"/>
  </w:num>
  <w:num w:numId="3" w16cid:durableId="847525913">
    <w:abstractNumId w:val="12"/>
  </w:num>
  <w:num w:numId="4" w16cid:durableId="892501514">
    <w:abstractNumId w:val="13"/>
  </w:num>
  <w:num w:numId="5" w16cid:durableId="485977334">
    <w:abstractNumId w:val="6"/>
  </w:num>
  <w:num w:numId="6" w16cid:durableId="50466723">
    <w:abstractNumId w:val="10"/>
  </w:num>
  <w:num w:numId="7" w16cid:durableId="1129207038">
    <w:abstractNumId w:val="8"/>
  </w:num>
  <w:num w:numId="8" w16cid:durableId="250044519">
    <w:abstractNumId w:val="0"/>
  </w:num>
  <w:num w:numId="9" w16cid:durableId="1902977411">
    <w:abstractNumId w:val="5"/>
  </w:num>
  <w:num w:numId="10" w16cid:durableId="1504127858">
    <w:abstractNumId w:val="2"/>
  </w:num>
  <w:num w:numId="11" w16cid:durableId="1835876873">
    <w:abstractNumId w:val="1"/>
  </w:num>
  <w:num w:numId="12" w16cid:durableId="1121609758">
    <w:abstractNumId w:val="3"/>
  </w:num>
  <w:num w:numId="13" w16cid:durableId="207298889">
    <w:abstractNumId w:val="7"/>
  </w:num>
  <w:num w:numId="14" w16cid:durableId="1794403005">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M0tjCyNDIxtbQwMDBR0lEKTi0uzszPAykwrQUAYwvlpSwAAAA="/>
  </w:docVars>
  <w:rsids>
    <w:rsidRoot w:val="00E06C9C"/>
    <w:rsid w:val="000052EF"/>
    <w:rsid w:val="000055B4"/>
    <w:rsid w:val="000059DB"/>
    <w:rsid w:val="000074A6"/>
    <w:rsid w:val="00011BD2"/>
    <w:rsid w:val="00012137"/>
    <w:rsid w:val="00012C0D"/>
    <w:rsid w:val="0001720C"/>
    <w:rsid w:val="0001752E"/>
    <w:rsid w:val="000210A1"/>
    <w:rsid w:val="0002125B"/>
    <w:rsid w:val="00024A9B"/>
    <w:rsid w:val="00027538"/>
    <w:rsid w:val="00031CFF"/>
    <w:rsid w:val="00031DDB"/>
    <w:rsid w:val="00033A0D"/>
    <w:rsid w:val="0003409D"/>
    <w:rsid w:val="000359B0"/>
    <w:rsid w:val="000407CD"/>
    <w:rsid w:val="00041525"/>
    <w:rsid w:val="00045118"/>
    <w:rsid w:val="000477EF"/>
    <w:rsid w:val="0005170A"/>
    <w:rsid w:val="00055817"/>
    <w:rsid w:val="00060269"/>
    <w:rsid w:val="0006149E"/>
    <w:rsid w:val="00061C84"/>
    <w:rsid w:val="00062364"/>
    <w:rsid w:val="00064433"/>
    <w:rsid w:val="00064BFD"/>
    <w:rsid w:val="00065511"/>
    <w:rsid w:val="00066509"/>
    <w:rsid w:val="000667F7"/>
    <w:rsid w:val="00067929"/>
    <w:rsid w:val="0007084E"/>
    <w:rsid w:val="00071650"/>
    <w:rsid w:val="00073688"/>
    <w:rsid w:val="00074845"/>
    <w:rsid w:val="00075D16"/>
    <w:rsid w:val="00076996"/>
    <w:rsid w:val="00077698"/>
    <w:rsid w:val="00080A76"/>
    <w:rsid w:val="0008251E"/>
    <w:rsid w:val="0008454D"/>
    <w:rsid w:val="0008635C"/>
    <w:rsid w:val="000866ED"/>
    <w:rsid w:val="00086E0A"/>
    <w:rsid w:val="00090AC5"/>
    <w:rsid w:val="00092307"/>
    <w:rsid w:val="00092610"/>
    <w:rsid w:val="00092E13"/>
    <w:rsid w:val="00093A34"/>
    <w:rsid w:val="00095895"/>
    <w:rsid w:val="00096635"/>
    <w:rsid w:val="000A0930"/>
    <w:rsid w:val="000A0E29"/>
    <w:rsid w:val="000A0E3D"/>
    <w:rsid w:val="000A1D33"/>
    <w:rsid w:val="000A1F6F"/>
    <w:rsid w:val="000A4AB4"/>
    <w:rsid w:val="000A7532"/>
    <w:rsid w:val="000B01BF"/>
    <w:rsid w:val="000B0CF9"/>
    <w:rsid w:val="000B1A74"/>
    <w:rsid w:val="000B44DD"/>
    <w:rsid w:val="000B5F73"/>
    <w:rsid w:val="000B7193"/>
    <w:rsid w:val="000B759C"/>
    <w:rsid w:val="000B779F"/>
    <w:rsid w:val="000B7A5C"/>
    <w:rsid w:val="000C170F"/>
    <w:rsid w:val="000C3C8B"/>
    <w:rsid w:val="000C6334"/>
    <w:rsid w:val="000D0053"/>
    <w:rsid w:val="000D19D3"/>
    <w:rsid w:val="000E1A4F"/>
    <w:rsid w:val="000E35BF"/>
    <w:rsid w:val="000E7553"/>
    <w:rsid w:val="000E7AA9"/>
    <w:rsid w:val="000F13CC"/>
    <w:rsid w:val="000F653C"/>
    <w:rsid w:val="000F7198"/>
    <w:rsid w:val="000F71E8"/>
    <w:rsid w:val="00102704"/>
    <w:rsid w:val="001027AE"/>
    <w:rsid w:val="00102F2A"/>
    <w:rsid w:val="0010428E"/>
    <w:rsid w:val="00104725"/>
    <w:rsid w:val="00106AAC"/>
    <w:rsid w:val="00106E15"/>
    <w:rsid w:val="00107DCA"/>
    <w:rsid w:val="001116F7"/>
    <w:rsid w:val="00114364"/>
    <w:rsid w:val="00114788"/>
    <w:rsid w:val="001158F5"/>
    <w:rsid w:val="001165C3"/>
    <w:rsid w:val="00117463"/>
    <w:rsid w:val="00120DD4"/>
    <w:rsid w:val="00121BAD"/>
    <w:rsid w:val="00122A62"/>
    <w:rsid w:val="00123529"/>
    <w:rsid w:val="00124DBA"/>
    <w:rsid w:val="00127E0D"/>
    <w:rsid w:val="00130346"/>
    <w:rsid w:val="00130503"/>
    <w:rsid w:val="001309E8"/>
    <w:rsid w:val="00136594"/>
    <w:rsid w:val="00140B1D"/>
    <w:rsid w:val="001410DF"/>
    <w:rsid w:val="00144E91"/>
    <w:rsid w:val="00145D98"/>
    <w:rsid w:val="00146E5A"/>
    <w:rsid w:val="001500F3"/>
    <w:rsid w:val="001515FA"/>
    <w:rsid w:val="00151BF7"/>
    <w:rsid w:val="00154BDA"/>
    <w:rsid w:val="00155636"/>
    <w:rsid w:val="001609D9"/>
    <w:rsid w:val="00163047"/>
    <w:rsid w:val="00164EC7"/>
    <w:rsid w:val="001654BF"/>
    <w:rsid w:val="001700F0"/>
    <w:rsid w:val="001717BA"/>
    <w:rsid w:val="00173C61"/>
    <w:rsid w:val="00174877"/>
    <w:rsid w:val="00174984"/>
    <w:rsid w:val="00176520"/>
    <w:rsid w:val="00177AC3"/>
    <w:rsid w:val="00180375"/>
    <w:rsid w:val="00181406"/>
    <w:rsid w:val="001818C5"/>
    <w:rsid w:val="00186736"/>
    <w:rsid w:val="00186828"/>
    <w:rsid w:val="0019099F"/>
    <w:rsid w:val="00190AD3"/>
    <w:rsid w:val="00191B3F"/>
    <w:rsid w:val="0019321E"/>
    <w:rsid w:val="00194D5F"/>
    <w:rsid w:val="001960E0"/>
    <w:rsid w:val="001965B2"/>
    <w:rsid w:val="00197589"/>
    <w:rsid w:val="001A01A5"/>
    <w:rsid w:val="001A169B"/>
    <w:rsid w:val="001A17D2"/>
    <w:rsid w:val="001A1D7C"/>
    <w:rsid w:val="001A281A"/>
    <w:rsid w:val="001B10BB"/>
    <w:rsid w:val="001B1AC5"/>
    <w:rsid w:val="001B1C74"/>
    <w:rsid w:val="001B3938"/>
    <w:rsid w:val="001B4290"/>
    <w:rsid w:val="001B5A3D"/>
    <w:rsid w:val="001B6627"/>
    <w:rsid w:val="001B7776"/>
    <w:rsid w:val="001C1506"/>
    <w:rsid w:val="001C3DD6"/>
    <w:rsid w:val="001D1F17"/>
    <w:rsid w:val="001D2530"/>
    <w:rsid w:val="001D57EF"/>
    <w:rsid w:val="001D63C3"/>
    <w:rsid w:val="001D682D"/>
    <w:rsid w:val="001D6F2F"/>
    <w:rsid w:val="001E0F73"/>
    <w:rsid w:val="001E1524"/>
    <w:rsid w:val="001E2A59"/>
    <w:rsid w:val="001E2DDF"/>
    <w:rsid w:val="001E4D9E"/>
    <w:rsid w:val="001E52FC"/>
    <w:rsid w:val="001E7CA9"/>
    <w:rsid w:val="001F148C"/>
    <w:rsid w:val="001F2917"/>
    <w:rsid w:val="001F35B5"/>
    <w:rsid w:val="001F6FC6"/>
    <w:rsid w:val="001F782A"/>
    <w:rsid w:val="00201F9A"/>
    <w:rsid w:val="00207873"/>
    <w:rsid w:val="00210E20"/>
    <w:rsid w:val="002116AD"/>
    <w:rsid w:val="002139F1"/>
    <w:rsid w:val="002145CD"/>
    <w:rsid w:val="0021703B"/>
    <w:rsid w:val="00220BB0"/>
    <w:rsid w:val="00221D0C"/>
    <w:rsid w:val="00222819"/>
    <w:rsid w:val="00222D47"/>
    <w:rsid w:val="00225FEB"/>
    <w:rsid w:val="00232AFB"/>
    <w:rsid w:val="0023453F"/>
    <w:rsid w:val="002348E4"/>
    <w:rsid w:val="00236329"/>
    <w:rsid w:val="00237036"/>
    <w:rsid w:val="00237257"/>
    <w:rsid w:val="002433E7"/>
    <w:rsid w:val="00243FB1"/>
    <w:rsid w:val="0024425F"/>
    <w:rsid w:val="00244327"/>
    <w:rsid w:val="0024630F"/>
    <w:rsid w:val="00246535"/>
    <w:rsid w:val="002476A4"/>
    <w:rsid w:val="002477B5"/>
    <w:rsid w:val="00250B29"/>
    <w:rsid w:val="00250D29"/>
    <w:rsid w:val="00250D85"/>
    <w:rsid w:val="0025185A"/>
    <w:rsid w:val="00252CB1"/>
    <w:rsid w:val="00253B6E"/>
    <w:rsid w:val="0025467C"/>
    <w:rsid w:val="0025523B"/>
    <w:rsid w:val="0025567A"/>
    <w:rsid w:val="00263A72"/>
    <w:rsid w:val="0026498B"/>
    <w:rsid w:val="002679B6"/>
    <w:rsid w:val="00270F03"/>
    <w:rsid w:val="002715D3"/>
    <w:rsid w:val="00271B3E"/>
    <w:rsid w:val="00272A85"/>
    <w:rsid w:val="002741D8"/>
    <w:rsid w:val="002753FC"/>
    <w:rsid w:val="00275822"/>
    <w:rsid w:val="00280C25"/>
    <w:rsid w:val="00281E44"/>
    <w:rsid w:val="00283D52"/>
    <w:rsid w:val="00290969"/>
    <w:rsid w:val="00292329"/>
    <w:rsid w:val="00292DB0"/>
    <w:rsid w:val="00294926"/>
    <w:rsid w:val="00294FBB"/>
    <w:rsid w:val="0029588F"/>
    <w:rsid w:val="0029589E"/>
    <w:rsid w:val="00296C9A"/>
    <w:rsid w:val="002A0819"/>
    <w:rsid w:val="002A3B6D"/>
    <w:rsid w:val="002A7BCD"/>
    <w:rsid w:val="002B0C3E"/>
    <w:rsid w:val="002B40B0"/>
    <w:rsid w:val="002B4F0B"/>
    <w:rsid w:val="002B691D"/>
    <w:rsid w:val="002B6E16"/>
    <w:rsid w:val="002B7576"/>
    <w:rsid w:val="002C16CB"/>
    <w:rsid w:val="002C37A0"/>
    <w:rsid w:val="002C398F"/>
    <w:rsid w:val="002C4261"/>
    <w:rsid w:val="002C4962"/>
    <w:rsid w:val="002C5CEE"/>
    <w:rsid w:val="002C5D0D"/>
    <w:rsid w:val="002C664A"/>
    <w:rsid w:val="002C7852"/>
    <w:rsid w:val="002D03B2"/>
    <w:rsid w:val="002D03B5"/>
    <w:rsid w:val="002D1BCB"/>
    <w:rsid w:val="002D23AD"/>
    <w:rsid w:val="002D4CFE"/>
    <w:rsid w:val="002D7D78"/>
    <w:rsid w:val="002E48A4"/>
    <w:rsid w:val="002E4AA0"/>
    <w:rsid w:val="002E7684"/>
    <w:rsid w:val="002F2750"/>
    <w:rsid w:val="002F43AD"/>
    <w:rsid w:val="002F448A"/>
    <w:rsid w:val="002F47C1"/>
    <w:rsid w:val="002F5F3E"/>
    <w:rsid w:val="002F6955"/>
    <w:rsid w:val="002F7055"/>
    <w:rsid w:val="002F77B6"/>
    <w:rsid w:val="002F7D3D"/>
    <w:rsid w:val="003003CE"/>
    <w:rsid w:val="00300A2A"/>
    <w:rsid w:val="00304E0E"/>
    <w:rsid w:val="003050BA"/>
    <w:rsid w:val="00306498"/>
    <w:rsid w:val="003073A6"/>
    <w:rsid w:val="0030751A"/>
    <w:rsid w:val="00313306"/>
    <w:rsid w:val="00313DB4"/>
    <w:rsid w:val="00315B39"/>
    <w:rsid w:val="0032052F"/>
    <w:rsid w:val="00320535"/>
    <w:rsid w:val="00321DAB"/>
    <w:rsid w:val="00322BF3"/>
    <w:rsid w:val="003249EE"/>
    <w:rsid w:val="00325349"/>
    <w:rsid w:val="00331A2F"/>
    <w:rsid w:val="0033294E"/>
    <w:rsid w:val="00332A48"/>
    <w:rsid w:val="0034012C"/>
    <w:rsid w:val="003402DC"/>
    <w:rsid w:val="00343F9F"/>
    <w:rsid w:val="00345A16"/>
    <w:rsid w:val="00345E3A"/>
    <w:rsid w:val="00346F2B"/>
    <w:rsid w:val="00351AEA"/>
    <w:rsid w:val="00351B6A"/>
    <w:rsid w:val="0036170A"/>
    <w:rsid w:val="0036372A"/>
    <w:rsid w:val="003637D2"/>
    <w:rsid w:val="00363C3D"/>
    <w:rsid w:val="00364E57"/>
    <w:rsid w:val="00371EB1"/>
    <w:rsid w:val="00372613"/>
    <w:rsid w:val="0037291B"/>
    <w:rsid w:val="00372FA2"/>
    <w:rsid w:val="003816F5"/>
    <w:rsid w:val="0038196D"/>
    <w:rsid w:val="00386F15"/>
    <w:rsid w:val="00390C9E"/>
    <w:rsid w:val="00390CCC"/>
    <w:rsid w:val="00392A68"/>
    <w:rsid w:val="00397B9B"/>
    <w:rsid w:val="003A0C9B"/>
    <w:rsid w:val="003A63DA"/>
    <w:rsid w:val="003B20C1"/>
    <w:rsid w:val="003B3251"/>
    <w:rsid w:val="003B33A1"/>
    <w:rsid w:val="003B3B26"/>
    <w:rsid w:val="003B3BDA"/>
    <w:rsid w:val="003B3F8A"/>
    <w:rsid w:val="003B3FEB"/>
    <w:rsid w:val="003B4C0E"/>
    <w:rsid w:val="003B5B85"/>
    <w:rsid w:val="003B5F2D"/>
    <w:rsid w:val="003B6FA8"/>
    <w:rsid w:val="003C0719"/>
    <w:rsid w:val="003C07E2"/>
    <w:rsid w:val="003C1ADE"/>
    <w:rsid w:val="003C23F7"/>
    <w:rsid w:val="003C3DD3"/>
    <w:rsid w:val="003C61B7"/>
    <w:rsid w:val="003C749B"/>
    <w:rsid w:val="003D2020"/>
    <w:rsid w:val="003D33DE"/>
    <w:rsid w:val="003E00E2"/>
    <w:rsid w:val="003E1985"/>
    <w:rsid w:val="003E2A9F"/>
    <w:rsid w:val="003E3988"/>
    <w:rsid w:val="003E4682"/>
    <w:rsid w:val="003E4926"/>
    <w:rsid w:val="003E586C"/>
    <w:rsid w:val="003E58A2"/>
    <w:rsid w:val="003E5AF2"/>
    <w:rsid w:val="003E6570"/>
    <w:rsid w:val="003F0072"/>
    <w:rsid w:val="003F0C14"/>
    <w:rsid w:val="003F210A"/>
    <w:rsid w:val="003F4FA2"/>
    <w:rsid w:val="003F5FBC"/>
    <w:rsid w:val="003F615C"/>
    <w:rsid w:val="003F7D18"/>
    <w:rsid w:val="00400BE4"/>
    <w:rsid w:val="00404156"/>
    <w:rsid w:val="00404579"/>
    <w:rsid w:val="00406B17"/>
    <w:rsid w:val="00414F26"/>
    <w:rsid w:val="00414FCA"/>
    <w:rsid w:val="00416C5A"/>
    <w:rsid w:val="004176EA"/>
    <w:rsid w:val="004200F3"/>
    <w:rsid w:val="00421CE5"/>
    <w:rsid w:val="00421EB6"/>
    <w:rsid w:val="00423FE9"/>
    <w:rsid w:val="004261BF"/>
    <w:rsid w:val="00432E26"/>
    <w:rsid w:val="0043330F"/>
    <w:rsid w:val="004354D7"/>
    <w:rsid w:val="00435771"/>
    <w:rsid w:val="00442782"/>
    <w:rsid w:val="0044302F"/>
    <w:rsid w:val="0044422D"/>
    <w:rsid w:val="00444E4E"/>
    <w:rsid w:val="00445F65"/>
    <w:rsid w:val="00450BAB"/>
    <w:rsid w:val="00452AAF"/>
    <w:rsid w:val="004535A9"/>
    <w:rsid w:val="00456A9B"/>
    <w:rsid w:val="00457007"/>
    <w:rsid w:val="0045740B"/>
    <w:rsid w:val="004611AF"/>
    <w:rsid w:val="004612F2"/>
    <w:rsid w:val="00464416"/>
    <w:rsid w:val="00466140"/>
    <w:rsid w:val="00470799"/>
    <w:rsid w:val="00470D34"/>
    <w:rsid w:val="00471DFE"/>
    <w:rsid w:val="00473826"/>
    <w:rsid w:val="004746E9"/>
    <w:rsid w:val="00474A4B"/>
    <w:rsid w:val="0047554F"/>
    <w:rsid w:val="00477A0A"/>
    <w:rsid w:val="00477BA8"/>
    <w:rsid w:val="00482A78"/>
    <w:rsid w:val="0048338B"/>
    <w:rsid w:val="00484B70"/>
    <w:rsid w:val="00485303"/>
    <w:rsid w:val="00486293"/>
    <w:rsid w:val="00487446"/>
    <w:rsid w:val="00490517"/>
    <w:rsid w:val="0049138F"/>
    <w:rsid w:val="00491451"/>
    <w:rsid w:val="004A0265"/>
    <w:rsid w:val="004A05CE"/>
    <w:rsid w:val="004A2607"/>
    <w:rsid w:val="004A2D7E"/>
    <w:rsid w:val="004A35E2"/>
    <w:rsid w:val="004A7AF1"/>
    <w:rsid w:val="004A7FC5"/>
    <w:rsid w:val="004B1375"/>
    <w:rsid w:val="004B455A"/>
    <w:rsid w:val="004C1374"/>
    <w:rsid w:val="004C1CF1"/>
    <w:rsid w:val="004C1D59"/>
    <w:rsid w:val="004C258F"/>
    <w:rsid w:val="004C3B91"/>
    <w:rsid w:val="004C4768"/>
    <w:rsid w:val="004C64C8"/>
    <w:rsid w:val="004D4FBD"/>
    <w:rsid w:val="004D64AF"/>
    <w:rsid w:val="004D6C4A"/>
    <w:rsid w:val="004D791C"/>
    <w:rsid w:val="004E21E4"/>
    <w:rsid w:val="004E3769"/>
    <w:rsid w:val="004E3FFF"/>
    <w:rsid w:val="004E65F4"/>
    <w:rsid w:val="004E6831"/>
    <w:rsid w:val="004F1283"/>
    <w:rsid w:val="004F2E0C"/>
    <w:rsid w:val="004F44C2"/>
    <w:rsid w:val="004F4780"/>
    <w:rsid w:val="004F56A9"/>
    <w:rsid w:val="004F5D99"/>
    <w:rsid w:val="004F6B8E"/>
    <w:rsid w:val="00503C77"/>
    <w:rsid w:val="00507AFF"/>
    <w:rsid w:val="00510E5D"/>
    <w:rsid w:val="00511529"/>
    <w:rsid w:val="00511BEE"/>
    <w:rsid w:val="005124A4"/>
    <w:rsid w:val="00512B1C"/>
    <w:rsid w:val="005142F3"/>
    <w:rsid w:val="00514BF5"/>
    <w:rsid w:val="005153C9"/>
    <w:rsid w:val="00517891"/>
    <w:rsid w:val="00517A4B"/>
    <w:rsid w:val="00525117"/>
    <w:rsid w:val="00531831"/>
    <w:rsid w:val="00531D95"/>
    <w:rsid w:val="005324C7"/>
    <w:rsid w:val="00532B55"/>
    <w:rsid w:val="00533FD5"/>
    <w:rsid w:val="00535365"/>
    <w:rsid w:val="00535F71"/>
    <w:rsid w:val="00537F73"/>
    <w:rsid w:val="00542FAD"/>
    <w:rsid w:val="00543946"/>
    <w:rsid w:val="00543FFE"/>
    <w:rsid w:val="00544CF9"/>
    <w:rsid w:val="00546419"/>
    <w:rsid w:val="00546B48"/>
    <w:rsid w:val="00547232"/>
    <w:rsid w:val="00547D6E"/>
    <w:rsid w:val="005503EE"/>
    <w:rsid w:val="00551BE8"/>
    <w:rsid w:val="00552587"/>
    <w:rsid w:val="0055483B"/>
    <w:rsid w:val="00554A7B"/>
    <w:rsid w:val="00555296"/>
    <w:rsid w:val="005579CA"/>
    <w:rsid w:val="00561BBB"/>
    <w:rsid w:val="005632D1"/>
    <w:rsid w:val="00563DD9"/>
    <w:rsid w:val="00564BDF"/>
    <w:rsid w:val="005662F4"/>
    <w:rsid w:val="005676BF"/>
    <w:rsid w:val="00574A26"/>
    <w:rsid w:val="005769DE"/>
    <w:rsid w:val="00581299"/>
    <w:rsid w:val="00581809"/>
    <w:rsid w:val="00581AE3"/>
    <w:rsid w:val="00585465"/>
    <w:rsid w:val="005857A9"/>
    <w:rsid w:val="00585ED8"/>
    <w:rsid w:val="005901AE"/>
    <w:rsid w:val="005933BD"/>
    <w:rsid w:val="00594011"/>
    <w:rsid w:val="0059413F"/>
    <w:rsid w:val="00596C70"/>
    <w:rsid w:val="005A08AD"/>
    <w:rsid w:val="005A29F1"/>
    <w:rsid w:val="005A5C14"/>
    <w:rsid w:val="005A67AA"/>
    <w:rsid w:val="005A69CC"/>
    <w:rsid w:val="005B4336"/>
    <w:rsid w:val="005B582F"/>
    <w:rsid w:val="005B5F22"/>
    <w:rsid w:val="005B6208"/>
    <w:rsid w:val="005B6E89"/>
    <w:rsid w:val="005B707A"/>
    <w:rsid w:val="005C0870"/>
    <w:rsid w:val="005C0DEE"/>
    <w:rsid w:val="005C1B29"/>
    <w:rsid w:val="005C50D6"/>
    <w:rsid w:val="005C6B82"/>
    <w:rsid w:val="005D085F"/>
    <w:rsid w:val="005D28AC"/>
    <w:rsid w:val="005D3BA6"/>
    <w:rsid w:val="005E03E5"/>
    <w:rsid w:val="005E2B55"/>
    <w:rsid w:val="005E2D85"/>
    <w:rsid w:val="005E40E8"/>
    <w:rsid w:val="005E52F6"/>
    <w:rsid w:val="005F07C3"/>
    <w:rsid w:val="005F0A2E"/>
    <w:rsid w:val="005F39EE"/>
    <w:rsid w:val="005F3CF7"/>
    <w:rsid w:val="005F51F8"/>
    <w:rsid w:val="005F7B20"/>
    <w:rsid w:val="005F7FCB"/>
    <w:rsid w:val="0060358A"/>
    <w:rsid w:val="006072C6"/>
    <w:rsid w:val="00607707"/>
    <w:rsid w:val="006104D7"/>
    <w:rsid w:val="00611319"/>
    <w:rsid w:val="006137F9"/>
    <w:rsid w:val="0061384D"/>
    <w:rsid w:val="00613946"/>
    <w:rsid w:val="0061610C"/>
    <w:rsid w:val="00616BBF"/>
    <w:rsid w:val="00616F98"/>
    <w:rsid w:val="00621544"/>
    <w:rsid w:val="0062286F"/>
    <w:rsid w:val="0062376D"/>
    <w:rsid w:val="00623A31"/>
    <w:rsid w:val="006242C0"/>
    <w:rsid w:val="00625E58"/>
    <w:rsid w:val="00626367"/>
    <w:rsid w:val="00627A18"/>
    <w:rsid w:val="006307EE"/>
    <w:rsid w:val="0063177D"/>
    <w:rsid w:val="00632BAA"/>
    <w:rsid w:val="00634037"/>
    <w:rsid w:val="00634738"/>
    <w:rsid w:val="00635B84"/>
    <w:rsid w:val="00636E41"/>
    <w:rsid w:val="00637423"/>
    <w:rsid w:val="006407A4"/>
    <w:rsid w:val="00643379"/>
    <w:rsid w:val="00643E8E"/>
    <w:rsid w:val="00644CED"/>
    <w:rsid w:val="006462ED"/>
    <w:rsid w:val="00646D6A"/>
    <w:rsid w:val="0064793A"/>
    <w:rsid w:val="00650B67"/>
    <w:rsid w:val="006538DC"/>
    <w:rsid w:val="00654A9C"/>
    <w:rsid w:val="00660E9D"/>
    <w:rsid w:val="006611CC"/>
    <w:rsid w:val="00663E1B"/>
    <w:rsid w:val="00664617"/>
    <w:rsid w:val="00664EA5"/>
    <w:rsid w:val="00665B66"/>
    <w:rsid w:val="006669D7"/>
    <w:rsid w:val="00670D23"/>
    <w:rsid w:val="0067144B"/>
    <w:rsid w:val="0067208E"/>
    <w:rsid w:val="006726A6"/>
    <w:rsid w:val="006754B7"/>
    <w:rsid w:val="00676361"/>
    <w:rsid w:val="00676DAB"/>
    <w:rsid w:val="00677377"/>
    <w:rsid w:val="00677917"/>
    <w:rsid w:val="00681AF6"/>
    <w:rsid w:val="00682324"/>
    <w:rsid w:val="00682AF9"/>
    <w:rsid w:val="00683850"/>
    <w:rsid w:val="00683EEE"/>
    <w:rsid w:val="00684D28"/>
    <w:rsid w:val="00686D52"/>
    <w:rsid w:val="006905C3"/>
    <w:rsid w:val="006911DB"/>
    <w:rsid w:val="00692695"/>
    <w:rsid w:val="00694D2D"/>
    <w:rsid w:val="006A0DBB"/>
    <w:rsid w:val="006A16E9"/>
    <w:rsid w:val="006A1B45"/>
    <w:rsid w:val="006A20B4"/>
    <w:rsid w:val="006A562F"/>
    <w:rsid w:val="006A6151"/>
    <w:rsid w:val="006B0881"/>
    <w:rsid w:val="006B0915"/>
    <w:rsid w:val="006B1415"/>
    <w:rsid w:val="006B2FB9"/>
    <w:rsid w:val="006B4411"/>
    <w:rsid w:val="006B7AB9"/>
    <w:rsid w:val="006C289B"/>
    <w:rsid w:val="006C588D"/>
    <w:rsid w:val="006C5C0A"/>
    <w:rsid w:val="006C64CF"/>
    <w:rsid w:val="006C6DD6"/>
    <w:rsid w:val="006D0DD5"/>
    <w:rsid w:val="006D43C2"/>
    <w:rsid w:val="006D4619"/>
    <w:rsid w:val="006D5FC3"/>
    <w:rsid w:val="006E0093"/>
    <w:rsid w:val="006E0E74"/>
    <w:rsid w:val="006E1C16"/>
    <w:rsid w:val="006E2AB2"/>
    <w:rsid w:val="006E33AA"/>
    <w:rsid w:val="006E3EC4"/>
    <w:rsid w:val="006E637D"/>
    <w:rsid w:val="006E6836"/>
    <w:rsid w:val="006F038C"/>
    <w:rsid w:val="006F42AE"/>
    <w:rsid w:val="006F584D"/>
    <w:rsid w:val="006F65DA"/>
    <w:rsid w:val="006F6CD5"/>
    <w:rsid w:val="00700290"/>
    <w:rsid w:val="00700A35"/>
    <w:rsid w:val="00702BDB"/>
    <w:rsid w:val="0071314B"/>
    <w:rsid w:val="00713B08"/>
    <w:rsid w:val="00716461"/>
    <w:rsid w:val="00722CB4"/>
    <w:rsid w:val="0072432A"/>
    <w:rsid w:val="00724496"/>
    <w:rsid w:val="007248E9"/>
    <w:rsid w:val="00724B59"/>
    <w:rsid w:val="00727A8A"/>
    <w:rsid w:val="00727C57"/>
    <w:rsid w:val="00727F4A"/>
    <w:rsid w:val="00732780"/>
    <w:rsid w:val="007331B3"/>
    <w:rsid w:val="0073338B"/>
    <w:rsid w:val="00733E06"/>
    <w:rsid w:val="00734AAF"/>
    <w:rsid w:val="00741A97"/>
    <w:rsid w:val="007465DE"/>
    <w:rsid w:val="00746831"/>
    <w:rsid w:val="00751D95"/>
    <w:rsid w:val="007558F0"/>
    <w:rsid w:val="00757416"/>
    <w:rsid w:val="0076107E"/>
    <w:rsid w:val="007618C7"/>
    <w:rsid w:val="007638F6"/>
    <w:rsid w:val="007640E7"/>
    <w:rsid w:val="00764374"/>
    <w:rsid w:val="007646FB"/>
    <w:rsid w:val="00764C63"/>
    <w:rsid w:val="0076589D"/>
    <w:rsid w:val="00770E78"/>
    <w:rsid w:val="0077243C"/>
    <w:rsid w:val="007732BE"/>
    <w:rsid w:val="0077435E"/>
    <w:rsid w:val="00776920"/>
    <w:rsid w:val="00776FD7"/>
    <w:rsid w:val="007772C0"/>
    <w:rsid w:val="00780735"/>
    <w:rsid w:val="00781C72"/>
    <w:rsid w:val="00781EDC"/>
    <w:rsid w:val="0078607F"/>
    <w:rsid w:val="00786B95"/>
    <w:rsid w:val="00790B4E"/>
    <w:rsid w:val="007920C8"/>
    <w:rsid w:val="0079382A"/>
    <w:rsid w:val="00793BA1"/>
    <w:rsid w:val="0079599F"/>
    <w:rsid w:val="00795AEF"/>
    <w:rsid w:val="007A04FB"/>
    <w:rsid w:val="007A309E"/>
    <w:rsid w:val="007A34E0"/>
    <w:rsid w:val="007A383C"/>
    <w:rsid w:val="007A4CC6"/>
    <w:rsid w:val="007B37FE"/>
    <w:rsid w:val="007B492E"/>
    <w:rsid w:val="007B5FBE"/>
    <w:rsid w:val="007B70E4"/>
    <w:rsid w:val="007B7CFA"/>
    <w:rsid w:val="007C03F5"/>
    <w:rsid w:val="007C083C"/>
    <w:rsid w:val="007C260E"/>
    <w:rsid w:val="007C3E90"/>
    <w:rsid w:val="007C44A1"/>
    <w:rsid w:val="007C6F88"/>
    <w:rsid w:val="007D039C"/>
    <w:rsid w:val="007D5149"/>
    <w:rsid w:val="007D6388"/>
    <w:rsid w:val="007D66CB"/>
    <w:rsid w:val="007D74E3"/>
    <w:rsid w:val="007D7ABC"/>
    <w:rsid w:val="007D7C11"/>
    <w:rsid w:val="007E0F29"/>
    <w:rsid w:val="007E186E"/>
    <w:rsid w:val="007E27D5"/>
    <w:rsid w:val="007E430F"/>
    <w:rsid w:val="007E52DE"/>
    <w:rsid w:val="007E71F5"/>
    <w:rsid w:val="007F0E0E"/>
    <w:rsid w:val="007F0F06"/>
    <w:rsid w:val="007F4926"/>
    <w:rsid w:val="007F70BF"/>
    <w:rsid w:val="007F731B"/>
    <w:rsid w:val="00800137"/>
    <w:rsid w:val="008035FA"/>
    <w:rsid w:val="00807C1A"/>
    <w:rsid w:val="00807EE9"/>
    <w:rsid w:val="008129A1"/>
    <w:rsid w:val="00813F41"/>
    <w:rsid w:val="00823934"/>
    <w:rsid w:val="008264CB"/>
    <w:rsid w:val="0082775F"/>
    <w:rsid w:val="00827CE5"/>
    <w:rsid w:val="00827E5E"/>
    <w:rsid w:val="00830317"/>
    <w:rsid w:val="00832664"/>
    <w:rsid w:val="00833A51"/>
    <w:rsid w:val="00837C43"/>
    <w:rsid w:val="008418DF"/>
    <w:rsid w:val="0084468F"/>
    <w:rsid w:val="00845616"/>
    <w:rsid w:val="00846B63"/>
    <w:rsid w:val="00853A99"/>
    <w:rsid w:val="00854860"/>
    <w:rsid w:val="008559E3"/>
    <w:rsid w:val="00856712"/>
    <w:rsid w:val="0085671B"/>
    <w:rsid w:val="00862B14"/>
    <w:rsid w:val="00863D2A"/>
    <w:rsid w:val="00864B70"/>
    <w:rsid w:val="00864B99"/>
    <w:rsid w:val="00866BA2"/>
    <w:rsid w:val="008719E2"/>
    <w:rsid w:val="008732D0"/>
    <w:rsid w:val="008747BE"/>
    <w:rsid w:val="00875707"/>
    <w:rsid w:val="00876B06"/>
    <w:rsid w:val="00877DCC"/>
    <w:rsid w:val="00877DDD"/>
    <w:rsid w:val="00881421"/>
    <w:rsid w:val="00882052"/>
    <w:rsid w:val="0088268C"/>
    <w:rsid w:val="0088411D"/>
    <w:rsid w:val="00884391"/>
    <w:rsid w:val="00886F65"/>
    <w:rsid w:val="00887F0B"/>
    <w:rsid w:val="008912F7"/>
    <w:rsid w:val="008924D7"/>
    <w:rsid w:val="008933DA"/>
    <w:rsid w:val="0089403D"/>
    <w:rsid w:val="008959AF"/>
    <w:rsid w:val="00896E75"/>
    <w:rsid w:val="008A0E00"/>
    <w:rsid w:val="008A247E"/>
    <w:rsid w:val="008A4826"/>
    <w:rsid w:val="008A7EA1"/>
    <w:rsid w:val="008B0033"/>
    <w:rsid w:val="008B1048"/>
    <w:rsid w:val="008B3490"/>
    <w:rsid w:val="008B495B"/>
    <w:rsid w:val="008B6A44"/>
    <w:rsid w:val="008C13C6"/>
    <w:rsid w:val="008C1E46"/>
    <w:rsid w:val="008C2D2C"/>
    <w:rsid w:val="008C39DE"/>
    <w:rsid w:val="008C4286"/>
    <w:rsid w:val="008C4813"/>
    <w:rsid w:val="008C51E5"/>
    <w:rsid w:val="008D31A1"/>
    <w:rsid w:val="008D33C0"/>
    <w:rsid w:val="008D4E32"/>
    <w:rsid w:val="008D60C0"/>
    <w:rsid w:val="008D75C4"/>
    <w:rsid w:val="008E0B00"/>
    <w:rsid w:val="008E2253"/>
    <w:rsid w:val="008E3C6F"/>
    <w:rsid w:val="008E45A2"/>
    <w:rsid w:val="008E56F0"/>
    <w:rsid w:val="008F23EE"/>
    <w:rsid w:val="008F24AD"/>
    <w:rsid w:val="008F3544"/>
    <w:rsid w:val="008F4756"/>
    <w:rsid w:val="008F5FE1"/>
    <w:rsid w:val="008F635B"/>
    <w:rsid w:val="008F63EC"/>
    <w:rsid w:val="00905190"/>
    <w:rsid w:val="00905E68"/>
    <w:rsid w:val="009061FC"/>
    <w:rsid w:val="0090719C"/>
    <w:rsid w:val="00910F79"/>
    <w:rsid w:val="00912CFF"/>
    <w:rsid w:val="0091368A"/>
    <w:rsid w:val="0091450B"/>
    <w:rsid w:val="009154E2"/>
    <w:rsid w:val="009168A6"/>
    <w:rsid w:val="009207D9"/>
    <w:rsid w:val="009215FB"/>
    <w:rsid w:val="0092190E"/>
    <w:rsid w:val="00922149"/>
    <w:rsid w:val="00922339"/>
    <w:rsid w:val="00922C95"/>
    <w:rsid w:val="00926ECA"/>
    <w:rsid w:val="00931157"/>
    <w:rsid w:val="009312CC"/>
    <w:rsid w:val="00936E4F"/>
    <w:rsid w:val="00940874"/>
    <w:rsid w:val="00942F57"/>
    <w:rsid w:val="0094346F"/>
    <w:rsid w:val="009439EA"/>
    <w:rsid w:val="009446E4"/>
    <w:rsid w:val="00945781"/>
    <w:rsid w:val="00946287"/>
    <w:rsid w:val="00946405"/>
    <w:rsid w:val="009512AE"/>
    <w:rsid w:val="009516F2"/>
    <w:rsid w:val="009545B7"/>
    <w:rsid w:val="00954E79"/>
    <w:rsid w:val="009564C8"/>
    <w:rsid w:val="00956949"/>
    <w:rsid w:val="00960126"/>
    <w:rsid w:val="00961743"/>
    <w:rsid w:val="0096308B"/>
    <w:rsid w:val="009634F2"/>
    <w:rsid w:val="009663DC"/>
    <w:rsid w:val="00966C03"/>
    <w:rsid w:val="00967E0D"/>
    <w:rsid w:val="00974E51"/>
    <w:rsid w:val="00982883"/>
    <w:rsid w:val="009834B7"/>
    <w:rsid w:val="00985A3F"/>
    <w:rsid w:val="00985E81"/>
    <w:rsid w:val="00985FCE"/>
    <w:rsid w:val="00986CFF"/>
    <w:rsid w:val="0098721D"/>
    <w:rsid w:val="009908E5"/>
    <w:rsid w:val="00992EAE"/>
    <w:rsid w:val="009935CF"/>
    <w:rsid w:val="00996154"/>
    <w:rsid w:val="009A0460"/>
    <w:rsid w:val="009A0E33"/>
    <w:rsid w:val="009A6F4D"/>
    <w:rsid w:val="009B0452"/>
    <w:rsid w:val="009C02E2"/>
    <w:rsid w:val="009C153B"/>
    <w:rsid w:val="009C2380"/>
    <w:rsid w:val="009C3493"/>
    <w:rsid w:val="009C3934"/>
    <w:rsid w:val="009C5A6D"/>
    <w:rsid w:val="009C60FB"/>
    <w:rsid w:val="009C6575"/>
    <w:rsid w:val="009D44C2"/>
    <w:rsid w:val="009E1937"/>
    <w:rsid w:val="009E353B"/>
    <w:rsid w:val="009E4C89"/>
    <w:rsid w:val="009E75BB"/>
    <w:rsid w:val="009F2206"/>
    <w:rsid w:val="009F2548"/>
    <w:rsid w:val="009F6C64"/>
    <w:rsid w:val="00A01907"/>
    <w:rsid w:val="00A04F61"/>
    <w:rsid w:val="00A068BC"/>
    <w:rsid w:val="00A101B1"/>
    <w:rsid w:val="00A13420"/>
    <w:rsid w:val="00A15AAC"/>
    <w:rsid w:val="00A17B4B"/>
    <w:rsid w:val="00A20214"/>
    <w:rsid w:val="00A21D9C"/>
    <w:rsid w:val="00A22B3B"/>
    <w:rsid w:val="00A22E0E"/>
    <w:rsid w:val="00A23618"/>
    <w:rsid w:val="00A242BF"/>
    <w:rsid w:val="00A26E25"/>
    <w:rsid w:val="00A311EA"/>
    <w:rsid w:val="00A31AFF"/>
    <w:rsid w:val="00A3474E"/>
    <w:rsid w:val="00A35211"/>
    <w:rsid w:val="00A356A5"/>
    <w:rsid w:val="00A35F1B"/>
    <w:rsid w:val="00A4098F"/>
    <w:rsid w:val="00A47A65"/>
    <w:rsid w:val="00A5097D"/>
    <w:rsid w:val="00A513DC"/>
    <w:rsid w:val="00A5151B"/>
    <w:rsid w:val="00A52721"/>
    <w:rsid w:val="00A536B2"/>
    <w:rsid w:val="00A57E5E"/>
    <w:rsid w:val="00A57F35"/>
    <w:rsid w:val="00A60135"/>
    <w:rsid w:val="00A6452C"/>
    <w:rsid w:val="00A650D5"/>
    <w:rsid w:val="00A66857"/>
    <w:rsid w:val="00A66E32"/>
    <w:rsid w:val="00A66FB6"/>
    <w:rsid w:val="00A67AE6"/>
    <w:rsid w:val="00A70171"/>
    <w:rsid w:val="00A70EA0"/>
    <w:rsid w:val="00A71009"/>
    <w:rsid w:val="00A71FE8"/>
    <w:rsid w:val="00A72D0B"/>
    <w:rsid w:val="00A74D1E"/>
    <w:rsid w:val="00A75932"/>
    <w:rsid w:val="00A761B2"/>
    <w:rsid w:val="00A81587"/>
    <w:rsid w:val="00A8194F"/>
    <w:rsid w:val="00A912C4"/>
    <w:rsid w:val="00A91F9A"/>
    <w:rsid w:val="00A935F7"/>
    <w:rsid w:val="00A93F84"/>
    <w:rsid w:val="00A95937"/>
    <w:rsid w:val="00AA00D1"/>
    <w:rsid w:val="00AA0686"/>
    <w:rsid w:val="00AA0AD4"/>
    <w:rsid w:val="00AA210E"/>
    <w:rsid w:val="00AA32D0"/>
    <w:rsid w:val="00AA42D0"/>
    <w:rsid w:val="00AA7F4E"/>
    <w:rsid w:val="00AB15EA"/>
    <w:rsid w:val="00AB414C"/>
    <w:rsid w:val="00AB47CD"/>
    <w:rsid w:val="00AB765A"/>
    <w:rsid w:val="00AC4E8D"/>
    <w:rsid w:val="00AC6485"/>
    <w:rsid w:val="00AC6F1E"/>
    <w:rsid w:val="00AC7A9B"/>
    <w:rsid w:val="00AD1094"/>
    <w:rsid w:val="00AD3538"/>
    <w:rsid w:val="00AD438A"/>
    <w:rsid w:val="00AD54A9"/>
    <w:rsid w:val="00AE017D"/>
    <w:rsid w:val="00AE216C"/>
    <w:rsid w:val="00AE3DD6"/>
    <w:rsid w:val="00AE4773"/>
    <w:rsid w:val="00AE508A"/>
    <w:rsid w:val="00AE6290"/>
    <w:rsid w:val="00AE6B1D"/>
    <w:rsid w:val="00AE7B88"/>
    <w:rsid w:val="00AF0DB0"/>
    <w:rsid w:val="00AF1186"/>
    <w:rsid w:val="00AF34F2"/>
    <w:rsid w:val="00AF3961"/>
    <w:rsid w:val="00AF4147"/>
    <w:rsid w:val="00B0302F"/>
    <w:rsid w:val="00B05C0C"/>
    <w:rsid w:val="00B06668"/>
    <w:rsid w:val="00B06902"/>
    <w:rsid w:val="00B06FE8"/>
    <w:rsid w:val="00B1001A"/>
    <w:rsid w:val="00B13684"/>
    <w:rsid w:val="00B1385F"/>
    <w:rsid w:val="00B13CA5"/>
    <w:rsid w:val="00B16473"/>
    <w:rsid w:val="00B16E9F"/>
    <w:rsid w:val="00B208B7"/>
    <w:rsid w:val="00B20CE8"/>
    <w:rsid w:val="00B21300"/>
    <w:rsid w:val="00B22F70"/>
    <w:rsid w:val="00B248D8"/>
    <w:rsid w:val="00B32707"/>
    <w:rsid w:val="00B3747C"/>
    <w:rsid w:val="00B40F7E"/>
    <w:rsid w:val="00B43D7E"/>
    <w:rsid w:val="00B45904"/>
    <w:rsid w:val="00B46DDA"/>
    <w:rsid w:val="00B472A3"/>
    <w:rsid w:val="00B519BA"/>
    <w:rsid w:val="00B5245E"/>
    <w:rsid w:val="00B53439"/>
    <w:rsid w:val="00B53795"/>
    <w:rsid w:val="00B544C3"/>
    <w:rsid w:val="00B548D4"/>
    <w:rsid w:val="00B54DFA"/>
    <w:rsid w:val="00B55463"/>
    <w:rsid w:val="00B554B3"/>
    <w:rsid w:val="00B5576F"/>
    <w:rsid w:val="00B5655D"/>
    <w:rsid w:val="00B66A1D"/>
    <w:rsid w:val="00B67B6B"/>
    <w:rsid w:val="00B67E49"/>
    <w:rsid w:val="00B70F3A"/>
    <w:rsid w:val="00B72DBE"/>
    <w:rsid w:val="00B74630"/>
    <w:rsid w:val="00B746E5"/>
    <w:rsid w:val="00B77FC5"/>
    <w:rsid w:val="00B802EF"/>
    <w:rsid w:val="00B8119E"/>
    <w:rsid w:val="00B917E6"/>
    <w:rsid w:val="00BA2002"/>
    <w:rsid w:val="00BA4F85"/>
    <w:rsid w:val="00BA51DB"/>
    <w:rsid w:val="00BA616F"/>
    <w:rsid w:val="00BA6608"/>
    <w:rsid w:val="00BA73F9"/>
    <w:rsid w:val="00BA7488"/>
    <w:rsid w:val="00BA74D3"/>
    <w:rsid w:val="00BA7A46"/>
    <w:rsid w:val="00BB0AE9"/>
    <w:rsid w:val="00BB295F"/>
    <w:rsid w:val="00BB5514"/>
    <w:rsid w:val="00BB5C1F"/>
    <w:rsid w:val="00BB7287"/>
    <w:rsid w:val="00BB754B"/>
    <w:rsid w:val="00BC2CAE"/>
    <w:rsid w:val="00BC5885"/>
    <w:rsid w:val="00BC6B52"/>
    <w:rsid w:val="00BC71AE"/>
    <w:rsid w:val="00BC7356"/>
    <w:rsid w:val="00BD2868"/>
    <w:rsid w:val="00BD2C58"/>
    <w:rsid w:val="00BD732A"/>
    <w:rsid w:val="00BE49FC"/>
    <w:rsid w:val="00BE4B20"/>
    <w:rsid w:val="00BE5AAB"/>
    <w:rsid w:val="00BF1AA9"/>
    <w:rsid w:val="00BF2C63"/>
    <w:rsid w:val="00BF404A"/>
    <w:rsid w:val="00BF5B3E"/>
    <w:rsid w:val="00BF5B4B"/>
    <w:rsid w:val="00C001C4"/>
    <w:rsid w:val="00C01D7B"/>
    <w:rsid w:val="00C034E8"/>
    <w:rsid w:val="00C07AA1"/>
    <w:rsid w:val="00C07AC3"/>
    <w:rsid w:val="00C07CA6"/>
    <w:rsid w:val="00C12AB1"/>
    <w:rsid w:val="00C14DCB"/>
    <w:rsid w:val="00C15105"/>
    <w:rsid w:val="00C16983"/>
    <w:rsid w:val="00C203C5"/>
    <w:rsid w:val="00C22D47"/>
    <w:rsid w:val="00C23B56"/>
    <w:rsid w:val="00C25F84"/>
    <w:rsid w:val="00C270C7"/>
    <w:rsid w:val="00C27F81"/>
    <w:rsid w:val="00C31578"/>
    <w:rsid w:val="00C31688"/>
    <w:rsid w:val="00C33AE6"/>
    <w:rsid w:val="00C366FE"/>
    <w:rsid w:val="00C36D16"/>
    <w:rsid w:val="00C375D4"/>
    <w:rsid w:val="00C40A30"/>
    <w:rsid w:val="00C4280E"/>
    <w:rsid w:val="00C45515"/>
    <w:rsid w:val="00C45E22"/>
    <w:rsid w:val="00C45F50"/>
    <w:rsid w:val="00C47428"/>
    <w:rsid w:val="00C47745"/>
    <w:rsid w:val="00C52505"/>
    <w:rsid w:val="00C5366E"/>
    <w:rsid w:val="00C606EC"/>
    <w:rsid w:val="00C60D1A"/>
    <w:rsid w:val="00C6253D"/>
    <w:rsid w:val="00C6527C"/>
    <w:rsid w:val="00C660AD"/>
    <w:rsid w:val="00C66823"/>
    <w:rsid w:val="00C726F2"/>
    <w:rsid w:val="00C72E36"/>
    <w:rsid w:val="00C73868"/>
    <w:rsid w:val="00C73D85"/>
    <w:rsid w:val="00C77C70"/>
    <w:rsid w:val="00C82129"/>
    <w:rsid w:val="00C83959"/>
    <w:rsid w:val="00C86064"/>
    <w:rsid w:val="00C86383"/>
    <w:rsid w:val="00C90FB7"/>
    <w:rsid w:val="00C91C2C"/>
    <w:rsid w:val="00C922AC"/>
    <w:rsid w:val="00C93E4E"/>
    <w:rsid w:val="00C95F00"/>
    <w:rsid w:val="00C97238"/>
    <w:rsid w:val="00CA3C5D"/>
    <w:rsid w:val="00CA4FD7"/>
    <w:rsid w:val="00CA5A1A"/>
    <w:rsid w:val="00CA6B4A"/>
    <w:rsid w:val="00CA6D9C"/>
    <w:rsid w:val="00CB1034"/>
    <w:rsid w:val="00CB2C0B"/>
    <w:rsid w:val="00CB3785"/>
    <w:rsid w:val="00CB66DE"/>
    <w:rsid w:val="00CC124B"/>
    <w:rsid w:val="00CC4353"/>
    <w:rsid w:val="00CC6225"/>
    <w:rsid w:val="00CC6D1D"/>
    <w:rsid w:val="00CD40C0"/>
    <w:rsid w:val="00CD4DD4"/>
    <w:rsid w:val="00CD7B70"/>
    <w:rsid w:val="00CE0E66"/>
    <w:rsid w:val="00CF00D2"/>
    <w:rsid w:val="00CF06F1"/>
    <w:rsid w:val="00CF0D67"/>
    <w:rsid w:val="00CF157E"/>
    <w:rsid w:val="00CF1903"/>
    <w:rsid w:val="00CF2109"/>
    <w:rsid w:val="00CF2176"/>
    <w:rsid w:val="00CF2300"/>
    <w:rsid w:val="00CF2599"/>
    <w:rsid w:val="00CF5745"/>
    <w:rsid w:val="00D00C4E"/>
    <w:rsid w:val="00D01DFD"/>
    <w:rsid w:val="00D03EB4"/>
    <w:rsid w:val="00D041FA"/>
    <w:rsid w:val="00D05983"/>
    <w:rsid w:val="00D11DED"/>
    <w:rsid w:val="00D14ABB"/>
    <w:rsid w:val="00D15981"/>
    <w:rsid w:val="00D2152C"/>
    <w:rsid w:val="00D2583C"/>
    <w:rsid w:val="00D258D0"/>
    <w:rsid w:val="00D25F00"/>
    <w:rsid w:val="00D2653F"/>
    <w:rsid w:val="00D3065E"/>
    <w:rsid w:val="00D30FBC"/>
    <w:rsid w:val="00D32693"/>
    <w:rsid w:val="00D32C7C"/>
    <w:rsid w:val="00D33435"/>
    <w:rsid w:val="00D342CB"/>
    <w:rsid w:val="00D40BA6"/>
    <w:rsid w:val="00D433F4"/>
    <w:rsid w:val="00D44415"/>
    <w:rsid w:val="00D44828"/>
    <w:rsid w:val="00D458BF"/>
    <w:rsid w:val="00D46012"/>
    <w:rsid w:val="00D514FA"/>
    <w:rsid w:val="00D51863"/>
    <w:rsid w:val="00D53891"/>
    <w:rsid w:val="00D55739"/>
    <w:rsid w:val="00D601A8"/>
    <w:rsid w:val="00D60841"/>
    <w:rsid w:val="00D618A8"/>
    <w:rsid w:val="00D626CA"/>
    <w:rsid w:val="00D62C6C"/>
    <w:rsid w:val="00D64948"/>
    <w:rsid w:val="00D657FF"/>
    <w:rsid w:val="00D664E0"/>
    <w:rsid w:val="00D67B8E"/>
    <w:rsid w:val="00D72A29"/>
    <w:rsid w:val="00D735DE"/>
    <w:rsid w:val="00D758C3"/>
    <w:rsid w:val="00D760D8"/>
    <w:rsid w:val="00D8163C"/>
    <w:rsid w:val="00D81B67"/>
    <w:rsid w:val="00D8207B"/>
    <w:rsid w:val="00D85118"/>
    <w:rsid w:val="00D85A34"/>
    <w:rsid w:val="00D86B6D"/>
    <w:rsid w:val="00D91725"/>
    <w:rsid w:val="00D91CC5"/>
    <w:rsid w:val="00D93496"/>
    <w:rsid w:val="00D935D0"/>
    <w:rsid w:val="00D94ED4"/>
    <w:rsid w:val="00DA34FE"/>
    <w:rsid w:val="00DA39AE"/>
    <w:rsid w:val="00DA52EF"/>
    <w:rsid w:val="00DB0F50"/>
    <w:rsid w:val="00DB17E3"/>
    <w:rsid w:val="00DB3F05"/>
    <w:rsid w:val="00DB4BD7"/>
    <w:rsid w:val="00DB719E"/>
    <w:rsid w:val="00DB7D8C"/>
    <w:rsid w:val="00DC2766"/>
    <w:rsid w:val="00DC2E96"/>
    <w:rsid w:val="00DC3D88"/>
    <w:rsid w:val="00DC6C00"/>
    <w:rsid w:val="00DD4E93"/>
    <w:rsid w:val="00DD51E2"/>
    <w:rsid w:val="00DD697B"/>
    <w:rsid w:val="00DD6FC6"/>
    <w:rsid w:val="00DD7683"/>
    <w:rsid w:val="00DE03E0"/>
    <w:rsid w:val="00DE191E"/>
    <w:rsid w:val="00DE261D"/>
    <w:rsid w:val="00DE4E0D"/>
    <w:rsid w:val="00DE6490"/>
    <w:rsid w:val="00DF2355"/>
    <w:rsid w:val="00DF3275"/>
    <w:rsid w:val="00DF34FE"/>
    <w:rsid w:val="00DF48F6"/>
    <w:rsid w:val="00DF6D8D"/>
    <w:rsid w:val="00E00F92"/>
    <w:rsid w:val="00E01A84"/>
    <w:rsid w:val="00E01DAF"/>
    <w:rsid w:val="00E03F88"/>
    <w:rsid w:val="00E048BE"/>
    <w:rsid w:val="00E06C9C"/>
    <w:rsid w:val="00E06DFC"/>
    <w:rsid w:val="00E07DD2"/>
    <w:rsid w:val="00E1083C"/>
    <w:rsid w:val="00E112E4"/>
    <w:rsid w:val="00E14D6F"/>
    <w:rsid w:val="00E15C7B"/>
    <w:rsid w:val="00E15F65"/>
    <w:rsid w:val="00E23BB9"/>
    <w:rsid w:val="00E24011"/>
    <w:rsid w:val="00E2469B"/>
    <w:rsid w:val="00E255E9"/>
    <w:rsid w:val="00E26263"/>
    <w:rsid w:val="00E26EB2"/>
    <w:rsid w:val="00E31ACE"/>
    <w:rsid w:val="00E3425F"/>
    <w:rsid w:val="00E34B3E"/>
    <w:rsid w:val="00E34F5F"/>
    <w:rsid w:val="00E364B6"/>
    <w:rsid w:val="00E41996"/>
    <w:rsid w:val="00E51D5D"/>
    <w:rsid w:val="00E55636"/>
    <w:rsid w:val="00E56D60"/>
    <w:rsid w:val="00E6031D"/>
    <w:rsid w:val="00E61054"/>
    <w:rsid w:val="00E610D9"/>
    <w:rsid w:val="00E64D67"/>
    <w:rsid w:val="00E64DB2"/>
    <w:rsid w:val="00E712EF"/>
    <w:rsid w:val="00E71876"/>
    <w:rsid w:val="00E71F95"/>
    <w:rsid w:val="00E74C28"/>
    <w:rsid w:val="00E77CB9"/>
    <w:rsid w:val="00E8324A"/>
    <w:rsid w:val="00E83491"/>
    <w:rsid w:val="00E844B6"/>
    <w:rsid w:val="00E84DDB"/>
    <w:rsid w:val="00E84F2D"/>
    <w:rsid w:val="00E858DF"/>
    <w:rsid w:val="00E86BFC"/>
    <w:rsid w:val="00E9174C"/>
    <w:rsid w:val="00E92B37"/>
    <w:rsid w:val="00E93917"/>
    <w:rsid w:val="00E948B7"/>
    <w:rsid w:val="00E97806"/>
    <w:rsid w:val="00E97BD0"/>
    <w:rsid w:val="00EA2E44"/>
    <w:rsid w:val="00EA4EFF"/>
    <w:rsid w:val="00EA5DE4"/>
    <w:rsid w:val="00EA64EB"/>
    <w:rsid w:val="00EA7FC3"/>
    <w:rsid w:val="00EA7FEC"/>
    <w:rsid w:val="00EB0257"/>
    <w:rsid w:val="00EB03C7"/>
    <w:rsid w:val="00EB0A12"/>
    <w:rsid w:val="00EB55B9"/>
    <w:rsid w:val="00EB58C6"/>
    <w:rsid w:val="00EB5BA4"/>
    <w:rsid w:val="00EB74E5"/>
    <w:rsid w:val="00EC13D4"/>
    <w:rsid w:val="00EC1B85"/>
    <w:rsid w:val="00EC3634"/>
    <w:rsid w:val="00EC3963"/>
    <w:rsid w:val="00EC49BF"/>
    <w:rsid w:val="00EC6B76"/>
    <w:rsid w:val="00ED294B"/>
    <w:rsid w:val="00ED35A2"/>
    <w:rsid w:val="00EE2437"/>
    <w:rsid w:val="00EE5773"/>
    <w:rsid w:val="00EE58BC"/>
    <w:rsid w:val="00EE6587"/>
    <w:rsid w:val="00EE664C"/>
    <w:rsid w:val="00EE7A28"/>
    <w:rsid w:val="00EE7E1D"/>
    <w:rsid w:val="00EF3C5B"/>
    <w:rsid w:val="00EF4629"/>
    <w:rsid w:val="00EF574A"/>
    <w:rsid w:val="00EF5839"/>
    <w:rsid w:val="00F0342C"/>
    <w:rsid w:val="00F0401E"/>
    <w:rsid w:val="00F043D5"/>
    <w:rsid w:val="00F046E1"/>
    <w:rsid w:val="00F06A28"/>
    <w:rsid w:val="00F111CC"/>
    <w:rsid w:val="00F12CB1"/>
    <w:rsid w:val="00F14A4F"/>
    <w:rsid w:val="00F14D4B"/>
    <w:rsid w:val="00F1683B"/>
    <w:rsid w:val="00F16D80"/>
    <w:rsid w:val="00F17784"/>
    <w:rsid w:val="00F2267F"/>
    <w:rsid w:val="00F26BDE"/>
    <w:rsid w:val="00F2797C"/>
    <w:rsid w:val="00F30B84"/>
    <w:rsid w:val="00F31D88"/>
    <w:rsid w:val="00F32627"/>
    <w:rsid w:val="00F33C0B"/>
    <w:rsid w:val="00F344B4"/>
    <w:rsid w:val="00F35F2D"/>
    <w:rsid w:val="00F36CE7"/>
    <w:rsid w:val="00F402E7"/>
    <w:rsid w:val="00F408D4"/>
    <w:rsid w:val="00F41B7D"/>
    <w:rsid w:val="00F42689"/>
    <w:rsid w:val="00F44CE6"/>
    <w:rsid w:val="00F46152"/>
    <w:rsid w:val="00F46A72"/>
    <w:rsid w:val="00F474DC"/>
    <w:rsid w:val="00F51369"/>
    <w:rsid w:val="00F535CC"/>
    <w:rsid w:val="00F53DCA"/>
    <w:rsid w:val="00F577B4"/>
    <w:rsid w:val="00F63E25"/>
    <w:rsid w:val="00F67BA9"/>
    <w:rsid w:val="00F71500"/>
    <w:rsid w:val="00F7151D"/>
    <w:rsid w:val="00F7155E"/>
    <w:rsid w:val="00F730D4"/>
    <w:rsid w:val="00F734D5"/>
    <w:rsid w:val="00F803B2"/>
    <w:rsid w:val="00F81242"/>
    <w:rsid w:val="00F82557"/>
    <w:rsid w:val="00F82C6C"/>
    <w:rsid w:val="00F830E1"/>
    <w:rsid w:val="00F837DA"/>
    <w:rsid w:val="00F83954"/>
    <w:rsid w:val="00F83A24"/>
    <w:rsid w:val="00F866B4"/>
    <w:rsid w:val="00F87BDD"/>
    <w:rsid w:val="00F905C6"/>
    <w:rsid w:val="00F926AD"/>
    <w:rsid w:val="00F95BB3"/>
    <w:rsid w:val="00F96F1E"/>
    <w:rsid w:val="00FA2450"/>
    <w:rsid w:val="00FA24E0"/>
    <w:rsid w:val="00FA5597"/>
    <w:rsid w:val="00FB099E"/>
    <w:rsid w:val="00FB5542"/>
    <w:rsid w:val="00FB5994"/>
    <w:rsid w:val="00FC0A27"/>
    <w:rsid w:val="00FC43B4"/>
    <w:rsid w:val="00FC54C8"/>
    <w:rsid w:val="00FC5B59"/>
    <w:rsid w:val="00FC600B"/>
    <w:rsid w:val="00FC6516"/>
    <w:rsid w:val="00FC7B07"/>
    <w:rsid w:val="00FD02BB"/>
    <w:rsid w:val="00FD2D99"/>
    <w:rsid w:val="00FD32DB"/>
    <w:rsid w:val="00FD390C"/>
    <w:rsid w:val="00FD4D90"/>
    <w:rsid w:val="00FD4F64"/>
    <w:rsid w:val="00FD515F"/>
    <w:rsid w:val="00FD5797"/>
    <w:rsid w:val="00FD7D22"/>
    <w:rsid w:val="00FE2428"/>
    <w:rsid w:val="00FE2F19"/>
    <w:rsid w:val="00FE3A01"/>
    <w:rsid w:val="00FE3EDD"/>
    <w:rsid w:val="00FE55EC"/>
    <w:rsid w:val="00FE655F"/>
    <w:rsid w:val="00FE7704"/>
    <w:rsid w:val="00FF0B4D"/>
    <w:rsid w:val="00FF2E46"/>
    <w:rsid w:val="00FF4757"/>
    <w:rsid w:val="00FF6BE2"/>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504A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4780"/>
    <w:rPr>
      <w:i/>
      <w:iCs/>
      <w:sz w:val="20"/>
      <w:szCs w:val="20"/>
    </w:rPr>
  </w:style>
  <w:style w:type="paragraph" w:styleId="Heading1">
    <w:name w:val="heading 1"/>
    <w:basedOn w:val="Normal"/>
    <w:next w:val="Normal"/>
    <w:link w:val="Heading1Char"/>
    <w:autoRedefine/>
    <w:uiPriority w:val="9"/>
    <w:qFormat/>
    <w:rsid w:val="004C1D59"/>
    <w:pPr>
      <w:pBdr>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pBdr>
      <w:shd w:val="clear" w:color="auto" w:fill="BFBFBF" w:themeFill="background1" w:themeFillShade="BF"/>
      <w:spacing w:before="480" w:after="100" w:line="269" w:lineRule="auto"/>
      <w:contextualSpacing/>
      <w:outlineLvl w:val="0"/>
    </w:pPr>
    <w:rPr>
      <w:rFonts w:asciiTheme="majorHAnsi" w:eastAsiaTheme="majorEastAsia" w:hAnsiTheme="majorHAnsi" w:cstheme="majorBidi"/>
      <w:b/>
      <w:bCs/>
      <w:sz w:val="22"/>
      <w:szCs w:val="22"/>
    </w:rPr>
  </w:style>
  <w:style w:type="paragraph" w:styleId="Heading2">
    <w:name w:val="heading 2"/>
    <w:basedOn w:val="Normal"/>
    <w:next w:val="Normal"/>
    <w:link w:val="Heading2Char"/>
    <w:uiPriority w:val="9"/>
    <w:semiHidden/>
    <w:unhideWhenUsed/>
    <w:qFormat/>
    <w:rsid w:val="009439EA"/>
    <w:pPr>
      <w:pBdr>
        <w:top w:val="single" w:sz="4" w:space="0" w:color="9F2936" w:themeColor="accent2"/>
        <w:left w:val="single" w:sz="48" w:space="2" w:color="9F2936" w:themeColor="accent2"/>
        <w:bottom w:val="single" w:sz="4" w:space="0" w:color="9F2936" w:themeColor="accent2"/>
        <w:right w:val="single" w:sz="4" w:space="4" w:color="9F2936" w:themeColor="accent2"/>
      </w:pBdr>
      <w:spacing w:before="200" w:after="100" w:line="269" w:lineRule="auto"/>
      <w:ind w:left="144"/>
      <w:contextualSpacing/>
      <w:outlineLvl w:val="1"/>
    </w:pPr>
    <w:rPr>
      <w:rFonts w:asciiTheme="majorHAnsi" w:eastAsiaTheme="majorEastAsia" w:hAnsiTheme="majorHAnsi" w:cstheme="majorBidi"/>
      <w:b/>
      <w:bCs/>
      <w:color w:val="761E28" w:themeColor="accent2" w:themeShade="BF"/>
      <w:sz w:val="22"/>
      <w:szCs w:val="22"/>
    </w:rPr>
  </w:style>
  <w:style w:type="paragraph" w:styleId="Heading3">
    <w:name w:val="heading 3"/>
    <w:basedOn w:val="Normal"/>
    <w:next w:val="Normal"/>
    <w:link w:val="Heading3Char"/>
    <w:uiPriority w:val="9"/>
    <w:semiHidden/>
    <w:unhideWhenUsed/>
    <w:qFormat/>
    <w:rsid w:val="009439EA"/>
    <w:pPr>
      <w:pBdr>
        <w:left w:val="single" w:sz="48" w:space="2" w:color="9F2936" w:themeColor="accent2"/>
        <w:bottom w:val="single" w:sz="4" w:space="0" w:color="9F2936" w:themeColor="accent2"/>
      </w:pBdr>
      <w:spacing w:before="200" w:after="100" w:line="240" w:lineRule="auto"/>
      <w:ind w:left="144"/>
      <w:contextualSpacing/>
      <w:outlineLvl w:val="2"/>
    </w:pPr>
    <w:rPr>
      <w:rFonts w:asciiTheme="majorHAnsi" w:eastAsiaTheme="majorEastAsia" w:hAnsiTheme="majorHAnsi" w:cstheme="majorBidi"/>
      <w:b/>
      <w:bCs/>
      <w:color w:val="761E28" w:themeColor="accent2" w:themeShade="BF"/>
      <w:sz w:val="22"/>
      <w:szCs w:val="22"/>
    </w:rPr>
  </w:style>
  <w:style w:type="paragraph" w:styleId="Heading4">
    <w:name w:val="heading 4"/>
    <w:basedOn w:val="Normal"/>
    <w:next w:val="Normal"/>
    <w:link w:val="Heading4Char"/>
    <w:uiPriority w:val="9"/>
    <w:semiHidden/>
    <w:unhideWhenUsed/>
    <w:qFormat/>
    <w:rsid w:val="009439EA"/>
    <w:pPr>
      <w:pBdr>
        <w:left w:val="single" w:sz="4" w:space="2" w:color="9F2936" w:themeColor="accent2"/>
        <w:bottom w:val="single" w:sz="4" w:space="2" w:color="9F2936" w:themeColor="accent2"/>
      </w:pBdr>
      <w:spacing w:before="200" w:after="100" w:line="240" w:lineRule="auto"/>
      <w:ind w:left="86"/>
      <w:contextualSpacing/>
      <w:outlineLvl w:val="3"/>
    </w:pPr>
    <w:rPr>
      <w:rFonts w:asciiTheme="majorHAnsi" w:eastAsiaTheme="majorEastAsia" w:hAnsiTheme="majorHAnsi" w:cstheme="majorBidi"/>
      <w:b/>
      <w:bCs/>
      <w:color w:val="761E28" w:themeColor="accent2" w:themeShade="BF"/>
      <w:sz w:val="22"/>
      <w:szCs w:val="22"/>
    </w:rPr>
  </w:style>
  <w:style w:type="paragraph" w:styleId="Heading5">
    <w:name w:val="heading 5"/>
    <w:basedOn w:val="Normal"/>
    <w:next w:val="Normal"/>
    <w:link w:val="Heading5Char"/>
    <w:uiPriority w:val="9"/>
    <w:semiHidden/>
    <w:unhideWhenUsed/>
    <w:qFormat/>
    <w:rsid w:val="009439EA"/>
    <w:pPr>
      <w:pBdr>
        <w:left w:val="dotted" w:sz="4" w:space="2" w:color="9F2936" w:themeColor="accent2"/>
        <w:bottom w:val="dotted" w:sz="4" w:space="2" w:color="9F2936" w:themeColor="accent2"/>
      </w:pBdr>
      <w:spacing w:before="200" w:after="100" w:line="240" w:lineRule="auto"/>
      <w:ind w:left="86"/>
      <w:contextualSpacing/>
      <w:outlineLvl w:val="4"/>
    </w:pPr>
    <w:rPr>
      <w:rFonts w:asciiTheme="majorHAnsi" w:eastAsiaTheme="majorEastAsia" w:hAnsiTheme="majorHAnsi" w:cstheme="majorBidi"/>
      <w:b/>
      <w:bCs/>
      <w:color w:val="761E28" w:themeColor="accent2" w:themeShade="BF"/>
      <w:sz w:val="22"/>
      <w:szCs w:val="22"/>
    </w:rPr>
  </w:style>
  <w:style w:type="paragraph" w:styleId="Heading6">
    <w:name w:val="heading 6"/>
    <w:basedOn w:val="Normal"/>
    <w:next w:val="Normal"/>
    <w:link w:val="Heading6Char"/>
    <w:uiPriority w:val="9"/>
    <w:semiHidden/>
    <w:unhideWhenUsed/>
    <w:qFormat/>
    <w:rsid w:val="009439EA"/>
    <w:pPr>
      <w:pBdr>
        <w:bottom w:val="single" w:sz="4" w:space="2" w:color="E59CA4" w:themeColor="accent2" w:themeTint="66"/>
      </w:pBdr>
      <w:spacing w:before="200" w:after="100" w:line="240" w:lineRule="auto"/>
      <w:contextualSpacing/>
      <w:outlineLvl w:val="5"/>
    </w:pPr>
    <w:rPr>
      <w:rFonts w:asciiTheme="majorHAnsi" w:eastAsiaTheme="majorEastAsia" w:hAnsiTheme="majorHAnsi" w:cstheme="majorBidi"/>
      <w:color w:val="761E28" w:themeColor="accent2" w:themeShade="BF"/>
      <w:sz w:val="22"/>
      <w:szCs w:val="22"/>
    </w:rPr>
  </w:style>
  <w:style w:type="paragraph" w:styleId="Heading7">
    <w:name w:val="heading 7"/>
    <w:basedOn w:val="Normal"/>
    <w:next w:val="Normal"/>
    <w:link w:val="Heading7Char"/>
    <w:uiPriority w:val="9"/>
    <w:semiHidden/>
    <w:unhideWhenUsed/>
    <w:qFormat/>
    <w:rsid w:val="009439EA"/>
    <w:pPr>
      <w:pBdr>
        <w:bottom w:val="dotted" w:sz="4" w:space="2" w:color="D86B77" w:themeColor="accent2" w:themeTint="99"/>
      </w:pBdr>
      <w:spacing w:before="200" w:after="100" w:line="240" w:lineRule="auto"/>
      <w:contextualSpacing/>
      <w:outlineLvl w:val="6"/>
    </w:pPr>
    <w:rPr>
      <w:rFonts w:asciiTheme="majorHAnsi" w:eastAsiaTheme="majorEastAsia" w:hAnsiTheme="majorHAnsi" w:cstheme="majorBidi"/>
      <w:color w:val="761E28" w:themeColor="accent2" w:themeShade="BF"/>
      <w:sz w:val="22"/>
      <w:szCs w:val="22"/>
    </w:rPr>
  </w:style>
  <w:style w:type="paragraph" w:styleId="Heading8">
    <w:name w:val="heading 8"/>
    <w:basedOn w:val="Normal"/>
    <w:next w:val="Normal"/>
    <w:link w:val="Heading8Char"/>
    <w:uiPriority w:val="9"/>
    <w:semiHidden/>
    <w:unhideWhenUsed/>
    <w:qFormat/>
    <w:rsid w:val="009439EA"/>
    <w:pPr>
      <w:spacing w:before="200" w:after="100" w:line="240" w:lineRule="auto"/>
      <w:contextualSpacing/>
      <w:outlineLvl w:val="7"/>
    </w:pPr>
    <w:rPr>
      <w:rFonts w:asciiTheme="majorHAnsi" w:eastAsiaTheme="majorEastAsia" w:hAnsiTheme="majorHAnsi" w:cstheme="majorBidi"/>
      <w:color w:val="9F2936" w:themeColor="accent2"/>
      <w:sz w:val="22"/>
      <w:szCs w:val="22"/>
    </w:rPr>
  </w:style>
  <w:style w:type="paragraph" w:styleId="Heading9">
    <w:name w:val="heading 9"/>
    <w:basedOn w:val="Normal"/>
    <w:next w:val="Normal"/>
    <w:link w:val="Heading9Char"/>
    <w:uiPriority w:val="9"/>
    <w:semiHidden/>
    <w:unhideWhenUsed/>
    <w:qFormat/>
    <w:rsid w:val="009439EA"/>
    <w:pPr>
      <w:spacing w:before="200" w:after="100" w:line="240" w:lineRule="auto"/>
      <w:contextualSpacing/>
      <w:outlineLvl w:val="8"/>
    </w:pPr>
    <w:rPr>
      <w:rFonts w:asciiTheme="majorHAnsi" w:eastAsiaTheme="majorEastAsia" w:hAnsiTheme="majorHAnsi" w:cstheme="majorBidi"/>
      <w:color w:val="9F2936" w:themeColor="accent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1D59"/>
    <w:rPr>
      <w:rFonts w:asciiTheme="majorHAnsi" w:eastAsiaTheme="majorEastAsia" w:hAnsiTheme="majorHAnsi" w:cstheme="majorBidi"/>
      <w:b/>
      <w:bCs/>
      <w:i/>
      <w:iCs/>
      <w:shd w:val="clear" w:color="auto" w:fill="BFBFBF" w:themeFill="background1" w:themeFillShade="BF"/>
    </w:rPr>
  </w:style>
  <w:style w:type="character" w:customStyle="1" w:styleId="Heading2Char">
    <w:name w:val="Heading 2 Char"/>
    <w:basedOn w:val="DefaultParagraphFont"/>
    <w:link w:val="Heading2"/>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3Char">
    <w:name w:val="Heading 3 Char"/>
    <w:basedOn w:val="DefaultParagraphFont"/>
    <w:link w:val="Heading3"/>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4Char">
    <w:name w:val="Heading 4 Char"/>
    <w:basedOn w:val="DefaultParagraphFont"/>
    <w:link w:val="Heading4"/>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5Char">
    <w:name w:val="Heading 5 Char"/>
    <w:basedOn w:val="DefaultParagraphFont"/>
    <w:link w:val="Heading5"/>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6Char">
    <w:name w:val="Heading 6 Char"/>
    <w:basedOn w:val="DefaultParagraphFont"/>
    <w:link w:val="Heading6"/>
    <w:uiPriority w:val="9"/>
    <w:semiHidden/>
    <w:rsid w:val="009439EA"/>
    <w:rPr>
      <w:rFonts w:asciiTheme="majorHAnsi" w:eastAsiaTheme="majorEastAsia" w:hAnsiTheme="majorHAnsi" w:cstheme="majorBidi"/>
      <w:i/>
      <w:iCs/>
      <w:color w:val="761E28" w:themeColor="accent2" w:themeShade="BF"/>
    </w:rPr>
  </w:style>
  <w:style w:type="character" w:customStyle="1" w:styleId="Heading7Char">
    <w:name w:val="Heading 7 Char"/>
    <w:basedOn w:val="DefaultParagraphFont"/>
    <w:link w:val="Heading7"/>
    <w:uiPriority w:val="9"/>
    <w:semiHidden/>
    <w:rsid w:val="009439EA"/>
    <w:rPr>
      <w:rFonts w:asciiTheme="majorHAnsi" w:eastAsiaTheme="majorEastAsia" w:hAnsiTheme="majorHAnsi" w:cstheme="majorBidi"/>
      <w:i/>
      <w:iCs/>
      <w:color w:val="761E28" w:themeColor="accent2" w:themeShade="BF"/>
    </w:rPr>
  </w:style>
  <w:style w:type="character" w:customStyle="1" w:styleId="Heading8Char">
    <w:name w:val="Heading 8 Char"/>
    <w:basedOn w:val="DefaultParagraphFont"/>
    <w:link w:val="Heading8"/>
    <w:uiPriority w:val="9"/>
    <w:semiHidden/>
    <w:rsid w:val="009439EA"/>
    <w:rPr>
      <w:rFonts w:asciiTheme="majorHAnsi" w:eastAsiaTheme="majorEastAsia" w:hAnsiTheme="majorHAnsi" w:cstheme="majorBidi"/>
      <w:i/>
      <w:iCs/>
      <w:color w:val="9F2936" w:themeColor="accent2"/>
    </w:rPr>
  </w:style>
  <w:style w:type="character" w:customStyle="1" w:styleId="Heading9Char">
    <w:name w:val="Heading 9 Char"/>
    <w:basedOn w:val="DefaultParagraphFont"/>
    <w:link w:val="Heading9"/>
    <w:uiPriority w:val="9"/>
    <w:semiHidden/>
    <w:rsid w:val="009439EA"/>
    <w:rPr>
      <w:rFonts w:asciiTheme="majorHAnsi" w:eastAsiaTheme="majorEastAsia" w:hAnsiTheme="majorHAnsi" w:cstheme="majorBidi"/>
      <w:i/>
      <w:iCs/>
      <w:color w:val="9F2936" w:themeColor="accent2"/>
      <w:sz w:val="20"/>
      <w:szCs w:val="20"/>
    </w:rPr>
  </w:style>
  <w:style w:type="paragraph" w:styleId="Caption">
    <w:name w:val="caption"/>
    <w:basedOn w:val="Normal"/>
    <w:next w:val="Normal"/>
    <w:uiPriority w:val="35"/>
    <w:unhideWhenUsed/>
    <w:qFormat/>
    <w:rsid w:val="009439EA"/>
    <w:rPr>
      <w:b/>
      <w:bCs/>
      <w:color w:val="761E28" w:themeColor="accent2" w:themeShade="BF"/>
      <w:sz w:val="18"/>
      <w:szCs w:val="18"/>
    </w:rPr>
  </w:style>
  <w:style w:type="paragraph" w:styleId="Title">
    <w:name w:val="Title"/>
    <w:basedOn w:val="Normal"/>
    <w:next w:val="Normal"/>
    <w:link w:val="TitleChar"/>
    <w:autoRedefine/>
    <w:uiPriority w:val="10"/>
    <w:qFormat/>
    <w:rsid w:val="004C1D59"/>
    <w:pPr>
      <w:pBdr>
        <w:top w:val="single" w:sz="48" w:space="0" w:color="C00000"/>
        <w:left w:val="single" w:sz="48" w:space="4" w:color="C00000"/>
        <w:bottom w:val="single" w:sz="48" w:space="0" w:color="C00000"/>
        <w:right w:val="single" w:sz="48" w:space="4" w:color="C00000"/>
        <w:between w:val="single" w:sz="48" w:space="0" w:color="C00000"/>
        <w:bar w:val="single" w:sz="48" w:color="C00000"/>
      </w:pBdr>
      <w:shd w:val="clear" w:color="auto" w:fill="C00000"/>
      <w:spacing w:after="0" w:line="240" w:lineRule="auto"/>
      <w:jc w:val="center"/>
    </w:pPr>
    <w:rPr>
      <w:rFonts w:asciiTheme="majorHAnsi" w:eastAsiaTheme="majorEastAsia" w:hAnsiTheme="majorHAnsi" w:cstheme="majorBidi"/>
      <w:b/>
      <w:color w:val="FFFFFF" w:themeColor="background1"/>
      <w:spacing w:val="10"/>
      <w:sz w:val="48"/>
      <w:szCs w:val="48"/>
    </w:rPr>
  </w:style>
  <w:style w:type="character" w:customStyle="1" w:styleId="TitleChar">
    <w:name w:val="Title Char"/>
    <w:basedOn w:val="DefaultParagraphFont"/>
    <w:link w:val="Title"/>
    <w:uiPriority w:val="10"/>
    <w:rsid w:val="004C1D59"/>
    <w:rPr>
      <w:rFonts w:asciiTheme="majorHAnsi" w:eastAsiaTheme="majorEastAsia" w:hAnsiTheme="majorHAnsi" w:cstheme="majorBidi"/>
      <w:b/>
      <w:i/>
      <w:iCs/>
      <w:color w:val="FFFFFF" w:themeColor="background1"/>
      <w:spacing w:val="10"/>
      <w:sz w:val="48"/>
      <w:szCs w:val="48"/>
      <w:shd w:val="clear" w:color="auto" w:fill="C00000"/>
    </w:rPr>
  </w:style>
  <w:style w:type="paragraph" w:styleId="Subtitle">
    <w:name w:val="Subtitle"/>
    <w:basedOn w:val="Normal"/>
    <w:next w:val="Normal"/>
    <w:link w:val="SubtitleChar"/>
    <w:uiPriority w:val="11"/>
    <w:qFormat/>
    <w:rsid w:val="009439EA"/>
    <w:pPr>
      <w:pBdr>
        <w:bottom w:val="dotted" w:sz="8" w:space="10" w:color="9F2936" w:themeColor="accent2"/>
      </w:pBdr>
      <w:spacing w:before="200" w:after="900" w:line="240" w:lineRule="auto"/>
      <w:jc w:val="center"/>
    </w:pPr>
    <w:rPr>
      <w:rFonts w:asciiTheme="majorHAnsi" w:eastAsiaTheme="majorEastAsia" w:hAnsiTheme="majorHAnsi" w:cstheme="majorBidi"/>
      <w:color w:val="4E141A" w:themeColor="accent2" w:themeShade="7F"/>
      <w:sz w:val="24"/>
      <w:szCs w:val="24"/>
    </w:rPr>
  </w:style>
  <w:style w:type="character" w:customStyle="1" w:styleId="SubtitleChar">
    <w:name w:val="Subtitle Char"/>
    <w:basedOn w:val="DefaultParagraphFont"/>
    <w:link w:val="Subtitle"/>
    <w:uiPriority w:val="11"/>
    <w:rsid w:val="009439EA"/>
    <w:rPr>
      <w:rFonts w:asciiTheme="majorHAnsi" w:eastAsiaTheme="majorEastAsia" w:hAnsiTheme="majorHAnsi" w:cstheme="majorBidi"/>
      <w:i/>
      <w:iCs/>
      <w:color w:val="4E141A" w:themeColor="accent2" w:themeShade="7F"/>
      <w:sz w:val="24"/>
      <w:szCs w:val="24"/>
    </w:rPr>
  </w:style>
  <w:style w:type="character" w:styleId="Strong">
    <w:name w:val="Strong"/>
    <w:uiPriority w:val="22"/>
    <w:qFormat/>
    <w:rsid w:val="009439EA"/>
    <w:rPr>
      <w:b/>
      <w:bCs/>
      <w:spacing w:val="0"/>
    </w:rPr>
  </w:style>
  <w:style w:type="character" w:styleId="Emphasis">
    <w:name w:val="Emphasis"/>
    <w:uiPriority w:val="20"/>
    <w:qFormat/>
    <w:rsid w:val="009439EA"/>
    <w:rPr>
      <w:rFonts w:asciiTheme="majorHAnsi" w:eastAsiaTheme="majorEastAsia" w:hAnsiTheme="majorHAnsi" w:cstheme="majorBidi"/>
      <w:b/>
      <w:bCs/>
      <w:i/>
      <w:iCs/>
      <w:color w:val="9F2936" w:themeColor="accent2"/>
      <w:bdr w:val="single" w:sz="18" w:space="0" w:color="F2CDD1" w:themeColor="accent2" w:themeTint="33"/>
      <w:shd w:val="clear" w:color="auto" w:fill="F2CDD1" w:themeFill="accent2" w:themeFillTint="33"/>
    </w:rPr>
  </w:style>
  <w:style w:type="paragraph" w:styleId="NoSpacing">
    <w:name w:val="No Spacing"/>
    <w:basedOn w:val="Normal"/>
    <w:link w:val="NoSpacingChar"/>
    <w:uiPriority w:val="1"/>
    <w:qFormat/>
    <w:rsid w:val="009439EA"/>
    <w:pPr>
      <w:spacing w:after="0" w:line="240" w:lineRule="auto"/>
    </w:pPr>
  </w:style>
  <w:style w:type="character" w:customStyle="1" w:styleId="NoSpacingChar">
    <w:name w:val="No Spacing Char"/>
    <w:basedOn w:val="DefaultParagraphFont"/>
    <w:link w:val="NoSpacing"/>
    <w:uiPriority w:val="1"/>
    <w:rsid w:val="009439EA"/>
    <w:rPr>
      <w:i/>
      <w:iCs/>
      <w:sz w:val="20"/>
      <w:szCs w:val="20"/>
    </w:rPr>
  </w:style>
  <w:style w:type="paragraph" w:styleId="ListParagraph">
    <w:name w:val="List Paragraph"/>
    <w:basedOn w:val="Normal"/>
    <w:uiPriority w:val="34"/>
    <w:qFormat/>
    <w:rsid w:val="009439EA"/>
    <w:pPr>
      <w:ind w:left="720"/>
      <w:contextualSpacing/>
    </w:pPr>
  </w:style>
  <w:style w:type="paragraph" w:styleId="Quote">
    <w:name w:val="Quote"/>
    <w:basedOn w:val="Normal"/>
    <w:next w:val="Normal"/>
    <w:link w:val="QuoteChar"/>
    <w:uiPriority w:val="29"/>
    <w:qFormat/>
    <w:rsid w:val="009439EA"/>
    <w:rPr>
      <w:i w:val="0"/>
      <w:iCs w:val="0"/>
      <w:color w:val="761E28" w:themeColor="accent2" w:themeShade="BF"/>
    </w:rPr>
  </w:style>
  <w:style w:type="character" w:customStyle="1" w:styleId="QuoteChar">
    <w:name w:val="Quote Char"/>
    <w:basedOn w:val="DefaultParagraphFont"/>
    <w:link w:val="Quote"/>
    <w:uiPriority w:val="29"/>
    <w:rsid w:val="009439EA"/>
    <w:rPr>
      <w:color w:val="761E28" w:themeColor="accent2" w:themeShade="BF"/>
      <w:sz w:val="20"/>
      <w:szCs w:val="20"/>
    </w:rPr>
  </w:style>
  <w:style w:type="paragraph" w:styleId="IntenseQuote">
    <w:name w:val="Intense Quote"/>
    <w:basedOn w:val="Normal"/>
    <w:next w:val="Normal"/>
    <w:link w:val="IntenseQuoteChar"/>
    <w:uiPriority w:val="30"/>
    <w:qFormat/>
    <w:rsid w:val="009439EA"/>
    <w:pPr>
      <w:pBdr>
        <w:top w:val="dotted" w:sz="8" w:space="10" w:color="9F2936" w:themeColor="accent2"/>
        <w:bottom w:val="dotted" w:sz="8" w:space="10" w:color="9F2936" w:themeColor="accent2"/>
      </w:pBdr>
      <w:spacing w:line="300" w:lineRule="auto"/>
      <w:ind w:left="2160" w:right="2160"/>
      <w:jc w:val="center"/>
    </w:pPr>
    <w:rPr>
      <w:rFonts w:asciiTheme="majorHAnsi" w:eastAsiaTheme="majorEastAsia" w:hAnsiTheme="majorHAnsi" w:cstheme="majorBidi"/>
      <w:b/>
      <w:bCs/>
      <w:color w:val="9F2936" w:themeColor="accent2"/>
    </w:rPr>
  </w:style>
  <w:style w:type="character" w:customStyle="1" w:styleId="IntenseQuoteChar">
    <w:name w:val="Intense Quote Char"/>
    <w:basedOn w:val="DefaultParagraphFont"/>
    <w:link w:val="IntenseQuote"/>
    <w:uiPriority w:val="30"/>
    <w:rsid w:val="009439EA"/>
    <w:rPr>
      <w:rFonts w:asciiTheme="majorHAnsi" w:eastAsiaTheme="majorEastAsia" w:hAnsiTheme="majorHAnsi" w:cstheme="majorBidi"/>
      <w:b/>
      <w:bCs/>
      <w:i/>
      <w:iCs/>
      <w:color w:val="9F2936" w:themeColor="accent2"/>
      <w:sz w:val="20"/>
      <w:szCs w:val="20"/>
    </w:rPr>
  </w:style>
  <w:style w:type="character" w:styleId="SubtleEmphasis">
    <w:name w:val="Subtle Emphasis"/>
    <w:uiPriority w:val="19"/>
    <w:qFormat/>
    <w:rsid w:val="009439EA"/>
    <w:rPr>
      <w:rFonts w:asciiTheme="majorHAnsi" w:eastAsiaTheme="majorEastAsia" w:hAnsiTheme="majorHAnsi" w:cstheme="majorBidi"/>
      <w:i/>
      <w:iCs/>
      <w:color w:val="9F2936" w:themeColor="accent2"/>
    </w:rPr>
  </w:style>
  <w:style w:type="character" w:styleId="IntenseEmphasis">
    <w:name w:val="Intense Emphasis"/>
    <w:uiPriority w:val="21"/>
    <w:qFormat/>
    <w:rsid w:val="009439EA"/>
    <w:rPr>
      <w:rFonts w:asciiTheme="majorHAnsi" w:eastAsiaTheme="majorEastAsia" w:hAnsiTheme="majorHAnsi" w:cstheme="majorBidi"/>
      <w:b/>
      <w:bCs/>
      <w:i/>
      <w:iCs/>
      <w:dstrike w:val="0"/>
      <w:color w:val="FFFFFF" w:themeColor="background1"/>
      <w:bdr w:val="single" w:sz="18" w:space="0" w:color="9F2936" w:themeColor="accent2"/>
      <w:shd w:val="clear" w:color="auto" w:fill="9F2936" w:themeFill="accent2"/>
      <w:vertAlign w:val="baseline"/>
    </w:rPr>
  </w:style>
  <w:style w:type="character" w:styleId="SubtleReference">
    <w:name w:val="Subtle Reference"/>
    <w:uiPriority w:val="31"/>
    <w:qFormat/>
    <w:rsid w:val="009439EA"/>
    <w:rPr>
      <w:i/>
      <w:iCs/>
      <w:smallCaps/>
      <w:color w:val="9F2936" w:themeColor="accent2"/>
      <w:u w:color="9F2936" w:themeColor="accent2"/>
    </w:rPr>
  </w:style>
  <w:style w:type="character" w:styleId="IntenseReference">
    <w:name w:val="Intense Reference"/>
    <w:uiPriority w:val="32"/>
    <w:qFormat/>
    <w:rsid w:val="009439EA"/>
    <w:rPr>
      <w:b/>
      <w:bCs/>
      <w:i/>
      <w:iCs/>
      <w:smallCaps/>
      <w:color w:val="9F2936" w:themeColor="accent2"/>
      <w:u w:color="9F2936" w:themeColor="accent2"/>
    </w:rPr>
  </w:style>
  <w:style w:type="character" w:styleId="BookTitle">
    <w:name w:val="Book Title"/>
    <w:uiPriority w:val="33"/>
    <w:qFormat/>
    <w:rsid w:val="009439EA"/>
    <w:rPr>
      <w:rFonts w:asciiTheme="majorHAnsi" w:eastAsiaTheme="majorEastAsia" w:hAnsiTheme="majorHAnsi" w:cstheme="majorBidi"/>
      <w:b/>
      <w:bCs/>
      <w:i/>
      <w:iCs/>
      <w:smallCaps/>
      <w:color w:val="761E28" w:themeColor="accent2" w:themeShade="BF"/>
      <w:u w:val="single"/>
    </w:rPr>
  </w:style>
  <w:style w:type="paragraph" w:styleId="TOCHeading">
    <w:name w:val="TOC Heading"/>
    <w:basedOn w:val="Heading1"/>
    <w:next w:val="Normal"/>
    <w:uiPriority w:val="39"/>
    <w:semiHidden/>
    <w:unhideWhenUsed/>
    <w:qFormat/>
    <w:rsid w:val="009439EA"/>
    <w:pPr>
      <w:outlineLvl w:val="9"/>
    </w:pPr>
    <w:rPr>
      <w:lang w:bidi="en-US"/>
    </w:rPr>
  </w:style>
  <w:style w:type="paragraph" w:styleId="BalloonText">
    <w:name w:val="Balloon Text"/>
    <w:basedOn w:val="Normal"/>
    <w:link w:val="BalloonTextChar"/>
    <w:uiPriority w:val="99"/>
    <w:semiHidden/>
    <w:unhideWhenUsed/>
    <w:rsid w:val="006374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7423"/>
    <w:rPr>
      <w:rFonts w:ascii="Tahoma" w:hAnsi="Tahoma" w:cs="Tahoma"/>
      <w:sz w:val="16"/>
      <w:szCs w:val="16"/>
    </w:rPr>
  </w:style>
  <w:style w:type="character" w:styleId="CommentReference">
    <w:name w:val="annotation reference"/>
    <w:basedOn w:val="DefaultParagraphFont"/>
    <w:uiPriority w:val="99"/>
    <w:semiHidden/>
    <w:unhideWhenUsed/>
    <w:rsid w:val="007F0F06"/>
    <w:rPr>
      <w:sz w:val="16"/>
      <w:szCs w:val="16"/>
    </w:rPr>
  </w:style>
  <w:style w:type="paragraph" w:styleId="CommentText">
    <w:name w:val="annotation text"/>
    <w:basedOn w:val="Normal"/>
    <w:link w:val="CommentTextChar"/>
    <w:uiPriority w:val="99"/>
    <w:semiHidden/>
    <w:unhideWhenUsed/>
    <w:rsid w:val="007F0F06"/>
    <w:pPr>
      <w:spacing w:line="240" w:lineRule="auto"/>
    </w:pPr>
  </w:style>
  <w:style w:type="character" w:customStyle="1" w:styleId="CommentTextChar">
    <w:name w:val="Comment Text Char"/>
    <w:basedOn w:val="DefaultParagraphFont"/>
    <w:link w:val="CommentText"/>
    <w:uiPriority w:val="99"/>
    <w:semiHidden/>
    <w:rsid w:val="007F0F06"/>
    <w:rPr>
      <w:i/>
      <w:iCs/>
      <w:sz w:val="20"/>
      <w:szCs w:val="20"/>
    </w:rPr>
  </w:style>
  <w:style w:type="paragraph" w:styleId="CommentSubject">
    <w:name w:val="annotation subject"/>
    <w:basedOn w:val="CommentText"/>
    <w:next w:val="CommentText"/>
    <w:link w:val="CommentSubjectChar"/>
    <w:uiPriority w:val="99"/>
    <w:semiHidden/>
    <w:unhideWhenUsed/>
    <w:rsid w:val="007F0F06"/>
    <w:rPr>
      <w:b/>
      <w:bCs/>
    </w:rPr>
  </w:style>
  <w:style w:type="character" w:customStyle="1" w:styleId="CommentSubjectChar">
    <w:name w:val="Comment Subject Char"/>
    <w:basedOn w:val="CommentTextChar"/>
    <w:link w:val="CommentSubject"/>
    <w:uiPriority w:val="99"/>
    <w:semiHidden/>
    <w:rsid w:val="007F0F06"/>
    <w:rPr>
      <w:b/>
      <w:bCs/>
      <w:i/>
      <w:iCs/>
      <w:sz w:val="20"/>
      <w:szCs w:val="20"/>
    </w:rPr>
  </w:style>
  <w:style w:type="paragraph" w:styleId="Header">
    <w:name w:val="header"/>
    <w:basedOn w:val="Normal"/>
    <w:link w:val="HeaderChar"/>
    <w:uiPriority w:val="99"/>
    <w:unhideWhenUsed/>
    <w:rsid w:val="00BA7A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7A46"/>
    <w:rPr>
      <w:i/>
      <w:iCs/>
      <w:sz w:val="20"/>
      <w:szCs w:val="20"/>
    </w:rPr>
  </w:style>
  <w:style w:type="paragraph" w:styleId="Footer">
    <w:name w:val="footer"/>
    <w:basedOn w:val="Normal"/>
    <w:link w:val="FooterChar"/>
    <w:uiPriority w:val="99"/>
    <w:unhideWhenUsed/>
    <w:rsid w:val="00BA7A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7A46"/>
    <w:rPr>
      <w:i/>
      <w:iCs/>
      <w:sz w:val="20"/>
      <w:szCs w:val="20"/>
    </w:rPr>
  </w:style>
  <w:style w:type="character" w:customStyle="1" w:styleId="apple-converted-space">
    <w:name w:val="apple-converted-space"/>
    <w:basedOn w:val="DefaultParagraphFont"/>
    <w:rsid w:val="00922149"/>
  </w:style>
  <w:style w:type="character" w:styleId="Hyperlink">
    <w:name w:val="Hyperlink"/>
    <w:basedOn w:val="DefaultParagraphFont"/>
    <w:uiPriority w:val="99"/>
    <w:unhideWhenUsed/>
    <w:rsid w:val="00922149"/>
    <w:rPr>
      <w:color w:val="0000FF"/>
      <w:u w:val="single"/>
    </w:rPr>
  </w:style>
  <w:style w:type="paragraph" w:styleId="NormalWeb">
    <w:name w:val="Normal (Web)"/>
    <w:basedOn w:val="Normal"/>
    <w:uiPriority w:val="99"/>
    <w:semiHidden/>
    <w:unhideWhenUsed/>
    <w:rsid w:val="00551BE8"/>
    <w:pPr>
      <w:spacing w:before="100" w:beforeAutospacing="1" w:after="100" w:afterAutospacing="1" w:line="240" w:lineRule="auto"/>
    </w:pPr>
    <w:rPr>
      <w:rFonts w:ascii="Times" w:hAnsi="Times" w:cs="Times New Roman"/>
      <w:i w:val="0"/>
      <w:iCs w:val="0"/>
    </w:rPr>
  </w:style>
  <w:style w:type="character" w:customStyle="1" w:styleId="UnresolvedMention1">
    <w:name w:val="Unresolved Mention1"/>
    <w:basedOn w:val="DefaultParagraphFont"/>
    <w:uiPriority w:val="99"/>
    <w:semiHidden/>
    <w:unhideWhenUsed/>
    <w:rsid w:val="00CF2599"/>
    <w:rPr>
      <w:color w:val="605E5C"/>
      <w:shd w:val="clear" w:color="auto" w:fill="E1DFDD"/>
    </w:rPr>
  </w:style>
  <w:style w:type="table" w:styleId="TableGrid">
    <w:name w:val="Table Grid"/>
    <w:basedOn w:val="TableNormal"/>
    <w:uiPriority w:val="59"/>
    <w:rsid w:val="00173C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31">
    <w:name w:val="Grid Table 4 - Accent 31"/>
    <w:basedOn w:val="TableNormal"/>
    <w:uiPriority w:val="49"/>
    <w:rsid w:val="00173C61"/>
    <w:pPr>
      <w:spacing w:after="0" w:line="240" w:lineRule="auto"/>
    </w:pPr>
    <w:tblPr>
      <w:tblStyleRowBandSize w:val="1"/>
      <w:tblStyleColBandSize w:val="1"/>
      <w:tblBorders>
        <w:top w:val="single" w:sz="4" w:space="0" w:color="4DA4D8" w:themeColor="accent3" w:themeTint="99"/>
        <w:left w:val="single" w:sz="4" w:space="0" w:color="4DA4D8" w:themeColor="accent3" w:themeTint="99"/>
        <w:bottom w:val="single" w:sz="4" w:space="0" w:color="4DA4D8" w:themeColor="accent3" w:themeTint="99"/>
        <w:right w:val="single" w:sz="4" w:space="0" w:color="4DA4D8" w:themeColor="accent3" w:themeTint="99"/>
        <w:insideH w:val="single" w:sz="4" w:space="0" w:color="4DA4D8" w:themeColor="accent3" w:themeTint="99"/>
        <w:insideV w:val="single" w:sz="4" w:space="0" w:color="4DA4D8" w:themeColor="accent3" w:themeTint="99"/>
      </w:tblBorders>
    </w:tblPr>
    <w:tblStylePr w:type="firstRow">
      <w:rPr>
        <w:b/>
        <w:bCs/>
        <w:color w:val="FFFFFF" w:themeColor="background1"/>
      </w:rPr>
      <w:tblPr/>
      <w:tcPr>
        <w:tcBorders>
          <w:top w:val="single" w:sz="4" w:space="0" w:color="1B587C" w:themeColor="accent3"/>
          <w:left w:val="single" w:sz="4" w:space="0" w:color="1B587C" w:themeColor="accent3"/>
          <w:bottom w:val="single" w:sz="4" w:space="0" w:color="1B587C" w:themeColor="accent3"/>
          <w:right w:val="single" w:sz="4" w:space="0" w:color="1B587C" w:themeColor="accent3"/>
          <w:insideH w:val="nil"/>
          <w:insideV w:val="nil"/>
        </w:tcBorders>
        <w:shd w:val="clear" w:color="auto" w:fill="1B587C" w:themeFill="accent3"/>
      </w:tcPr>
    </w:tblStylePr>
    <w:tblStylePr w:type="lastRow">
      <w:rPr>
        <w:b/>
        <w:bCs/>
      </w:rPr>
      <w:tblPr/>
      <w:tcPr>
        <w:tcBorders>
          <w:top w:val="double" w:sz="4" w:space="0" w:color="1B587C" w:themeColor="accent3"/>
        </w:tcBorders>
      </w:tcPr>
    </w:tblStylePr>
    <w:tblStylePr w:type="firstCol">
      <w:rPr>
        <w:b/>
        <w:bCs/>
      </w:rPr>
    </w:tblStylePr>
    <w:tblStylePr w:type="lastCol">
      <w:rPr>
        <w:b/>
        <w:bCs/>
      </w:rPr>
    </w:tblStylePr>
    <w:tblStylePr w:type="band1Vert">
      <w:tblPr/>
      <w:tcPr>
        <w:shd w:val="clear" w:color="auto" w:fill="C3E0F2" w:themeFill="accent3" w:themeFillTint="33"/>
      </w:tcPr>
    </w:tblStylePr>
    <w:tblStylePr w:type="band1Horz">
      <w:tblPr/>
      <w:tcPr>
        <w:shd w:val="clear" w:color="auto" w:fill="C3E0F2" w:themeFill="accent3" w:themeFillTint="33"/>
      </w:tcPr>
    </w:tblStylePr>
  </w:style>
  <w:style w:type="table" w:customStyle="1" w:styleId="ListTable3-Accent31">
    <w:name w:val="List Table 3 - Accent 31"/>
    <w:basedOn w:val="TableNormal"/>
    <w:uiPriority w:val="48"/>
    <w:rsid w:val="00124DBA"/>
    <w:pPr>
      <w:spacing w:after="0" w:line="240" w:lineRule="auto"/>
    </w:pPr>
    <w:tblPr>
      <w:tblStyleRowBandSize w:val="1"/>
      <w:tblStyleColBandSize w:val="1"/>
      <w:tblBorders>
        <w:top w:val="single" w:sz="4" w:space="0" w:color="1B587C" w:themeColor="accent3"/>
        <w:left w:val="single" w:sz="4" w:space="0" w:color="1B587C" w:themeColor="accent3"/>
        <w:bottom w:val="single" w:sz="4" w:space="0" w:color="1B587C" w:themeColor="accent3"/>
        <w:right w:val="single" w:sz="4" w:space="0" w:color="1B587C" w:themeColor="accent3"/>
      </w:tblBorders>
    </w:tblPr>
    <w:tblStylePr w:type="firstRow">
      <w:rPr>
        <w:b/>
        <w:bCs/>
        <w:color w:val="FFFFFF" w:themeColor="background1"/>
      </w:rPr>
      <w:tblPr/>
      <w:tcPr>
        <w:shd w:val="clear" w:color="auto" w:fill="1B587C" w:themeFill="accent3"/>
      </w:tcPr>
    </w:tblStylePr>
    <w:tblStylePr w:type="lastRow">
      <w:rPr>
        <w:b/>
        <w:bCs/>
      </w:rPr>
      <w:tblPr/>
      <w:tcPr>
        <w:tcBorders>
          <w:top w:val="double" w:sz="4" w:space="0" w:color="1B587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B587C" w:themeColor="accent3"/>
          <w:right w:val="single" w:sz="4" w:space="0" w:color="1B587C" w:themeColor="accent3"/>
        </w:tcBorders>
      </w:tcPr>
    </w:tblStylePr>
    <w:tblStylePr w:type="band1Horz">
      <w:tblPr/>
      <w:tcPr>
        <w:tcBorders>
          <w:top w:val="single" w:sz="4" w:space="0" w:color="1B587C" w:themeColor="accent3"/>
          <w:bottom w:val="single" w:sz="4" w:space="0" w:color="1B587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B587C" w:themeColor="accent3"/>
          <w:left w:val="nil"/>
        </w:tcBorders>
      </w:tcPr>
    </w:tblStylePr>
    <w:tblStylePr w:type="swCell">
      <w:tblPr/>
      <w:tcPr>
        <w:tcBorders>
          <w:top w:val="double" w:sz="4" w:space="0" w:color="1B587C" w:themeColor="accent3"/>
          <w:right w:val="nil"/>
        </w:tcBorders>
      </w:tcPr>
    </w:tblStylePr>
  </w:style>
  <w:style w:type="character" w:styleId="FollowedHyperlink">
    <w:name w:val="FollowedHyperlink"/>
    <w:basedOn w:val="DefaultParagraphFont"/>
    <w:uiPriority w:val="99"/>
    <w:semiHidden/>
    <w:unhideWhenUsed/>
    <w:rsid w:val="00450BAB"/>
    <w:rPr>
      <w:color w:val="B26B02" w:themeColor="followedHyperlink"/>
      <w:u w:val="single"/>
    </w:rPr>
  </w:style>
  <w:style w:type="paragraph" w:customStyle="1" w:styleId="Default">
    <w:name w:val="Default"/>
    <w:rsid w:val="002F448A"/>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37651">
      <w:bodyDiv w:val="1"/>
      <w:marLeft w:val="0"/>
      <w:marRight w:val="0"/>
      <w:marTop w:val="0"/>
      <w:marBottom w:val="0"/>
      <w:divBdr>
        <w:top w:val="none" w:sz="0" w:space="0" w:color="auto"/>
        <w:left w:val="none" w:sz="0" w:space="0" w:color="auto"/>
        <w:bottom w:val="none" w:sz="0" w:space="0" w:color="auto"/>
        <w:right w:val="none" w:sz="0" w:space="0" w:color="auto"/>
      </w:divBdr>
    </w:div>
    <w:div w:id="101077052">
      <w:bodyDiv w:val="1"/>
      <w:marLeft w:val="0"/>
      <w:marRight w:val="0"/>
      <w:marTop w:val="0"/>
      <w:marBottom w:val="0"/>
      <w:divBdr>
        <w:top w:val="none" w:sz="0" w:space="0" w:color="auto"/>
        <w:left w:val="none" w:sz="0" w:space="0" w:color="auto"/>
        <w:bottom w:val="none" w:sz="0" w:space="0" w:color="auto"/>
        <w:right w:val="none" w:sz="0" w:space="0" w:color="auto"/>
      </w:divBdr>
      <w:divsChild>
        <w:div w:id="270092886">
          <w:marLeft w:val="1123"/>
          <w:marRight w:val="0"/>
          <w:marTop w:val="115"/>
          <w:marBottom w:val="0"/>
          <w:divBdr>
            <w:top w:val="none" w:sz="0" w:space="0" w:color="auto"/>
            <w:left w:val="none" w:sz="0" w:space="0" w:color="auto"/>
            <w:bottom w:val="none" w:sz="0" w:space="0" w:color="auto"/>
            <w:right w:val="none" w:sz="0" w:space="0" w:color="auto"/>
          </w:divBdr>
        </w:div>
        <w:div w:id="55712033">
          <w:marLeft w:val="1123"/>
          <w:marRight w:val="0"/>
          <w:marTop w:val="115"/>
          <w:marBottom w:val="0"/>
          <w:divBdr>
            <w:top w:val="none" w:sz="0" w:space="0" w:color="auto"/>
            <w:left w:val="none" w:sz="0" w:space="0" w:color="auto"/>
            <w:bottom w:val="none" w:sz="0" w:space="0" w:color="auto"/>
            <w:right w:val="none" w:sz="0" w:space="0" w:color="auto"/>
          </w:divBdr>
        </w:div>
      </w:divsChild>
    </w:div>
    <w:div w:id="321087684">
      <w:bodyDiv w:val="1"/>
      <w:marLeft w:val="0"/>
      <w:marRight w:val="0"/>
      <w:marTop w:val="0"/>
      <w:marBottom w:val="0"/>
      <w:divBdr>
        <w:top w:val="none" w:sz="0" w:space="0" w:color="auto"/>
        <w:left w:val="none" w:sz="0" w:space="0" w:color="auto"/>
        <w:bottom w:val="none" w:sz="0" w:space="0" w:color="auto"/>
        <w:right w:val="none" w:sz="0" w:space="0" w:color="auto"/>
      </w:divBdr>
    </w:div>
    <w:div w:id="332149488">
      <w:bodyDiv w:val="1"/>
      <w:marLeft w:val="0"/>
      <w:marRight w:val="0"/>
      <w:marTop w:val="0"/>
      <w:marBottom w:val="0"/>
      <w:divBdr>
        <w:top w:val="none" w:sz="0" w:space="0" w:color="auto"/>
        <w:left w:val="none" w:sz="0" w:space="0" w:color="auto"/>
        <w:bottom w:val="none" w:sz="0" w:space="0" w:color="auto"/>
        <w:right w:val="none" w:sz="0" w:space="0" w:color="auto"/>
      </w:divBdr>
    </w:div>
    <w:div w:id="354695716">
      <w:bodyDiv w:val="1"/>
      <w:marLeft w:val="0"/>
      <w:marRight w:val="0"/>
      <w:marTop w:val="0"/>
      <w:marBottom w:val="0"/>
      <w:divBdr>
        <w:top w:val="none" w:sz="0" w:space="0" w:color="auto"/>
        <w:left w:val="none" w:sz="0" w:space="0" w:color="auto"/>
        <w:bottom w:val="none" w:sz="0" w:space="0" w:color="auto"/>
        <w:right w:val="none" w:sz="0" w:space="0" w:color="auto"/>
      </w:divBdr>
    </w:div>
    <w:div w:id="486943212">
      <w:bodyDiv w:val="1"/>
      <w:marLeft w:val="0"/>
      <w:marRight w:val="0"/>
      <w:marTop w:val="0"/>
      <w:marBottom w:val="0"/>
      <w:divBdr>
        <w:top w:val="none" w:sz="0" w:space="0" w:color="auto"/>
        <w:left w:val="none" w:sz="0" w:space="0" w:color="auto"/>
        <w:bottom w:val="none" w:sz="0" w:space="0" w:color="auto"/>
        <w:right w:val="none" w:sz="0" w:space="0" w:color="auto"/>
      </w:divBdr>
      <w:divsChild>
        <w:div w:id="777722639">
          <w:marLeft w:val="1123"/>
          <w:marRight w:val="0"/>
          <w:marTop w:val="115"/>
          <w:marBottom w:val="0"/>
          <w:divBdr>
            <w:top w:val="none" w:sz="0" w:space="0" w:color="auto"/>
            <w:left w:val="none" w:sz="0" w:space="0" w:color="auto"/>
            <w:bottom w:val="none" w:sz="0" w:space="0" w:color="auto"/>
            <w:right w:val="none" w:sz="0" w:space="0" w:color="auto"/>
          </w:divBdr>
        </w:div>
        <w:div w:id="111635905">
          <w:marLeft w:val="1123"/>
          <w:marRight w:val="0"/>
          <w:marTop w:val="115"/>
          <w:marBottom w:val="0"/>
          <w:divBdr>
            <w:top w:val="none" w:sz="0" w:space="0" w:color="auto"/>
            <w:left w:val="none" w:sz="0" w:space="0" w:color="auto"/>
            <w:bottom w:val="none" w:sz="0" w:space="0" w:color="auto"/>
            <w:right w:val="none" w:sz="0" w:space="0" w:color="auto"/>
          </w:divBdr>
        </w:div>
      </w:divsChild>
    </w:div>
    <w:div w:id="551574812">
      <w:bodyDiv w:val="1"/>
      <w:marLeft w:val="0"/>
      <w:marRight w:val="0"/>
      <w:marTop w:val="0"/>
      <w:marBottom w:val="0"/>
      <w:divBdr>
        <w:top w:val="none" w:sz="0" w:space="0" w:color="auto"/>
        <w:left w:val="none" w:sz="0" w:space="0" w:color="auto"/>
        <w:bottom w:val="none" w:sz="0" w:space="0" w:color="auto"/>
        <w:right w:val="none" w:sz="0" w:space="0" w:color="auto"/>
      </w:divBdr>
    </w:div>
    <w:div w:id="752971803">
      <w:bodyDiv w:val="1"/>
      <w:marLeft w:val="0"/>
      <w:marRight w:val="0"/>
      <w:marTop w:val="0"/>
      <w:marBottom w:val="0"/>
      <w:divBdr>
        <w:top w:val="none" w:sz="0" w:space="0" w:color="auto"/>
        <w:left w:val="none" w:sz="0" w:space="0" w:color="auto"/>
        <w:bottom w:val="none" w:sz="0" w:space="0" w:color="auto"/>
        <w:right w:val="none" w:sz="0" w:space="0" w:color="auto"/>
      </w:divBdr>
      <w:divsChild>
        <w:div w:id="879168125">
          <w:marLeft w:val="1123"/>
          <w:marRight w:val="0"/>
          <w:marTop w:val="115"/>
          <w:marBottom w:val="0"/>
          <w:divBdr>
            <w:top w:val="none" w:sz="0" w:space="0" w:color="auto"/>
            <w:left w:val="none" w:sz="0" w:space="0" w:color="auto"/>
            <w:bottom w:val="none" w:sz="0" w:space="0" w:color="auto"/>
            <w:right w:val="none" w:sz="0" w:space="0" w:color="auto"/>
          </w:divBdr>
        </w:div>
        <w:div w:id="489374488">
          <w:marLeft w:val="1742"/>
          <w:marRight w:val="0"/>
          <w:marTop w:val="96"/>
          <w:marBottom w:val="0"/>
          <w:divBdr>
            <w:top w:val="none" w:sz="0" w:space="0" w:color="auto"/>
            <w:left w:val="none" w:sz="0" w:space="0" w:color="auto"/>
            <w:bottom w:val="none" w:sz="0" w:space="0" w:color="auto"/>
            <w:right w:val="none" w:sz="0" w:space="0" w:color="auto"/>
          </w:divBdr>
        </w:div>
        <w:div w:id="1602104051">
          <w:marLeft w:val="1742"/>
          <w:marRight w:val="0"/>
          <w:marTop w:val="96"/>
          <w:marBottom w:val="0"/>
          <w:divBdr>
            <w:top w:val="none" w:sz="0" w:space="0" w:color="auto"/>
            <w:left w:val="none" w:sz="0" w:space="0" w:color="auto"/>
            <w:bottom w:val="none" w:sz="0" w:space="0" w:color="auto"/>
            <w:right w:val="none" w:sz="0" w:space="0" w:color="auto"/>
          </w:divBdr>
        </w:div>
        <w:div w:id="2116827489">
          <w:marLeft w:val="1742"/>
          <w:marRight w:val="0"/>
          <w:marTop w:val="96"/>
          <w:marBottom w:val="0"/>
          <w:divBdr>
            <w:top w:val="none" w:sz="0" w:space="0" w:color="auto"/>
            <w:left w:val="none" w:sz="0" w:space="0" w:color="auto"/>
            <w:bottom w:val="none" w:sz="0" w:space="0" w:color="auto"/>
            <w:right w:val="none" w:sz="0" w:space="0" w:color="auto"/>
          </w:divBdr>
        </w:div>
        <w:div w:id="1416319146">
          <w:marLeft w:val="1742"/>
          <w:marRight w:val="0"/>
          <w:marTop w:val="96"/>
          <w:marBottom w:val="0"/>
          <w:divBdr>
            <w:top w:val="none" w:sz="0" w:space="0" w:color="auto"/>
            <w:left w:val="none" w:sz="0" w:space="0" w:color="auto"/>
            <w:bottom w:val="none" w:sz="0" w:space="0" w:color="auto"/>
            <w:right w:val="none" w:sz="0" w:space="0" w:color="auto"/>
          </w:divBdr>
        </w:div>
      </w:divsChild>
    </w:div>
    <w:div w:id="825171574">
      <w:bodyDiv w:val="1"/>
      <w:marLeft w:val="0"/>
      <w:marRight w:val="0"/>
      <w:marTop w:val="0"/>
      <w:marBottom w:val="0"/>
      <w:divBdr>
        <w:top w:val="none" w:sz="0" w:space="0" w:color="auto"/>
        <w:left w:val="none" w:sz="0" w:space="0" w:color="auto"/>
        <w:bottom w:val="none" w:sz="0" w:space="0" w:color="auto"/>
        <w:right w:val="none" w:sz="0" w:space="0" w:color="auto"/>
      </w:divBdr>
    </w:div>
    <w:div w:id="971785647">
      <w:bodyDiv w:val="1"/>
      <w:marLeft w:val="0"/>
      <w:marRight w:val="0"/>
      <w:marTop w:val="0"/>
      <w:marBottom w:val="0"/>
      <w:divBdr>
        <w:top w:val="none" w:sz="0" w:space="0" w:color="auto"/>
        <w:left w:val="none" w:sz="0" w:space="0" w:color="auto"/>
        <w:bottom w:val="none" w:sz="0" w:space="0" w:color="auto"/>
        <w:right w:val="none" w:sz="0" w:space="0" w:color="auto"/>
      </w:divBdr>
    </w:div>
    <w:div w:id="1001279527">
      <w:bodyDiv w:val="1"/>
      <w:marLeft w:val="0"/>
      <w:marRight w:val="0"/>
      <w:marTop w:val="0"/>
      <w:marBottom w:val="0"/>
      <w:divBdr>
        <w:top w:val="none" w:sz="0" w:space="0" w:color="auto"/>
        <w:left w:val="none" w:sz="0" w:space="0" w:color="auto"/>
        <w:bottom w:val="none" w:sz="0" w:space="0" w:color="auto"/>
        <w:right w:val="none" w:sz="0" w:space="0" w:color="auto"/>
      </w:divBdr>
      <w:divsChild>
        <w:div w:id="1031689550">
          <w:marLeft w:val="547"/>
          <w:marRight w:val="0"/>
          <w:marTop w:val="0"/>
          <w:marBottom w:val="0"/>
          <w:divBdr>
            <w:top w:val="none" w:sz="0" w:space="0" w:color="auto"/>
            <w:left w:val="none" w:sz="0" w:space="0" w:color="auto"/>
            <w:bottom w:val="none" w:sz="0" w:space="0" w:color="auto"/>
            <w:right w:val="none" w:sz="0" w:space="0" w:color="auto"/>
          </w:divBdr>
        </w:div>
      </w:divsChild>
    </w:div>
    <w:div w:id="1231577884">
      <w:bodyDiv w:val="1"/>
      <w:marLeft w:val="0"/>
      <w:marRight w:val="0"/>
      <w:marTop w:val="0"/>
      <w:marBottom w:val="0"/>
      <w:divBdr>
        <w:top w:val="none" w:sz="0" w:space="0" w:color="auto"/>
        <w:left w:val="none" w:sz="0" w:space="0" w:color="auto"/>
        <w:bottom w:val="none" w:sz="0" w:space="0" w:color="auto"/>
        <w:right w:val="none" w:sz="0" w:space="0" w:color="auto"/>
      </w:divBdr>
      <w:divsChild>
        <w:div w:id="1318142872">
          <w:marLeft w:val="0"/>
          <w:marRight w:val="0"/>
          <w:marTop w:val="0"/>
          <w:marBottom w:val="0"/>
          <w:divBdr>
            <w:top w:val="none" w:sz="0" w:space="0" w:color="auto"/>
            <w:left w:val="none" w:sz="0" w:space="0" w:color="auto"/>
            <w:bottom w:val="none" w:sz="0" w:space="0" w:color="auto"/>
            <w:right w:val="none" w:sz="0" w:space="0" w:color="auto"/>
          </w:divBdr>
        </w:div>
      </w:divsChild>
    </w:div>
    <w:div w:id="1243680573">
      <w:bodyDiv w:val="1"/>
      <w:marLeft w:val="0"/>
      <w:marRight w:val="0"/>
      <w:marTop w:val="0"/>
      <w:marBottom w:val="0"/>
      <w:divBdr>
        <w:top w:val="none" w:sz="0" w:space="0" w:color="auto"/>
        <w:left w:val="none" w:sz="0" w:space="0" w:color="auto"/>
        <w:bottom w:val="none" w:sz="0" w:space="0" w:color="auto"/>
        <w:right w:val="none" w:sz="0" w:space="0" w:color="auto"/>
      </w:divBdr>
      <w:divsChild>
        <w:div w:id="1851018404">
          <w:marLeft w:val="547"/>
          <w:marRight w:val="0"/>
          <w:marTop w:val="0"/>
          <w:marBottom w:val="0"/>
          <w:divBdr>
            <w:top w:val="none" w:sz="0" w:space="0" w:color="auto"/>
            <w:left w:val="none" w:sz="0" w:space="0" w:color="auto"/>
            <w:bottom w:val="none" w:sz="0" w:space="0" w:color="auto"/>
            <w:right w:val="none" w:sz="0" w:space="0" w:color="auto"/>
          </w:divBdr>
        </w:div>
      </w:divsChild>
    </w:div>
    <w:div w:id="1878732877">
      <w:bodyDiv w:val="1"/>
      <w:marLeft w:val="0"/>
      <w:marRight w:val="0"/>
      <w:marTop w:val="0"/>
      <w:marBottom w:val="0"/>
      <w:divBdr>
        <w:top w:val="none" w:sz="0" w:space="0" w:color="auto"/>
        <w:left w:val="none" w:sz="0" w:space="0" w:color="auto"/>
        <w:bottom w:val="none" w:sz="0" w:space="0" w:color="auto"/>
        <w:right w:val="none" w:sz="0" w:space="0" w:color="auto"/>
      </w:divBdr>
      <w:divsChild>
        <w:div w:id="1515529836">
          <w:marLeft w:val="1123"/>
          <w:marRight w:val="0"/>
          <w:marTop w:val="115"/>
          <w:marBottom w:val="0"/>
          <w:divBdr>
            <w:top w:val="none" w:sz="0" w:space="0" w:color="auto"/>
            <w:left w:val="none" w:sz="0" w:space="0" w:color="auto"/>
            <w:bottom w:val="none" w:sz="0" w:space="0" w:color="auto"/>
            <w:right w:val="none" w:sz="0" w:space="0" w:color="auto"/>
          </w:divBdr>
        </w:div>
        <w:div w:id="684483241">
          <w:marLeft w:val="1742"/>
          <w:marRight w:val="0"/>
          <w:marTop w:val="96"/>
          <w:marBottom w:val="0"/>
          <w:divBdr>
            <w:top w:val="none" w:sz="0" w:space="0" w:color="auto"/>
            <w:left w:val="none" w:sz="0" w:space="0" w:color="auto"/>
            <w:bottom w:val="none" w:sz="0" w:space="0" w:color="auto"/>
            <w:right w:val="none" w:sz="0" w:space="0" w:color="auto"/>
          </w:divBdr>
        </w:div>
        <w:div w:id="1693218273">
          <w:marLeft w:val="1742"/>
          <w:marRight w:val="0"/>
          <w:marTop w:val="96"/>
          <w:marBottom w:val="0"/>
          <w:divBdr>
            <w:top w:val="none" w:sz="0" w:space="0" w:color="auto"/>
            <w:left w:val="none" w:sz="0" w:space="0" w:color="auto"/>
            <w:bottom w:val="none" w:sz="0" w:space="0" w:color="auto"/>
            <w:right w:val="none" w:sz="0" w:space="0" w:color="auto"/>
          </w:divBdr>
        </w:div>
        <w:div w:id="1574511320">
          <w:marLeft w:val="1742"/>
          <w:marRight w:val="0"/>
          <w:marTop w:val="96"/>
          <w:marBottom w:val="0"/>
          <w:divBdr>
            <w:top w:val="none" w:sz="0" w:space="0" w:color="auto"/>
            <w:left w:val="none" w:sz="0" w:space="0" w:color="auto"/>
            <w:bottom w:val="none" w:sz="0" w:space="0" w:color="auto"/>
            <w:right w:val="none" w:sz="0" w:space="0" w:color="auto"/>
          </w:divBdr>
        </w:div>
        <w:div w:id="470096300">
          <w:marLeft w:val="1742"/>
          <w:marRight w:val="0"/>
          <w:marTop w:val="96"/>
          <w:marBottom w:val="0"/>
          <w:divBdr>
            <w:top w:val="none" w:sz="0" w:space="0" w:color="auto"/>
            <w:left w:val="none" w:sz="0" w:space="0" w:color="auto"/>
            <w:bottom w:val="none" w:sz="0" w:space="0" w:color="auto"/>
            <w:right w:val="none" w:sz="0" w:space="0" w:color="auto"/>
          </w:divBdr>
        </w:div>
      </w:divsChild>
    </w:div>
    <w:div w:id="1907109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ortheastern-my.sharepoint.com/:f:/g/personal/e_booker_northeastern_edu/EgjF7jqB2m1MgHBQxMMm1fYBha6WztkXrFt6_d9IrAJzwg?e=XZYVew"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northeastern-my.sharepoint.com/:u:/g/personal/e_booker_northeastern_edu/EUQKvzfFtIVFrhsLyX-SuPwBWOPu85DCZ6TWyuFFfPiWEQ?e=0Vzm5M" TargetMode="Externa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1760</Words>
  <Characters>1003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Lab Assignment 1A</vt:lpstr>
    </vt:vector>
  </TitlesOfParts>
  <LinksUpToDate>false</LinksUpToDate>
  <CharactersWithSpaces>117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ssignment 1A</dc:title>
  <dc:subject>Lab Assignment</dc:subject>
  <dc:creator/>
  <cp:lastModifiedBy/>
  <cp:revision>1</cp:revision>
  <dcterms:created xsi:type="dcterms:W3CDTF">2022-09-13T19:03:00Z</dcterms:created>
  <dcterms:modified xsi:type="dcterms:W3CDTF">2022-10-08T17:21:00Z</dcterms:modified>
</cp:coreProperties>
</file>